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EFE0D" w14:textId="2325B971" w:rsidR="00E70D17" w:rsidRPr="00487684" w:rsidRDefault="009C760F" w:rsidP="00E07F74">
      <w:pPr>
        <w:pStyle w:val="Title"/>
        <w:jc w:val="both"/>
      </w:pPr>
      <w:r w:rsidRPr="00487684">
        <w:t>Lab 7</w:t>
      </w:r>
      <w:r w:rsidR="004202D6" w:rsidRPr="00487684">
        <w:t xml:space="preserve"> – Aircraft Incidents </w:t>
      </w:r>
      <w:r w:rsidR="004202D6" w:rsidRPr="00487684">
        <w:rPr>
          <w:i/>
          <w:iCs/>
        </w:rPr>
        <w:t>(1995 – 2016)</w:t>
      </w:r>
    </w:p>
    <w:p w14:paraId="41A75241" w14:textId="77777777" w:rsidR="00C93DAD" w:rsidRPr="00487684" w:rsidRDefault="00BB5326" w:rsidP="00E07F74">
      <w:pPr>
        <w:pStyle w:val="Subtitle"/>
        <w:jc w:val="both"/>
      </w:pPr>
      <w:r w:rsidRPr="00487684">
        <w:t xml:space="preserve">CS 4460 </w:t>
      </w:r>
      <w:r w:rsidR="00B72B90" w:rsidRPr="00487684">
        <w:t>Intro Info Visualization</w:t>
      </w:r>
      <w:r w:rsidR="00845519" w:rsidRPr="00487684">
        <w:t>, Spring 2021</w:t>
      </w:r>
      <w:r w:rsidR="00D60CA0" w:rsidRPr="00487684">
        <w:t xml:space="preserve"> by </w:t>
      </w:r>
      <w:r w:rsidR="00795276" w:rsidRPr="00487684">
        <w:t xml:space="preserve">Dr. </w:t>
      </w:r>
      <w:r w:rsidR="007A12AE" w:rsidRPr="00487684">
        <w:t>Alex Endert</w:t>
      </w:r>
    </w:p>
    <w:p w14:paraId="7947F69E" w14:textId="0E7F3880" w:rsidR="00BB5326" w:rsidRPr="00487684" w:rsidRDefault="00FB2BD5" w:rsidP="00E07F74">
      <w:pPr>
        <w:pStyle w:val="Subtitle"/>
        <w:jc w:val="both"/>
      </w:pPr>
      <w:r w:rsidRPr="00487684">
        <w:t>Georgia Institute of Technolog</w:t>
      </w:r>
      <w:r w:rsidR="00006EE5" w:rsidRPr="00487684">
        <w:t>y</w:t>
      </w:r>
    </w:p>
    <w:p w14:paraId="734D304A" w14:textId="0CE665F6" w:rsidR="00E216C2" w:rsidRPr="00487684" w:rsidRDefault="00E216C2" w:rsidP="00E07F74">
      <w:pPr>
        <w:pStyle w:val="Subtitle"/>
        <w:jc w:val="both"/>
      </w:pPr>
      <w:r w:rsidRPr="00487684">
        <w:t>Student: Ahmad Faris Durrani bin Ahmad Shahrir</w:t>
      </w:r>
      <w:r w:rsidR="00AE7146" w:rsidRPr="00487684">
        <w:t xml:space="preserve"> 903439520 ashahrir3</w:t>
      </w:r>
    </w:p>
    <w:p w14:paraId="09C60B31" w14:textId="77777777" w:rsidR="0017580D" w:rsidRDefault="00D706E7" w:rsidP="0017580D">
      <w:pPr>
        <w:keepNext/>
        <w:jc w:val="both"/>
      </w:pPr>
      <w:r w:rsidRPr="00487684">
        <w:rPr>
          <w:noProof/>
        </w:rPr>
        <w:drawing>
          <wp:inline distT="0" distB="0" distL="0" distR="0" wp14:anchorId="5D052F69" wp14:editId="16F5B4FC">
            <wp:extent cx="5943600" cy="3343275"/>
            <wp:effectExtent l="19050" t="19050" r="19050"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a:ln>
                      <a:solidFill>
                        <a:schemeClr val="tx1"/>
                      </a:solidFill>
                    </a:ln>
                  </pic:spPr>
                </pic:pic>
              </a:graphicData>
            </a:graphic>
          </wp:inline>
        </w:drawing>
      </w:r>
    </w:p>
    <w:p w14:paraId="4594A653" w14:textId="7C329ECC" w:rsidR="00BC350D" w:rsidRDefault="0017580D" w:rsidP="0017580D">
      <w:pPr>
        <w:pStyle w:val="Caption"/>
        <w:jc w:val="both"/>
        <w:rPr>
          <w:rFonts w:cs="Arial"/>
        </w:rPr>
      </w:pPr>
      <w:r>
        <w:t xml:space="preserve">Figure </w:t>
      </w:r>
      <w:r w:rsidR="00CA557C">
        <w:fldChar w:fldCharType="begin"/>
      </w:r>
      <w:r w:rsidR="00CA557C">
        <w:instrText xml:space="preserve"> SEQ Figure \* ARABIC </w:instrText>
      </w:r>
      <w:r w:rsidR="00CA557C">
        <w:fldChar w:fldCharType="separate"/>
      </w:r>
      <w:r w:rsidR="00C45286">
        <w:rPr>
          <w:noProof/>
        </w:rPr>
        <w:t>1</w:t>
      </w:r>
      <w:r w:rsidR="00CA557C">
        <w:rPr>
          <w:noProof/>
        </w:rPr>
        <w:fldChar w:fldCharType="end"/>
      </w:r>
      <w:r>
        <w:t xml:space="preserve">: </w:t>
      </w:r>
      <w:r w:rsidRPr="005D1C97">
        <w:t>Main Page</w:t>
      </w:r>
    </w:p>
    <w:p w14:paraId="65B02670" w14:textId="24CD8044" w:rsidR="00600A16" w:rsidRPr="00487684" w:rsidRDefault="00600A16" w:rsidP="00E07F74">
      <w:pPr>
        <w:pStyle w:val="Heading1"/>
        <w:jc w:val="both"/>
      </w:pPr>
      <w:r w:rsidRPr="00487684">
        <w:t>Introduction</w:t>
      </w:r>
    </w:p>
    <w:p w14:paraId="146D1A2E" w14:textId="0F9588F8" w:rsidR="00782BBD" w:rsidRPr="00487684" w:rsidRDefault="00A817EF" w:rsidP="00E07F74">
      <w:pPr>
        <w:jc w:val="both"/>
        <w:rPr>
          <w:rFonts w:cs="Arial"/>
        </w:rPr>
      </w:pPr>
      <w:r w:rsidRPr="00487684">
        <w:rPr>
          <w:rFonts w:cs="Arial"/>
        </w:rPr>
        <w:t xml:space="preserve">This is the final lab </w:t>
      </w:r>
      <w:r w:rsidR="007A207F" w:rsidRPr="00487684">
        <w:rPr>
          <w:rFonts w:cs="Arial"/>
        </w:rPr>
        <w:t xml:space="preserve">programming assignment for this class where </w:t>
      </w:r>
      <w:r w:rsidR="00E67B61" w:rsidRPr="00487684">
        <w:rPr>
          <w:rFonts w:cs="Arial"/>
        </w:rPr>
        <w:t xml:space="preserve">the task is to visualize, with </w:t>
      </w:r>
      <w:r w:rsidR="00632647" w:rsidRPr="00487684">
        <w:rPr>
          <w:rFonts w:cs="Arial"/>
        </w:rPr>
        <w:t>a high degree of freedom</w:t>
      </w:r>
      <w:r w:rsidR="007D2929" w:rsidRPr="00487684">
        <w:rPr>
          <w:rFonts w:cs="Arial"/>
        </w:rPr>
        <w:t>, a certain dataset</w:t>
      </w:r>
      <w:r w:rsidR="008C269A" w:rsidRPr="00487684">
        <w:rPr>
          <w:rFonts w:cs="Arial"/>
        </w:rPr>
        <w:t xml:space="preserve"> </w:t>
      </w:r>
      <w:r w:rsidR="00993200" w:rsidRPr="00487684">
        <w:rPr>
          <w:rFonts w:cs="Arial"/>
        </w:rPr>
        <w:t xml:space="preserve">chosen from the given </w:t>
      </w:r>
      <w:r w:rsidR="009D3494" w:rsidRPr="00487684">
        <w:rPr>
          <w:rFonts w:cs="Arial"/>
        </w:rPr>
        <w:t>datasets</w:t>
      </w:r>
      <w:r w:rsidR="00F037C9" w:rsidRPr="00487684">
        <w:rPr>
          <w:rFonts w:cs="Arial"/>
        </w:rPr>
        <w:t xml:space="preserve"> </w:t>
      </w:r>
      <w:r w:rsidR="004456C3" w:rsidRPr="00487684">
        <w:rPr>
          <w:rFonts w:cs="Arial"/>
        </w:rPr>
        <w:t>for the web, using D3 and Java</w:t>
      </w:r>
      <w:r w:rsidR="00EA2942" w:rsidRPr="00487684">
        <w:rPr>
          <w:rFonts w:cs="Arial"/>
        </w:rPr>
        <w:t>S</w:t>
      </w:r>
      <w:r w:rsidR="004456C3" w:rsidRPr="00487684">
        <w:rPr>
          <w:rFonts w:cs="Arial"/>
        </w:rPr>
        <w:t>cript</w:t>
      </w:r>
      <w:r w:rsidR="00943315" w:rsidRPr="00487684">
        <w:rPr>
          <w:rFonts w:cs="Arial"/>
        </w:rPr>
        <w:t>.</w:t>
      </w:r>
      <w:r w:rsidR="00C96A7D" w:rsidRPr="00487684">
        <w:rPr>
          <w:rFonts w:cs="Arial"/>
        </w:rPr>
        <w:t xml:space="preserve"> Lab 7 is the culmination of </w:t>
      </w:r>
      <w:r w:rsidR="00777D42" w:rsidRPr="00487684">
        <w:rPr>
          <w:rFonts w:cs="Arial"/>
        </w:rPr>
        <w:t>this semester’s work</w:t>
      </w:r>
      <w:r w:rsidR="00863617" w:rsidRPr="00487684">
        <w:rPr>
          <w:rFonts w:cs="Arial"/>
        </w:rPr>
        <w:t xml:space="preserve"> and utilizes </w:t>
      </w:r>
      <w:r w:rsidR="0063608E" w:rsidRPr="00487684">
        <w:rPr>
          <w:rFonts w:cs="Arial"/>
        </w:rPr>
        <w:t>all</w:t>
      </w:r>
      <w:r w:rsidR="00863617" w:rsidRPr="00487684">
        <w:rPr>
          <w:rFonts w:cs="Arial"/>
        </w:rPr>
        <w:t xml:space="preserve"> the tools we learned so far.</w:t>
      </w:r>
      <w:r w:rsidR="00A84932" w:rsidRPr="00487684">
        <w:rPr>
          <w:rFonts w:cs="Arial"/>
        </w:rPr>
        <w:t xml:space="preserve"> </w:t>
      </w:r>
    </w:p>
    <w:p w14:paraId="5624BF08" w14:textId="3A8AF991" w:rsidR="00782BBD" w:rsidRPr="00487684" w:rsidRDefault="00782BBD" w:rsidP="00E07F74">
      <w:pPr>
        <w:pStyle w:val="Heading1"/>
        <w:jc w:val="both"/>
      </w:pPr>
      <w:r w:rsidRPr="00487684">
        <w:t>Dataset Chosen</w:t>
      </w:r>
    </w:p>
    <w:p w14:paraId="2D7EDF85" w14:textId="77777777" w:rsidR="002F79F2" w:rsidRPr="00487684" w:rsidRDefault="009B6FC9" w:rsidP="00E07F74">
      <w:pPr>
        <w:jc w:val="both"/>
        <w:rPr>
          <w:rFonts w:cs="Arial"/>
        </w:rPr>
      </w:pPr>
      <w:r w:rsidRPr="00487684">
        <w:rPr>
          <w:rFonts w:cs="Arial"/>
        </w:rPr>
        <w:t>T</w:t>
      </w:r>
      <w:r w:rsidR="000D276F" w:rsidRPr="00487684">
        <w:rPr>
          <w:rFonts w:cs="Arial"/>
        </w:rPr>
        <w:t xml:space="preserve">he dataset I chose </w:t>
      </w:r>
      <w:r w:rsidR="00B50B3D" w:rsidRPr="00487684">
        <w:rPr>
          <w:rFonts w:cs="Arial"/>
        </w:rPr>
        <w:t xml:space="preserve">for my project </w:t>
      </w:r>
      <w:r w:rsidR="000D276F" w:rsidRPr="00487684">
        <w:rPr>
          <w:rFonts w:cs="Arial"/>
        </w:rPr>
        <w:t xml:space="preserve">is </w:t>
      </w:r>
      <w:r w:rsidR="00EF673B" w:rsidRPr="006B4912">
        <w:rPr>
          <w:rFonts w:cs="Arial"/>
          <w:b/>
          <w:bCs/>
        </w:rPr>
        <w:t>aircraft_incidents.csv</w:t>
      </w:r>
      <w:r w:rsidR="00DA2DE1" w:rsidRPr="00487684">
        <w:rPr>
          <w:rFonts w:cs="Arial"/>
        </w:rPr>
        <w:t>.</w:t>
      </w:r>
      <w:r w:rsidR="00D14410" w:rsidRPr="00487684">
        <w:rPr>
          <w:rFonts w:cs="Arial"/>
        </w:rPr>
        <w:t xml:space="preserve"> </w:t>
      </w:r>
    </w:p>
    <w:p w14:paraId="65DB0C3E" w14:textId="49F3E490" w:rsidR="0037653F" w:rsidRDefault="00653CCB" w:rsidP="00E07F74">
      <w:pPr>
        <w:jc w:val="both"/>
        <w:rPr>
          <w:rFonts w:cs="Arial"/>
        </w:rPr>
      </w:pPr>
      <w:r w:rsidRPr="00487684">
        <w:rPr>
          <w:rFonts w:cs="Arial"/>
        </w:rPr>
        <w:t>The r</w:t>
      </w:r>
      <w:r w:rsidR="00C22EF3" w:rsidRPr="00487684">
        <w:rPr>
          <w:rFonts w:cs="Arial"/>
        </w:rPr>
        <w:t xml:space="preserve">eason why this one attracted me was the fact there is </w:t>
      </w:r>
      <w:r w:rsidR="007F3082" w:rsidRPr="00487684">
        <w:rPr>
          <w:rFonts w:cs="Arial"/>
        </w:rPr>
        <w:t>a list of locatio</w:t>
      </w:r>
      <w:r w:rsidR="00A54C5D" w:rsidRPr="00487684">
        <w:rPr>
          <w:rFonts w:cs="Arial"/>
        </w:rPr>
        <w:t xml:space="preserve">ns </w:t>
      </w:r>
      <w:r w:rsidR="00EA7AA2" w:rsidRPr="00487684">
        <w:rPr>
          <w:rFonts w:cs="Arial"/>
        </w:rPr>
        <w:t xml:space="preserve">I need to somehow </w:t>
      </w:r>
      <w:r w:rsidR="003B54AC" w:rsidRPr="00487684">
        <w:rPr>
          <w:rFonts w:cs="Arial"/>
        </w:rPr>
        <w:t>visualize,</w:t>
      </w:r>
      <w:r w:rsidR="00EA7AA2" w:rsidRPr="00487684">
        <w:rPr>
          <w:rFonts w:cs="Arial"/>
        </w:rPr>
        <w:t xml:space="preserve"> and </w:t>
      </w:r>
      <w:r w:rsidR="00884027" w:rsidRPr="00487684">
        <w:rPr>
          <w:rFonts w:cs="Arial"/>
        </w:rPr>
        <w:t>I initially planned to make a visualization that centered around a world map plotting all the aircraft incidents</w:t>
      </w:r>
      <w:r w:rsidR="005170F7" w:rsidRPr="00487684">
        <w:rPr>
          <w:rFonts w:cs="Arial"/>
        </w:rPr>
        <w:t xml:space="preserve"> in the data.</w:t>
      </w:r>
      <w:r w:rsidR="00E241FD" w:rsidRPr="00487684">
        <w:rPr>
          <w:rFonts w:cs="Arial"/>
        </w:rPr>
        <w:t xml:space="preserve"> </w:t>
      </w:r>
      <w:r w:rsidR="0018454A" w:rsidRPr="00487684">
        <w:rPr>
          <w:rFonts w:cs="Arial"/>
        </w:rPr>
        <w:t xml:space="preserve">Visualizations centering around world maps have always held a special place in </w:t>
      </w:r>
      <w:r w:rsidR="00E96E8D" w:rsidRPr="00487684">
        <w:rPr>
          <w:rFonts w:cs="Arial"/>
        </w:rPr>
        <w:t xml:space="preserve">me and I would like to </w:t>
      </w:r>
      <w:r w:rsidR="00EB60A6" w:rsidRPr="00487684">
        <w:rPr>
          <w:rFonts w:cs="Arial"/>
        </w:rPr>
        <w:t xml:space="preserve">learn to make my own visualization on a world map </w:t>
      </w:r>
      <w:r w:rsidR="00D701AE" w:rsidRPr="00487684">
        <w:rPr>
          <w:rFonts w:cs="Arial"/>
        </w:rPr>
        <w:t xml:space="preserve">revolving </w:t>
      </w:r>
      <w:r w:rsidR="00EB60A6" w:rsidRPr="00487684">
        <w:rPr>
          <w:rFonts w:cs="Arial"/>
        </w:rPr>
        <w:t>such an interesting topic</w:t>
      </w:r>
      <w:r w:rsidR="00AB0ED9" w:rsidRPr="00487684">
        <w:rPr>
          <w:rFonts w:cs="Arial"/>
        </w:rPr>
        <w:t xml:space="preserve"> I used to watch hours of documentaries on</w:t>
      </w:r>
      <w:r w:rsidR="00F25DE2" w:rsidRPr="00487684">
        <w:rPr>
          <w:rFonts w:cs="Arial"/>
        </w:rPr>
        <w:t>.</w:t>
      </w:r>
      <w:r w:rsidR="0018454A" w:rsidRPr="00487684">
        <w:rPr>
          <w:rFonts w:cs="Arial"/>
        </w:rPr>
        <w:t xml:space="preserve"> </w:t>
      </w:r>
      <w:r w:rsidR="00E241FD" w:rsidRPr="00487684">
        <w:rPr>
          <w:rFonts w:cs="Arial"/>
        </w:rPr>
        <w:t xml:space="preserve">Though we never learned how to </w:t>
      </w:r>
      <w:r w:rsidR="00CB4FD5" w:rsidRPr="00487684">
        <w:rPr>
          <w:rFonts w:cs="Arial"/>
        </w:rPr>
        <w:t xml:space="preserve">curate a world map in D3, </w:t>
      </w:r>
      <w:r w:rsidR="004B3ABC" w:rsidRPr="00487684">
        <w:rPr>
          <w:rFonts w:cs="Arial"/>
        </w:rPr>
        <w:t xml:space="preserve">I went up </w:t>
      </w:r>
      <w:r w:rsidR="006F0348" w:rsidRPr="00487684">
        <w:rPr>
          <w:rFonts w:cs="Arial"/>
        </w:rPr>
        <w:t>achieve this goal</w:t>
      </w:r>
      <w:r w:rsidR="00B8566C" w:rsidRPr="00487684">
        <w:rPr>
          <w:rFonts w:cs="Arial"/>
        </w:rPr>
        <w:t>.</w:t>
      </w:r>
      <w:r w:rsidR="004B3ABC" w:rsidRPr="00487684">
        <w:rPr>
          <w:rFonts w:cs="Arial"/>
        </w:rPr>
        <w:t xml:space="preserve"> </w:t>
      </w:r>
      <w:r w:rsidR="00322C31" w:rsidRPr="00487684">
        <w:rPr>
          <w:rFonts w:cs="Arial"/>
        </w:rPr>
        <w:t xml:space="preserve">a not-so-quick </w:t>
      </w:r>
      <w:r w:rsidR="00F01251" w:rsidRPr="00487684">
        <w:rPr>
          <w:rFonts w:cs="Arial"/>
        </w:rPr>
        <w:t xml:space="preserve">Googling </w:t>
      </w:r>
      <w:r w:rsidR="00B01982" w:rsidRPr="00487684">
        <w:rPr>
          <w:rFonts w:cs="Arial"/>
        </w:rPr>
        <w:t xml:space="preserve">helped to </w:t>
      </w:r>
      <w:r w:rsidR="00200BDF" w:rsidRPr="00487684">
        <w:rPr>
          <w:rFonts w:cs="Arial"/>
        </w:rPr>
        <w:t xml:space="preserve">show </w:t>
      </w:r>
      <w:r w:rsidR="005C5CEE" w:rsidRPr="00487684">
        <w:rPr>
          <w:rFonts w:cs="Arial"/>
        </w:rPr>
        <w:t xml:space="preserve">this step is not </w:t>
      </w:r>
      <w:r w:rsidR="00E050C2" w:rsidRPr="00487684">
        <w:rPr>
          <w:rFonts w:cs="Arial"/>
        </w:rPr>
        <w:t>extremely difficult to accomplish</w:t>
      </w:r>
      <w:r w:rsidR="00E016F7" w:rsidRPr="00487684">
        <w:rPr>
          <w:rFonts w:cs="Arial"/>
        </w:rPr>
        <w:t>.</w:t>
      </w:r>
      <w:r w:rsidR="001E645E" w:rsidRPr="00487684">
        <w:rPr>
          <w:rFonts w:cs="Arial"/>
        </w:rPr>
        <w:t xml:space="preserve"> The main link that helped is </w:t>
      </w:r>
      <w:r w:rsidR="001E645E" w:rsidRPr="00487684">
        <w:rPr>
          <w:rFonts w:cs="Arial"/>
        </w:rPr>
        <w:lastRenderedPageBreak/>
        <w:t xml:space="preserve">provided </w:t>
      </w:r>
      <w:hyperlink r:id="rId9" w:history="1">
        <w:r w:rsidR="00091307" w:rsidRPr="00487684">
          <w:rPr>
            <w:rStyle w:val="Hyperlink"/>
            <w:rFonts w:cs="Arial"/>
          </w:rPr>
          <w:t>here</w:t>
        </w:r>
      </w:hyperlink>
      <w:r w:rsidR="00091307" w:rsidRPr="00487684">
        <w:rPr>
          <w:rFonts w:cs="Arial"/>
        </w:rPr>
        <w:t xml:space="preserve"> </w:t>
      </w:r>
      <w:sdt>
        <w:sdtPr>
          <w:rPr>
            <w:rFonts w:cs="Arial"/>
          </w:rPr>
          <w:id w:val="1188572313"/>
          <w:citation/>
        </w:sdtPr>
        <w:sdtEndPr/>
        <w:sdtContent>
          <w:r w:rsidR="006F103A">
            <w:rPr>
              <w:rFonts w:cs="Arial"/>
            </w:rPr>
            <w:fldChar w:fldCharType="begin"/>
          </w:r>
          <w:r w:rsidR="006F103A">
            <w:rPr>
              <w:rFonts w:cs="Arial"/>
            </w:rPr>
            <w:instrText xml:space="preserve"> CITATION d3n21 \l 1033 </w:instrText>
          </w:r>
          <w:r w:rsidR="006F103A">
            <w:rPr>
              <w:rFonts w:cs="Arial"/>
            </w:rPr>
            <w:fldChar w:fldCharType="separate"/>
          </w:r>
          <w:r w:rsidR="007604AA" w:rsidRPr="007604AA">
            <w:rPr>
              <w:rFonts w:cs="Arial"/>
              <w:noProof/>
            </w:rPr>
            <w:t>(d3noob, 2021)</w:t>
          </w:r>
          <w:r w:rsidR="006F103A">
            <w:rPr>
              <w:rFonts w:cs="Arial"/>
            </w:rPr>
            <w:fldChar w:fldCharType="end"/>
          </w:r>
        </w:sdtContent>
      </w:sdt>
      <w:r w:rsidR="009176FD">
        <w:rPr>
          <w:rFonts w:cs="Arial"/>
        </w:rPr>
        <w:t xml:space="preserve"> </w:t>
      </w:r>
      <w:r w:rsidR="00091307" w:rsidRPr="00487684">
        <w:rPr>
          <w:rFonts w:cs="Arial"/>
        </w:rPr>
        <w:t xml:space="preserve">though all citations </w:t>
      </w:r>
      <w:r w:rsidR="00AC7D22" w:rsidRPr="00487684">
        <w:rPr>
          <w:rFonts w:cs="Arial"/>
        </w:rPr>
        <w:t xml:space="preserve">are recorded in </w:t>
      </w:r>
      <w:r w:rsidR="00C873DA" w:rsidRPr="00487684">
        <w:rPr>
          <w:rFonts w:cs="Arial"/>
        </w:rPr>
        <w:t xml:space="preserve">the code </w:t>
      </w:r>
      <w:r w:rsidR="00AC7D22" w:rsidRPr="00487684">
        <w:rPr>
          <w:rFonts w:cs="Arial"/>
        </w:rPr>
        <w:t>comments</w:t>
      </w:r>
      <w:r w:rsidR="00597543" w:rsidRPr="00487684">
        <w:rPr>
          <w:rFonts w:cs="Arial"/>
        </w:rPr>
        <w:t xml:space="preserve"> in the main </w:t>
      </w:r>
      <w:r w:rsidR="007A4907">
        <w:rPr>
          <w:rFonts w:cs="Arial"/>
        </w:rPr>
        <w:t xml:space="preserve"> </w:t>
      </w:r>
      <w:r w:rsidR="00597543" w:rsidRPr="00487684">
        <w:rPr>
          <w:rFonts w:cs="Arial"/>
        </w:rPr>
        <w:t>JavaScript file</w:t>
      </w:r>
      <w:r w:rsidR="00FA04FB" w:rsidRPr="00487684">
        <w:rPr>
          <w:rFonts w:cs="Arial"/>
        </w:rPr>
        <w:t xml:space="preserve"> where used</w:t>
      </w:r>
      <w:r w:rsidR="00597543" w:rsidRPr="00487684">
        <w:rPr>
          <w:rFonts w:cs="Arial"/>
        </w:rPr>
        <w:t>.</w:t>
      </w:r>
      <w:r w:rsidR="0063608E">
        <w:rPr>
          <w:rFonts w:cs="Arial"/>
        </w:rPr>
        <w:t xml:space="preserve"> </w:t>
      </w:r>
    </w:p>
    <w:p w14:paraId="7C6775DE" w14:textId="328957AB" w:rsidR="000750E7" w:rsidRPr="00487684" w:rsidRDefault="000750E7" w:rsidP="00E07F74">
      <w:pPr>
        <w:jc w:val="both"/>
        <w:rPr>
          <w:rFonts w:cs="Arial"/>
        </w:rPr>
      </w:pPr>
      <w:r>
        <w:rPr>
          <w:rFonts w:cs="Arial"/>
        </w:rPr>
        <w:t xml:space="preserve">I also wanted to </w:t>
      </w:r>
      <w:r w:rsidR="00AA5E34">
        <w:rPr>
          <w:rFonts w:cs="Arial"/>
        </w:rPr>
        <w:t xml:space="preserve">mirror what was created in </w:t>
      </w:r>
      <w:sdt>
        <w:sdtPr>
          <w:rPr>
            <w:rFonts w:cs="Arial"/>
          </w:rPr>
          <w:id w:val="-1477606466"/>
          <w:citation/>
        </w:sdtPr>
        <w:sdtContent>
          <w:r w:rsidR="007A4907">
            <w:rPr>
              <w:rFonts w:cs="Arial"/>
            </w:rPr>
            <w:fldChar w:fldCharType="begin"/>
          </w:r>
          <w:r w:rsidR="007A4907">
            <w:rPr>
              <w:rFonts w:cs="Arial"/>
            </w:rPr>
            <w:instrText xml:space="preserve"> CITATION Eli15 \l 1033 </w:instrText>
          </w:r>
          <w:r w:rsidR="007A4907">
            <w:rPr>
              <w:rFonts w:cs="Arial"/>
            </w:rPr>
            <w:fldChar w:fldCharType="separate"/>
          </w:r>
          <w:r w:rsidR="007604AA" w:rsidRPr="007604AA">
            <w:rPr>
              <w:rFonts w:cs="Arial"/>
              <w:noProof/>
            </w:rPr>
            <w:t>(F., 2015)</w:t>
          </w:r>
          <w:r w:rsidR="007A4907">
            <w:rPr>
              <w:rFonts w:cs="Arial"/>
            </w:rPr>
            <w:fldChar w:fldCharType="end"/>
          </w:r>
        </w:sdtContent>
      </w:sdt>
      <w:r w:rsidR="007A4907">
        <w:rPr>
          <w:rFonts w:cs="Arial"/>
        </w:rPr>
        <w:t xml:space="preserve"> who has done an excellent job </w:t>
      </w:r>
      <w:r w:rsidR="00825CC8">
        <w:rPr>
          <w:rFonts w:cs="Arial"/>
        </w:rPr>
        <w:t xml:space="preserve">visualizing infectious diseases </w:t>
      </w:r>
      <w:r w:rsidR="000D2329">
        <w:rPr>
          <w:rFonts w:cs="Arial"/>
        </w:rPr>
        <w:t xml:space="preserve">occurrences using </w:t>
      </w:r>
      <w:r w:rsidR="00C30088">
        <w:rPr>
          <w:rFonts w:cs="Arial"/>
        </w:rPr>
        <w:t>well-employed</w:t>
      </w:r>
      <w:r w:rsidR="00450A28" w:rsidRPr="00450A28">
        <w:rPr>
          <w:rFonts w:cs="Arial"/>
        </w:rPr>
        <w:t xml:space="preserve"> multiple coordinated views</w:t>
      </w:r>
      <w:r w:rsidR="00C30088">
        <w:rPr>
          <w:rFonts w:cs="Arial"/>
        </w:rPr>
        <w:t>.</w:t>
      </w:r>
    </w:p>
    <w:p w14:paraId="44F7AC64" w14:textId="6816CDB3" w:rsidR="00F26A55" w:rsidRPr="00487684" w:rsidRDefault="003F25B1" w:rsidP="00E07F74">
      <w:pPr>
        <w:pStyle w:val="Heading1"/>
        <w:jc w:val="both"/>
      </w:pPr>
      <w:r w:rsidRPr="00487684">
        <w:t>List of Analytic Tasks</w:t>
      </w:r>
      <w:r w:rsidR="006345E2" w:rsidRPr="00487684">
        <w:t xml:space="preserve"> it Supports</w:t>
      </w:r>
      <w:r w:rsidR="00B05392">
        <w:t xml:space="preserve">, </w:t>
      </w:r>
      <w:r w:rsidR="00A150C6">
        <w:t>Design Overview</w:t>
      </w:r>
      <w:r w:rsidR="00B05392">
        <w:t>, and Screenshots</w:t>
      </w:r>
    </w:p>
    <w:p w14:paraId="63D2B6E6" w14:textId="27D0C25E" w:rsidR="00CD1908" w:rsidRPr="00487684" w:rsidRDefault="00442364" w:rsidP="00E07F74">
      <w:pPr>
        <w:jc w:val="both"/>
        <w:rPr>
          <w:rFonts w:cs="Arial"/>
        </w:rPr>
      </w:pPr>
      <w:r w:rsidRPr="00487684">
        <w:t>The visualization I created</w:t>
      </w:r>
      <w:r w:rsidR="000771ED" w:rsidRPr="00487684">
        <w:t xml:space="preserve">, </w:t>
      </w:r>
      <w:r w:rsidR="002F1C19" w:rsidRPr="00487684">
        <w:t>which employs multiple coordinated views</w:t>
      </w:r>
      <w:r w:rsidR="000C5473" w:rsidRPr="00487684">
        <w:t xml:space="preserve">, </w:t>
      </w:r>
      <w:r w:rsidR="003478C4" w:rsidRPr="00487684">
        <w:rPr>
          <w:rFonts w:cs="Arial"/>
        </w:rPr>
        <w:t>intends to fulfill these analytical aims:</w:t>
      </w:r>
    </w:p>
    <w:p w14:paraId="0EBD4E44" w14:textId="6366D67C" w:rsidR="00B5211E" w:rsidRDefault="00487684" w:rsidP="00E07F74">
      <w:pPr>
        <w:pStyle w:val="ListParagraph"/>
        <w:numPr>
          <w:ilvl w:val="0"/>
          <w:numId w:val="1"/>
        </w:numPr>
        <w:jc w:val="both"/>
        <w:rPr>
          <w:rFonts w:cs="Arial"/>
        </w:rPr>
      </w:pPr>
      <w:r w:rsidRPr="00487684">
        <w:rPr>
          <w:rFonts w:cs="Arial"/>
        </w:rPr>
        <w:t>What is</w:t>
      </w:r>
      <w:r w:rsidR="00B74E91">
        <w:rPr>
          <w:rFonts w:cs="Arial"/>
        </w:rPr>
        <w:t xml:space="preserve"> the general distribution of the location and </w:t>
      </w:r>
      <w:r w:rsidR="007C2925">
        <w:rPr>
          <w:rFonts w:cs="Arial"/>
        </w:rPr>
        <w:t>how recent</w:t>
      </w:r>
      <w:r w:rsidR="001619DB">
        <w:rPr>
          <w:rFonts w:cs="Arial"/>
        </w:rPr>
        <w:t xml:space="preserve"> each aircraft incidents</w:t>
      </w:r>
      <w:r w:rsidR="00962D2D">
        <w:rPr>
          <w:rFonts w:cs="Arial"/>
        </w:rPr>
        <w:t xml:space="preserve"> takes place</w:t>
      </w:r>
      <w:r w:rsidR="001619DB">
        <w:rPr>
          <w:rFonts w:cs="Arial"/>
        </w:rPr>
        <w:t>?</w:t>
      </w:r>
    </w:p>
    <w:p w14:paraId="7B3F40F7" w14:textId="7C37A11A" w:rsidR="00304669" w:rsidRDefault="00CB7ABE" w:rsidP="00E07F74">
      <w:pPr>
        <w:pStyle w:val="ListParagraph"/>
        <w:numPr>
          <w:ilvl w:val="1"/>
          <w:numId w:val="1"/>
        </w:numPr>
        <w:jc w:val="both"/>
        <w:rPr>
          <w:rFonts w:cs="Arial"/>
        </w:rPr>
      </w:pPr>
      <w:r>
        <w:rPr>
          <w:rFonts w:cs="Arial"/>
        </w:rPr>
        <w:t xml:space="preserve">This question asks </w:t>
      </w:r>
      <w:r w:rsidR="00E822F8">
        <w:rPr>
          <w:rFonts w:cs="Arial"/>
        </w:rPr>
        <w:t xml:space="preserve">the user </w:t>
      </w:r>
      <w:r w:rsidR="00130466">
        <w:rPr>
          <w:rFonts w:cs="Arial"/>
        </w:rPr>
        <w:t xml:space="preserve">to </w:t>
      </w:r>
      <w:r w:rsidR="00E822F8">
        <w:rPr>
          <w:rFonts w:cs="Arial"/>
        </w:rPr>
        <w:t>see the overall</w:t>
      </w:r>
      <w:r w:rsidR="0096024E">
        <w:rPr>
          <w:rFonts w:cs="Arial"/>
        </w:rPr>
        <w:t xml:space="preserve"> </w:t>
      </w:r>
      <w:r w:rsidR="00F26328">
        <w:rPr>
          <w:rFonts w:cs="Arial"/>
        </w:rPr>
        <w:t>data of the location</w:t>
      </w:r>
      <w:r w:rsidR="001C0D3A">
        <w:rPr>
          <w:rFonts w:cs="Arial"/>
        </w:rPr>
        <w:t xml:space="preserve"> on the world map</w:t>
      </w:r>
      <w:r w:rsidR="00B921B5">
        <w:rPr>
          <w:rFonts w:cs="Arial"/>
        </w:rPr>
        <w:t xml:space="preserve"> and </w:t>
      </w:r>
      <w:r w:rsidR="00421CAF">
        <w:rPr>
          <w:rFonts w:cs="Arial"/>
        </w:rPr>
        <w:t>filtering</w:t>
      </w:r>
      <w:r w:rsidR="007A554D">
        <w:rPr>
          <w:rFonts w:cs="Arial"/>
        </w:rPr>
        <w:t xml:space="preserve"> roughly by when </w:t>
      </w:r>
      <w:r w:rsidR="00F36A46">
        <w:rPr>
          <w:rFonts w:cs="Arial"/>
        </w:rPr>
        <w:t>they occurred</w:t>
      </w:r>
      <w:r w:rsidR="00410E87">
        <w:rPr>
          <w:rFonts w:cs="Arial"/>
        </w:rPr>
        <w:t>.</w:t>
      </w:r>
    </w:p>
    <w:p w14:paraId="7C4274A2" w14:textId="6D33AFFD" w:rsidR="00727FCA" w:rsidRDefault="00486239" w:rsidP="00E07F74">
      <w:pPr>
        <w:pStyle w:val="ListParagraph"/>
        <w:numPr>
          <w:ilvl w:val="0"/>
          <w:numId w:val="1"/>
        </w:numPr>
        <w:jc w:val="both"/>
        <w:rPr>
          <w:rFonts w:cs="Arial"/>
        </w:rPr>
      </w:pPr>
      <w:r>
        <w:rPr>
          <w:rFonts w:cs="Arial"/>
        </w:rPr>
        <w:t xml:space="preserve">Is there a correlation between </w:t>
      </w:r>
      <w:r w:rsidR="006C3042">
        <w:rPr>
          <w:rFonts w:cs="Arial"/>
        </w:rPr>
        <w:t xml:space="preserve">the </w:t>
      </w:r>
      <w:r w:rsidR="00067607">
        <w:rPr>
          <w:rFonts w:cs="Arial"/>
        </w:rPr>
        <w:t xml:space="preserve">cost of </w:t>
      </w:r>
      <w:r w:rsidR="006C3042">
        <w:rPr>
          <w:rFonts w:cs="Arial"/>
        </w:rPr>
        <w:t>human lives</w:t>
      </w:r>
      <w:r w:rsidR="00850571">
        <w:rPr>
          <w:rStyle w:val="FootnoteReference"/>
          <w:rFonts w:cs="Arial"/>
        </w:rPr>
        <w:footnoteReference w:id="1"/>
      </w:r>
      <w:r w:rsidR="005F029F">
        <w:rPr>
          <w:rFonts w:cs="Arial"/>
        </w:rPr>
        <w:t xml:space="preserve">, </w:t>
      </w:r>
      <w:r w:rsidR="00123D08">
        <w:rPr>
          <w:rFonts w:cs="Arial"/>
        </w:rPr>
        <w:t>damage to aircraft,</w:t>
      </w:r>
      <w:r w:rsidR="00732CBC">
        <w:rPr>
          <w:rFonts w:cs="Arial"/>
        </w:rPr>
        <w:t xml:space="preserve"> </w:t>
      </w:r>
      <w:r w:rsidR="00E67F1E">
        <w:rPr>
          <w:rFonts w:cs="Arial"/>
        </w:rPr>
        <w:t xml:space="preserve">and the </w:t>
      </w:r>
      <w:r w:rsidR="00AF67A3">
        <w:rPr>
          <w:rFonts w:cs="Arial"/>
        </w:rPr>
        <w:t>location</w:t>
      </w:r>
      <w:r w:rsidR="001B263F">
        <w:rPr>
          <w:rFonts w:cs="Arial"/>
        </w:rPr>
        <w:t xml:space="preserve"> where the incidents took place?</w:t>
      </w:r>
    </w:p>
    <w:p w14:paraId="325AC53F" w14:textId="154E45C2" w:rsidR="00CB45F1" w:rsidRDefault="00CB45F1" w:rsidP="00E07F74">
      <w:pPr>
        <w:pStyle w:val="ListParagraph"/>
        <w:numPr>
          <w:ilvl w:val="1"/>
          <w:numId w:val="1"/>
        </w:numPr>
        <w:jc w:val="both"/>
        <w:rPr>
          <w:rFonts w:cs="Arial"/>
        </w:rPr>
      </w:pPr>
      <w:r>
        <w:rPr>
          <w:rFonts w:cs="Arial"/>
        </w:rPr>
        <w:t xml:space="preserve">The cost of human lives is a weighted </w:t>
      </w:r>
      <w:r w:rsidR="0071555E">
        <w:rPr>
          <w:rFonts w:cs="Arial"/>
        </w:rPr>
        <w:t xml:space="preserve">measurement of the number of souls affected in each incident, with </w:t>
      </w:r>
      <w:r w:rsidR="00C75177">
        <w:rPr>
          <w:rFonts w:cs="Arial"/>
        </w:rPr>
        <w:t xml:space="preserve">a fatal and serious injury weighing </w:t>
      </w:r>
      <w:r w:rsidR="0098273C">
        <w:rPr>
          <w:rFonts w:cs="Arial"/>
        </w:rPr>
        <w:t>triple and double the weight of an uninjured casualty.</w:t>
      </w:r>
      <w:r w:rsidR="00EA37AE">
        <w:rPr>
          <w:rFonts w:cs="Arial"/>
        </w:rPr>
        <w:t xml:space="preserve"> This question intends to </w:t>
      </w:r>
      <w:r w:rsidR="00391611">
        <w:rPr>
          <w:rFonts w:cs="Arial"/>
        </w:rPr>
        <w:t xml:space="preserve">encourage the user </w:t>
      </w:r>
      <w:r w:rsidR="00AA6AF2">
        <w:rPr>
          <w:rFonts w:cs="Arial"/>
        </w:rPr>
        <w:t xml:space="preserve">to </w:t>
      </w:r>
      <w:r w:rsidR="00356DCE">
        <w:rPr>
          <w:rFonts w:cs="Arial"/>
        </w:rPr>
        <w:t xml:space="preserve">analyze the damage each aircraft </w:t>
      </w:r>
      <w:r w:rsidR="00CC76D4">
        <w:rPr>
          <w:rFonts w:cs="Arial"/>
        </w:rPr>
        <w:t>sustained,</w:t>
      </w:r>
      <w:r w:rsidR="00F9027B">
        <w:rPr>
          <w:rFonts w:cs="Arial"/>
        </w:rPr>
        <w:t xml:space="preserve"> and the </w:t>
      </w:r>
      <w:r w:rsidR="00EE628F">
        <w:rPr>
          <w:rFonts w:cs="Arial"/>
        </w:rPr>
        <w:t>number of souls affected</w:t>
      </w:r>
      <w:r w:rsidR="008E6817">
        <w:rPr>
          <w:rFonts w:cs="Arial"/>
        </w:rPr>
        <w:t xml:space="preserve">, comparing them both and comparing with </w:t>
      </w:r>
      <w:r w:rsidR="001C50D3">
        <w:rPr>
          <w:rFonts w:cs="Arial"/>
        </w:rPr>
        <w:t xml:space="preserve">where exactly the incident occurred to find out </w:t>
      </w:r>
      <w:r w:rsidR="006C7C5A">
        <w:rPr>
          <w:rFonts w:cs="Arial"/>
        </w:rPr>
        <w:t xml:space="preserve">the degree of </w:t>
      </w:r>
      <w:r w:rsidR="007C132A">
        <w:rPr>
          <w:rFonts w:cs="Arial"/>
        </w:rPr>
        <w:t xml:space="preserve">losses sustained and </w:t>
      </w:r>
      <w:r w:rsidR="001C50D3">
        <w:rPr>
          <w:rFonts w:cs="Arial"/>
        </w:rPr>
        <w:t xml:space="preserve">whether </w:t>
      </w:r>
      <w:r w:rsidR="00757865">
        <w:rPr>
          <w:rFonts w:cs="Arial"/>
        </w:rPr>
        <w:t>any one</w:t>
      </w:r>
      <w:r w:rsidR="007E77A6">
        <w:rPr>
          <w:rFonts w:cs="Arial"/>
        </w:rPr>
        <w:t xml:space="preserve"> location has </w:t>
      </w:r>
      <w:r w:rsidR="0090193A">
        <w:rPr>
          <w:rFonts w:cs="Arial"/>
        </w:rPr>
        <w:t xml:space="preserve">a </w:t>
      </w:r>
      <w:r w:rsidR="001E2E3E">
        <w:rPr>
          <w:rFonts w:cs="Arial"/>
        </w:rPr>
        <w:t xml:space="preserve">higher probability </w:t>
      </w:r>
      <w:r w:rsidR="000B5C66">
        <w:rPr>
          <w:rFonts w:cs="Arial"/>
        </w:rPr>
        <w:t xml:space="preserve">in terms of pure correlation </w:t>
      </w:r>
      <w:r w:rsidR="00B84BB3">
        <w:rPr>
          <w:rFonts w:cs="Arial"/>
        </w:rPr>
        <w:t>of being a hot</w:t>
      </w:r>
      <w:r w:rsidR="00D678CE">
        <w:rPr>
          <w:rFonts w:cs="Arial"/>
        </w:rPr>
        <w:t xml:space="preserve">spot </w:t>
      </w:r>
      <w:r w:rsidR="00B84BB3">
        <w:rPr>
          <w:rFonts w:cs="Arial"/>
        </w:rPr>
        <w:t>for incidents.</w:t>
      </w:r>
    </w:p>
    <w:p w14:paraId="7F8DB49F" w14:textId="4C591D88" w:rsidR="00961561" w:rsidRDefault="00D27346" w:rsidP="00E07F74">
      <w:pPr>
        <w:pStyle w:val="ListParagraph"/>
        <w:numPr>
          <w:ilvl w:val="0"/>
          <w:numId w:val="1"/>
        </w:numPr>
        <w:jc w:val="both"/>
        <w:rPr>
          <w:rFonts w:cs="Arial"/>
        </w:rPr>
      </w:pPr>
      <w:r>
        <w:rPr>
          <w:rFonts w:cs="Arial"/>
        </w:rPr>
        <w:t>By how much</w:t>
      </w:r>
      <w:r w:rsidR="00B7459E">
        <w:rPr>
          <w:rFonts w:cs="Arial"/>
        </w:rPr>
        <w:t xml:space="preserve"> the weather </w:t>
      </w:r>
      <w:r w:rsidR="000B2A01">
        <w:rPr>
          <w:rFonts w:cs="Arial"/>
        </w:rPr>
        <w:t xml:space="preserve">condition </w:t>
      </w:r>
      <w:r w:rsidR="00B7459E">
        <w:rPr>
          <w:rFonts w:cs="Arial"/>
        </w:rPr>
        <w:t xml:space="preserve">and the </w:t>
      </w:r>
      <w:r w:rsidR="000B2A01">
        <w:rPr>
          <w:rFonts w:cs="Arial"/>
        </w:rPr>
        <w:t xml:space="preserve">broad phase of flight </w:t>
      </w:r>
      <w:r w:rsidR="00CF4041">
        <w:rPr>
          <w:rFonts w:cs="Arial"/>
        </w:rPr>
        <w:t xml:space="preserve">affect the </w:t>
      </w:r>
      <w:r w:rsidR="00E47616">
        <w:rPr>
          <w:rFonts w:cs="Arial"/>
        </w:rPr>
        <w:t>severity/frequency</w:t>
      </w:r>
      <w:r w:rsidR="004B7880">
        <w:rPr>
          <w:rFonts w:cs="Arial"/>
        </w:rPr>
        <w:t xml:space="preserve"> </w:t>
      </w:r>
      <w:r w:rsidR="00E47616">
        <w:rPr>
          <w:rFonts w:cs="Arial"/>
        </w:rPr>
        <w:t xml:space="preserve">of </w:t>
      </w:r>
      <w:r w:rsidR="007945DE">
        <w:rPr>
          <w:rFonts w:cs="Arial"/>
        </w:rPr>
        <w:t>aircraft incidents?</w:t>
      </w:r>
    </w:p>
    <w:p w14:paraId="1952B29F" w14:textId="4C3213ED" w:rsidR="002A14C0" w:rsidRPr="009B0632" w:rsidRDefault="008415E6" w:rsidP="009B0632">
      <w:pPr>
        <w:pStyle w:val="ListParagraph"/>
        <w:numPr>
          <w:ilvl w:val="1"/>
          <w:numId w:val="1"/>
        </w:numPr>
        <w:jc w:val="both"/>
        <w:rPr>
          <w:rFonts w:cs="Arial"/>
        </w:rPr>
      </w:pPr>
      <w:r>
        <w:rPr>
          <w:rFonts w:cs="Arial"/>
        </w:rPr>
        <w:t xml:space="preserve">A hypothesis made during the rough </w:t>
      </w:r>
      <w:r w:rsidR="00B90C74">
        <w:rPr>
          <w:rFonts w:cs="Arial"/>
        </w:rPr>
        <w:t xml:space="preserve">overlook of the raw data </w:t>
      </w:r>
      <w:r>
        <w:rPr>
          <w:rFonts w:cs="Arial"/>
        </w:rPr>
        <w:t>is that</w:t>
      </w:r>
      <w:r w:rsidR="001C58C0">
        <w:rPr>
          <w:rFonts w:cs="Arial"/>
        </w:rPr>
        <w:t xml:space="preserve"> </w:t>
      </w:r>
      <w:r w:rsidR="00D11E02">
        <w:rPr>
          <w:rFonts w:cs="Arial"/>
        </w:rPr>
        <w:t>bad</w:t>
      </w:r>
      <w:r w:rsidR="001C58C0">
        <w:rPr>
          <w:rFonts w:cs="Arial"/>
        </w:rPr>
        <w:t xml:space="preserve"> weather condition and </w:t>
      </w:r>
      <w:r w:rsidR="0052779B">
        <w:rPr>
          <w:rFonts w:cs="Arial"/>
        </w:rPr>
        <w:t xml:space="preserve">the </w:t>
      </w:r>
      <w:r w:rsidR="00D20C44">
        <w:rPr>
          <w:rFonts w:cs="Arial"/>
        </w:rPr>
        <w:t>plane being on the ground</w:t>
      </w:r>
      <w:r w:rsidR="001D2FAD">
        <w:rPr>
          <w:rFonts w:cs="Arial"/>
        </w:rPr>
        <w:t xml:space="preserve"> makes it more likely that </w:t>
      </w:r>
      <w:r w:rsidR="00D2316A">
        <w:rPr>
          <w:rFonts w:cs="Arial"/>
        </w:rPr>
        <w:t>an incident took place and the incident costs more human lives.</w:t>
      </w:r>
      <w:r w:rsidR="005313E7">
        <w:rPr>
          <w:rFonts w:cs="Arial"/>
        </w:rPr>
        <w:t xml:space="preserve"> This visualization is fine tuned to </w:t>
      </w:r>
      <w:r w:rsidR="006D1632">
        <w:rPr>
          <w:rFonts w:cs="Arial"/>
        </w:rPr>
        <w:t xml:space="preserve">be able to </w:t>
      </w:r>
      <w:r w:rsidR="00963F9D">
        <w:rPr>
          <w:rFonts w:cs="Arial"/>
        </w:rPr>
        <w:t xml:space="preserve">filter </w:t>
      </w:r>
      <w:r w:rsidR="000352AE">
        <w:rPr>
          <w:rFonts w:cs="Arial"/>
        </w:rPr>
        <w:t xml:space="preserve">incidents </w:t>
      </w:r>
      <w:r w:rsidR="00695A32">
        <w:rPr>
          <w:rFonts w:cs="Arial"/>
        </w:rPr>
        <w:t xml:space="preserve">by </w:t>
      </w:r>
      <w:r w:rsidR="00433D7B">
        <w:rPr>
          <w:rFonts w:cs="Arial"/>
        </w:rPr>
        <w:t>the reported weather condition and the broad phase of flight.</w:t>
      </w:r>
    </w:p>
    <w:p w14:paraId="775E724C" w14:textId="51920A01" w:rsidR="004F455B" w:rsidRDefault="007F026B" w:rsidP="00E07F74">
      <w:pPr>
        <w:jc w:val="both"/>
        <w:rPr>
          <w:rFonts w:cs="Arial"/>
        </w:rPr>
      </w:pPr>
      <w:r>
        <w:rPr>
          <w:rFonts w:cs="Arial"/>
        </w:rPr>
        <w:t>This visualization aims to achieve these three goals</w:t>
      </w:r>
      <w:r w:rsidR="00AB5633">
        <w:rPr>
          <w:rFonts w:cs="Arial"/>
        </w:rPr>
        <w:t xml:space="preserve"> through filtering and </w:t>
      </w:r>
      <w:r w:rsidR="00597274">
        <w:rPr>
          <w:rFonts w:cs="Arial"/>
        </w:rPr>
        <w:t>output</w:t>
      </w:r>
      <w:r w:rsidR="00A90E91">
        <w:rPr>
          <w:rFonts w:cs="Arial"/>
        </w:rPr>
        <w:t xml:space="preserve"> dependability</w:t>
      </w:r>
      <w:r w:rsidR="00A36A08">
        <w:rPr>
          <w:rFonts w:cs="Arial"/>
        </w:rPr>
        <w:t xml:space="preserve"> on a few fronts, along with </w:t>
      </w:r>
      <w:r w:rsidR="009F5FC6">
        <w:rPr>
          <w:rFonts w:cs="Arial"/>
        </w:rPr>
        <w:t>simultaneously showing three different types of visualizations each with their distinct function</w:t>
      </w:r>
      <w:r w:rsidR="00C158BA">
        <w:rPr>
          <w:rFonts w:cs="Arial"/>
        </w:rPr>
        <w:t>s</w:t>
      </w:r>
      <w:r w:rsidR="001F0213">
        <w:rPr>
          <w:rFonts w:cs="Arial"/>
        </w:rPr>
        <w:t xml:space="preserve">. </w:t>
      </w:r>
    </w:p>
    <w:p w14:paraId="0D42A241" w14:textId="6D5296EF" w:rsidR="00304669" w:rsidRDefault="005E49FE" w:rsidP="00E07F74">
      <w:pPr>
        <w:jc w:val="both"/>
        <w:rPr>
          <w:rFonts w:cs="Arial"/>
        </w:rPr>
      </w:pPr>
      <w:r>
        <w:rPr>
          <w:rFonts w:cs="Arial"/>
        </w:rPr>
        <w:t xml:space="preserve">Figure 1 shows the main page of this </w:t>
      </w:r>
      <w:r w:rsidR="00AB7D48">
        <w:rPr>
          <w:rFonts w:cs="Arial"/>
        </w:rPr>
        <w:t>visualization</w:t>
      </w:r>
      <w:r w:rsidR="00AB4C1B">
        <w:rPr>
          <w:rFonts w:cs="Arial"/>
        </w:rPr>
        <w:t xml:space="preserve"> i.e.</w:t>
      </w:r>
      <w:r w:rsidR="00DA40E0">
        <w:rPr>
          <w:rFonts w:cs="Arial"/>
        </w:rPr>
        <w:t>,</w:t>
      </w:r>
      <w:r w:rsidR="00AB4C1B">
        <w:rPr>
          <w:rFonts w:cs="Arial"/>
        </w:rPr>
        <w:t xml:space="preserve"> the firs</w:t>
      </w:r>
      <w:r w:rsidR="00DA40E0">
        <w:rPr>
          <w:rFonts w:cs="Arial"/>
        </w:rPr>
        <w:t>t</w:t>
      </w:r>
      <w:r w:rsidR="00F43622">
        <w:rPr>
          <w:rFonts w:cs="Arial"/>
        </w:rPr>
        <w:t xml:space="preserve"> object a user sees on their screen upon loading this visualization. </w:t>
      </w:r>
      <w:r w:rsidR="00530AB7">
        <w:rPr>
          <w:rFonts w:cs="Arial"/>
        </w:rPr>
        <w:t xml:space="preserve">As obvious, </w:t>
      </w:r>
      <w:r w:rsidR="00F92440">
        <w:rPr>
          <w:rFonts w:cs="Arial"/>
        </w:rPr>
        <w:t xml:space="preserve">the </w:t>
      </w:r>
      <w:r w:rsidR="00B151CD">
        <w:rPr>
          <w:rFonts w:cs="Arial"/>
        </w:rPr>
        <w:t xml:space="preserve">three </w:t>
      </w:r>
      <w:r w:rsidR="00F92440">
        <w:rPr>
          <w:rFonts w:cs="Arial"/>
        </w:rPr>
        <w:t xml:space="preserve">main components of </w:t>
      </w:r>
      <w:r w:rsidR="00816639">
        <w:rPr>
          <w:rFonts w:cs="Arial"/>
        </w:rPr>
        <w:t xml:space="preserve">the page </w:t>
      </w:r>
      <w:r w:rsidR="00CB4E64">
        <w:rPr>
          <w:rFonts w:cs="Arial"/>
        </w:rPr>
        <w:t>are</w:t>
      </w:r>
      <w:r w:rsidR="005B21DD">
        <w:rPr>
          <w:rFonts w:cs="Arial"/>
        </w:rPr>
        <w:t>:</w:t>
      </w:r>
    </w:p>
    <w:p w14:paraId="4968C584" w14:textId="59E7F202" w:rsidR="0082510B" w:rsidRDefault="0082510B" w:rsidP="0079510C">
      <w:pPr>
        <w:pStyle w:val="Heading2"/>
      </w:pPr>
      <w:r>
        <w:t>Global Map</w:t>
      </w:r>
    </w:p>
    <w:p w14:paraId="63D757B4" w14:textId="3CB17D0D" w:rsidR="00D3731F" w:rsidRDefault="00D3731F" w:rsidP="0082510B">
      <w:pPr>
        <w:jc w:val="both"/>
        <w:rPr>
          <w:rFonts w:cs="Arial"/>
        </w:rPr>
      </w:pPr>
      <w:r w:rsidRPr="0082510B">
        <w:rPr>
          <w:rFonts w:cs="Arial"/>
        </w:rPr>
        <w:t xml:space="preserve">A global map showing the </w:t>
      </w:r>
      <w:r w:rsidR="0090711E" w:rsidRPr="0082510B">
        <w:rPr>
          <w:rFonts w:cs="Arial"/>
        </w:rPr>
        <w:t>general distribution of aircraft incidents of the data</w:t>
      </w:r>
      <w:r w:rsidR="002B3FB4" w:rsidRPr="0082510B">
        <w:rPr>
          <w:rFonts w:cs="Arial"/>
        </w:rPr>
        <w:t>,</w:t>
      </w:r>
      <w:r w:rsidR="00EC18BF" w:rsidRPr="0082510B">
        <w:rPr>
          <w:rFonts w:cs="Arial"/>
        </w:rPr>
        <w:t xml:space="preserve"> with each circle representing </w:t>
      </w:r>
      <w:r w:rsidR="00D00A5D" w:rsidRPr="0082510B">
        <w:rPr>
          <w:rFonts w:cs="Arial"/>
        </w:rPr>
        <w:t>an incident</w:t>
      </w:r>
      <w:r w:rsidR="00AC708A" w:rsidRPr="0082510B">
        <w:rPr>
          <w:rFonts w:cs="Arial"/>
        </w:rPr>
        <w:t xml:space="preserve"> at its approximate location</w:t>
      </w:r>
      <w:r w:rsidR="00FD3540" w:rsidRPr="0082510B">
        <w:rPr>
          <w:rFonts w:cs="Arial"/>
        </w:rPr>
        <w:t>,</w:t>
      </w:r>
      <w:r w:rsidR="002B3FB4" w:rsidRPr="0082510B">
        <w:rPr>
          <w:rFonts w:cs="Arial"/>
        </w:rPr>
        <w:t xml:space="preserve"> color coded by </w:t>
      </w:r>
      <w:r w:rsidR="0037686B" w:rsidRPr="0082510B">
        <w:rPr>
          <w:rFonts w:cs="Arial"/>
        </w:rPr>
        <w:t xml:space="preserve">aircraft damage sustained and </w:t>
      </w:r>
      <w:r w:rsidR="00917AAA" w:rsidRPr="0082510B">
        <w:rPr>
          <w:rFonts w:cs="Arial"/>
        </w:rPr>
        <w:t xml:space="preserve">sized by </w:t>
      </w:r>
      <w:r w:rsidR="00D16EC2" w:rsidRPr="0082510B">
        <w:rPr>
          <w:rFonts w:cs="Arial"/>
        </w:rPr>
        <w:t>the cost of human lives</w:t>
      </w:r>
      <w:r w:rsidR="008B706A">
        <w:rPr>
          <w:rFonts w:cs="Arial"/>
        </w:rPr>
        <w:t xml:space="preserve"> (</w:t>
      </w:r>
      <w:r w:rsidR="00536ADA">
        <w:rPr>
          <w:rFonts w:cs="Arial"/>
        </w:rPr>
        <w:t>more information in the Legend</w:t>
      </w:r>
      <w:r w:rsidR="006122BF">
        <w:rPr>
          <w:rFonts w:cs="Arial"/>
        </w:rPr>
        <w:t xml:space="preserve"> located at the bottom left of the map</w:t>
      </w:r>
      <w:r w:rsidR="008B706A">
        <w:rPr>
          <w:rFonts w:cs="Arial"/>
        </w:rPr>
        <w:t>)</w:t>
      </w:r>
      <w:r w:rsidR="00B55CC5">
        <w:rPr>
          <w:rFonts w:cs="Arial"/>
        </w:rPr>
        <w:t>.</w:t>
      </w:r>
    </w:p>
    <w:p w14:paraId="00172D2D" w14:textId="30FEC007" w:rsidR="00215E6D" w:rsidRPr="00003E01" w:rsidRDefault="0047297E" w:rsidP="0082510B">
      <w:pPr>
        <w:jc w:val="both"/>
        <w:rPr>
          <w:rFonts w:cs="Arial"/>
        </w:rPr>
      </w:pPr>
      <w:r>
        <w:rPr>
          <w:rFonts w:cs="Arial"/>
        </w:rPr>
        <w:lastRenderedPageBreak/>
        <w:t xml:space="preserve">To create this map, the D3 </w:t>
      </w:r>
      <w:r w:rsidR="00124767">
        <w:rPr>
          <w:rFonts w:cs="Arial"/>
        </w:rPr>
        <w:t xml:space="preserve">projection function </w:t>
      </w:r>
      <w:r w:rsidR="005534CF">
        <w:rPr>
          <w:rFonts w:cs="Arial"/>
        </w:rPr>
        <w:t>(main.js:</w:t>
      </w:r>
      <w:r w:rsidR="00D13DAB">
        <w:rPr>
          <w:rFonts w:cs="Arial"/>
        </w:rPr>
        <w:t>19</w:t>
      </w:r>
      <w:r w:rsidR="005534CF">
        <w:rPr>
          <w:rFonts w:cs="Arial"/>
        </w:rPr>
        <w:t>)</w:t>
      </w:r>
      <w:r w:rsidR="00D13DAB">
        <w:rPr>
          <w:rFonts w:cs="Arial"/>
        </w:rPr>
        <w:t xml:space="preserve"> </w:t>
      </w:r>
      <w:r w:rsidR="00124767">
        <w:rPr>
          <w:rFonts w:cs="Arial"/>
        </w:rPr>
        <w:t xml:space="preserve">needed </w:t>
      </w:r>
      <w:r w:rsidR="00F9539B">
        <w:rPr>
          <w:rFonts w:cs="Arial"/>
        </w:rPr>
        <w:t xml:space="preserve">latitude and longitude information of each incident and unfortunately </w:t>
      </w:r>
      <w:r w:rsidR="003E6ACA">
        <w:rPr>
          <w:rFonts w:cs="Arial"/>
        </w:rPr>
        <w:t>this part of the dataset was very sparse</w:t>
      </w:r>
      <w:r w:rsidR="00FD0048">
        <w:rPr>
          <w:rFonts w:cs="Arial"/>
        </w:rPr>
        <w:t xml:space="preserve"> as seen </w:t>
      </w:r>
      <w:r w:rsidR="00311860">
        <w:rPr>
          <w:rFonts w:cs="Arial"/>
        </w:rPr>
        <w:t>in Figure 2</w:t>
      </w:r>
      <w:r w:rsidR="00FD0048">
        <w:rPr>
          <w:rFonts w:cs="Arial"/>
        </w:rPr>
        <w:t>.</w:t>
      </w:r>
      <w:r w:rsidR="004828AA">
        <w:rPr>
          <w:noProof/>
        </w:rPr>
        <mc:AlternateContent>
          <mc:Choice Requires="wps">
            <w:drawing>
              <wp:anchor distT="0" distB="0" distL="114300" distR="114300" simplePos="0" relativeHeight="251660288" behindDoc="0" locked="0" layoutInCell="1" allowOverlap="1" wp14:anchorId="28723D8D" wp14:editId="2CC1979A">
                <wp:simplePos x="0" y="0"/>
                <wp:positionH relativeFrom="column">
                  <wp:posOffset>0</wp:posOffset>
                </wp:positionH>
                <wp:positionV relativeFrom="paragraph">
                  <wp:posOffset>5989320</wp:posOffset>
                </wp:positionV>
                <wp:extent cx="259842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598420" cy="635"/>
                        </a:xfrm>
                        <a:prstGeom prst="rect">
                          <a:avLst/>
                        </a:prstGeom>
                        <a:solidFill>
                          <a:prstClr val="white"/>
                        </a:solidFill>
                        <a:ln>
                          <a:noFill/>
                        </a:ln>
                      </wps:spPr>
                      <wps:txbx>
                        <w:txbxContent>
                          <w:p w14:paraId="286962AC" w14:textId="78796913" w:rsidR="004828AA" w:rsidRPr="00AF56B9" w:rsidRDefault="004828AA" w:rsidP="004828AA">
                            <w:pPr>
                              <w:pStyle w:val="Caption"/>
                              <w:rPr>
                                <w:rFonts w:cs="Arial"/>
                              </w:rPr>
                            </w:pPr>
                            <w:r>
                              <w:t xml:space="preserve">Figure </w:t>
                            </w:r>
                            <w:r w:rsidR="00CA557C">
                              <w:fldChar w:fldCharType="begin"/>
                            </w:r>
                            <w:r w:rsidR="00CA557C">
                              <w:instrText xml:space="preserve"> SEQ Figure \* ARABIC </w:instrText>
                            </w:r>
                            <w:r w:rsidR="00CA557C">
                              <w:fldChar w:fldCharType="separate"/>
                            </w:r>
                            <w:r w:rsidR="00C45286">
                              <w:rPr>
                                <w:noProof/>
                              </w:rPr>
                              <w:t>2</w:t>
                            </w:r>
                            <w:r w:rsidR="00CA557C">
                              <w:rPr>
                                <w:noProof/>
                              </w:rPr>
                              <w:fldChar w:fldCharType="end"/>
                            </w:r>
                            <w:r>
                              <w:t xml:space="preserve">: </w:t>
                            </w:r>
                            <w:r w:rsidRPr="00501DF7">
                              <w:t>Original aircraft_incidents.csv file with most of the Latitude-Longitude information miss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8723D8D" id="_x0000_t202" coordsize="21600,21600" o:spt="202" path="m,l,21600r21600,l21600,xe">
                <v:stroke joinstyle="miter"/>
                <v:path gradientshapeok="t" o:connecttype="rect"/>
              </v:shapetype>
              <v:shape id="Text Box 4" o:spid="_x0000_s1026" type="#_x0000_t202" style="position:absolute;left:0;text-align:left;margin-left:0;margin-top:471.6pt;width:204.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" stroked="f">
                <v:textbox style="mso-fit-shape-to-text:t" inset="0,0,0,0">
                  <w:txbxContent>
                    <w:p w14:paraId="286962AC" w14:textId="78796913" w:rsidR="004828AA" w:rsidRPr="00AF56B9" w:rsidRDefault="004828AA" w:rsidP="004828AA">
                      <w:pPr>
                        <w:pStyle w:val="Caption"/>
                        <w:rPr>
                          <w:rFonts w:cs="Arial"/>
                        </w:rPr>
                      </w:pPr>
                      <w:r>
                        <w:t xml:space="preserve">Figure </w:t>
                      </w:r>
                      <w:r w:rsidR="00CA557C">
                        <w:fldChar w:fldCharType="begin"/>
                      </w:r>
                      <w:r w:rsidR="00CA557C">
                        <w:instrText xml:space="preserve"> SEQ Figure \* ARABIC </w:instrText>
                      </w:r>
                      <w:r w:rsidR="00CA557C">
                        <w:fldChar w:fldCharType="separate"/>
                      </w:r>
                      <w:r w:rsidR="00C45286">
                        <w:rPr>
                          <w:noProof/>
                        </w:rPr>
                        <w:t>2</w:t>
                      </w:r>
                      <w:r w:rsidR="00CA557C">
                        <w:rPr>
                          <w:noProof/>
                        </w:rPr>
                        <w:fldChar w:fldCharType="end"/>
                      </w:r>
                      <w:r>
                        <w:t xml:space="preserve">: </w:t>
                      </w:r>
                      <w:r w:rsidRPr="00501DF7">
                        <w:t>Original aircraft_incidents.csv file with most of the Latitude-Longitude information missing.</w:t>
                      </w:r>
                    </w:p>
                  </w:txbxContent>
                </v:textbox>
                <w10:wrap type="square"/>
              </v:shape>
            </w:pict>
          </mc:Fallback>
        </mc:AlternateContent>
      </w:r>
      <w:r w:rsidR="00311860" w:rsidRPr="004C70CD">
        <w:rPr>
          <w:rFonts w:cs="Arial"/>
          <w:i/>
          <w:iCs/>
          <w:noProof/>
        </w:rPr>
        <w:drawing>
          <wp:anchor distT="0" distB="0" distL="114300" distR="114300" simplePos="0" relativeHeight="251658240" behindDoc="1" locked="0" layoutInCell="1" allowOverlap="1" wp14:anchorId="45829927" wp14:editId="369FF92B">
            <wp:simplePos x="0" y="0"/>
            <wp:positionH relativeFrom="column">
              <wp:posOffset>0</wp:posOffset>
            </wp:positionH>
            <wp:positionV relativeFrom="paragraph">
              <wp:posOffset>19050</wp:posOffset>
            </wp:positionV>
            <wp:extent cx="2598420" cy="5913120"/>
            <wp:effectExtent l="19050" t="19050" r="11430" b="11430"/>
            <wp:wrapTight wrapText="bothSides">
              <wp:wrapPolygon edited="0">
                <wp:start x="-158" y="-70"/>
                <wp:lineTo x="-158" y="21572"/>
                <wp:lineTo x="21537" y="21572"/>
                <wp:lineTo x="21537" y="-70"/>
                <wp:lineTo x="-158" y="-7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98420" cy="591312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AF68EE" w:rsidRPr="004C70CD">
        <w:rPr>
          <w:rFonts w:cs="Arial"/>
          <w:i/>
          <w:iCs/>
        </w:rPr>
        <w:t xml:space="preserve"> </w:t>
      </w:r>
    </w:p>
    <w:p w14:paraId="541FD6C3" w14:textId="7884A5ED" w:rsidR="004C70CD" w:rsidRDefault="00A260F8" w:rsidP="0082510B">
      <w:pPr>
        <w:jc w:val="both"/>
        <w:rPr>
          <w:rFonts w:cs="Arial"/>
        </w:rPr>
      </w:pPr>
      <w:r>
        <w:rPr>
          <w:rFonts w:cs="Arial"/>
        </w:rPr>
        <w:t xml:space="preserve">But the Location (city) and </w:t>
      </w:r>
      <w:r w:rsidR="0031765B">
        <w:rPr>
          <w:rFonts w:cs="Arial"/>
        </w:rPr>
        <w:t>C</w:t>
      </w:r>
      <w:r>
        <w:rPr>
          <w:rFonts w:cs="Arial"/>
        </w:rPr>
        <w:t>ountry</w:t>
      </w:r>
      <w:r w:rsidR="0031765B">
        <w:rPr>
          <w:rFonts w:cs="Arial"/>
        </w:rPr>
        <w:t xml:space="preserve"> </w:t>
      </w:r>
      <w:r>
        <w:rPr>
          <w:rFonts w:cs="Arial"/>
        </w:rPr>
        <w:t>information</w:t>
      </w:r>
      <w:r w:rsidR="0031765B">
        <w:rPr>
          <w:rFonts w:cs="Arial"/>
        </w:rPr>
        <w:t xml:space="preserve"> are given which makes it possible to manually find the </w:t>
      </w:r>
      <w:r w:rsidR="0031765B" w:rsidRPr="00FB48BD">
        <w:rPr>
          <w:rFonts w:cs="Arial"/>
        </w:rPr>
        <w:t>Latitude-Longitude</w:t>
      </w:r>
      <w:r w:rsidR="00011139">
        <w:rPr>
          <w:rFonts w:cs="Arial"/>
        </w:rPr>
        <w:t xml:space="preserve"> information of each incident</w:t>
      </w:r>
      <w:r w:rsidR="009E3793">
        <w:rPr>
          <w:rFonts w:cs="Arial"/>
        </w:rPr>
        <w:t xml:space="preserve">. At first, I </w:t>
      </w:r>
      <w:r w:rsidR="003D3AF2">
        <w:rPr>
          <w:rFonts w:cs="Arial"/>
        </w:rPr>
        <w:t xml:space="preserve">tried </w:t>
      </w:r>
      <w:r w:rsidR="006F593A">
        <w:rPr>
          <w:rFonts w:cs="Arial"/>
        </w:rPr>
        <w:t xml:space="preserve">finding the </w:t>
      </w:r>
      <w:r w:rsidR="006F593A" w:rsidRPr="0055459B">
        <w:rPr>
          <w:rFonts w:cs="Arial"/>
        </w:rPr>
        <w:t>Latitude-Longitude of each incident one at a time thoroug</w:t>
      </w:r>
      <w:r w:rsidR="0055459B">
        <w:rPr>
          <w:rFonts w:cs="Arial"/>
        </w:rPr>
        <w:t>h</w:t>
      </w:r>
      <w:r w:rsidR="00D50299">
        <w:rPr>
          <w:rFonts w:cs="Arial"/>
          <w:i/>
          <w:iCs/>
        </w:rPr>
        <w:t xml:space="preserve"> </w:t>
      </w:r>
      <w:sdt>
        <w:sdtPr>
          <w:rPr>
            <w:rFonts w:cs="Arial"/>
            <w:i/>
            <w:iCs/>
          </w:rPr>
          <w:id w:val="-1699163149"/>
          <w:citation/>
        </w:sdtPr>
        <w:sdtEndPr/>
        <w:sdtContent>
          <w:r w:rsidR="00996995">
            <w:rPr>
              <w:rFonts w:cs="Arial"/>
              <w:i/>
              <w:iCs/>
            </w:rPr>
            <w:fldChar w:fldCharType="begin"/>
          </w:r>
          <w:r w:rsidR="00620132">
            <w:rPr>
              <w:rFonts w:cs="Arial"/>
              <w:i/>
              <w:iCs/>
            </w:rPr>
            <w:instrText xml:space="preserve">CITATION Lat21 \l 1033 </w:instrText>
          </w:r>
          <w:r w:rsidR="00996995">
            <w:rPr>
              <w:rFonts w:cs="Arial"/>
              <w:i/>
              <w:iCs/>
            </w:rPr>
            <w:fldChar w:fldCharType="separate"/>
          </w:r>
          <w:r w:rsidR="007604AA" w:rsidRPr="007604AA">
            <w:rPr>
              <w:rFonts w:cs="Arial"/>
              <w:noProof/>
            </w:rPr>
            <w:t>(Latitude and Longitude Finder, n.d.)</w:t>
          </w:r>
          <w:r w:rsidR="00996995">
            <w:rPr>
              <w:rFonts w:cs="Arial"/>
              <w:i/>
              <w:iCs/>
            </w:rPr>
            <w:fldChar w:fldCharType="end"/>
          </w:r>
        </w:sdtContent>
      </w:sdt>
      <w:r w:rsidR="000134BD">
        <w:rPr>
          <w:rFonts w:cs="Arial"/>
          <w:i/>
          <w:iCs/>
        </w:rPr>
        <w:t xml:space="preserve"> </w:t>
      </w:r>
      <w:r w:rsidR="002B66F7" w:rsidRPr="002B66F7">
        <w:rPr>
          <w:rFonts w:cs="Arial"/>
        </w:rPr>
        <w:t>but</w:t>
      </w:r>
      <w:r w:rsidR="002B66F7">
        <w:rPr>
          <w:rFonts w:cs="Arial"/>
          <w:i/>
          <w:iCs/>
        </w:rPr>
        <w:t xml:space="preserve"> </w:t>
      </w:r>
      <w:r w:rsidR="002B66F7">
        <w:rPr>
          <w:rFonts w:cs="Arial"/>
        </w:rPr>
        <w:t xml:space="preserve">as I reached dozens of </w:t>
      </w:r>
      <w:r w:rsidR="00D342C2">
        <w:rPr>
          <w:rFonts w:cs="Arial"/>
        </w:rPr>
        <w:t xml:space="preserve">rows that need to be changed and later realizing hundreds are missing </w:t>
      </w:r>
      <w:r w:rsidR="00481F7E">
        <w:rPr>
          <w:rFonts w:cs="Arial"/>
        </w:rPr>
        <w:t xml:space="preserve">the Latitude-Longitude, </w:t>
      </w:r>
      <w:r w:rsidR="00310AA7">
        <w:rPr>
          <w:rFonts w:cs="Arial"/>
        </w:rPr>
        <w:t>I decided to find an algorithm</w:t>
      </w:r>
      <w:r w:rsidR="00797C2C">
        <w:rPr>
          <w:rFonts w:cs="Arial"/>
        </w:rPr>
        <w:t xml:space="preserve"> online to derive the Latitude-Longitude</w:t>
      </w:r>
      <w:r w:rsidR="006B6488">
        <w:rPr>
          <w:rFonts w:cs="Arial"/>
        </w:rPr>
        <w:t xml:space="preserve"> </w:t>
      </w:r>
      <w:r w:rsidR="00DF2BE4">
        <w:rPr>
          <w:rFonts w:cs="Arial"/>
        </w:rPr>
        <w:t xml:space="preserve">that would take an input of a list of locations and output their </w:t>
      </w:r>
      <w:r w:rsidR="00FC644C">
        <w:rPr>
          <w:rFonts w:cs="Arial"/>
        </w:rPr>
        <w:t>Latitude-Longitude</w:t>
      </w:r>
      <w:r w:rsidR="00854D6B">
        <w:rPr>
          <w:rFonts w:cs="Arial"/>
        </w:rPr>
        <w:t>s.</w:t>
      </w:r>
    </w:p>
    <w:p w14:paraId="393A0B67" w14:textId="78E02685" w:rsidR="00575C5F" w:rsidRDefault="006B1A61" w:rsidP="0082510B">
      <w:pPr>
        <w:jc w:val="both"/>
        <w:rPr>
          <w:rFonts w:cs="Arial"/>
        </w:rPr>
      </w:pPr>
      <w:r>
        <w:rPr>
          <w:rFonts w:cs="Arial"/>
        </w:rPr>
        <w:t>The add-on that helped</w:t>
      </w:r>
      <w:r w:rsidR="00EE00F1">
        <w:rPr>
          <w:rFonts w:cs="Arial"/>
        </w:rPr>
        <w:t xml:space="preserve"> is </w:t>
      </w:r>
      <w:r w:rsidR="007C41F1">
        <w:rPr>
          <w:rFonts w:cs="Arial"/>
        </w:rPr>
        <w:t>the</w:t>
      </w:r>
      <w:r w:rsidR="0083736F">
        <w:rPr>
          <w:rFonts w:cs="Arial"/>
        </w:rPr>
        <w:t xml:space="preserve"> Google Sheets extension </w:t>
      </w:r>
      <w:r w:rsidR="001A7EF3">
        <w:rPr>
          <w:rFonts w:cs="Arial"/>
        </w:rPr>
        <w:t>‘</w:t>
      </w:r>
      <w:r w:rsidR="008F3BAC">
        <w:rPr>
          <w:rFonts w:cs="Arial"/>
        </w:rPr>
        <w:t>Geocode by Awesome Table</w:t>
      </w:r>
      <w:r w:rsidR="001A7EF3">
        <w:rPr>
          <w:rFonts w:cs="Arial"/>
        </w:rPr>
        <w:t>’</w:t>
      </w:r>
      <w:r w:rsidR="008F3BAC">
        <w:rPr>
          <w:rFonts w:cs="Arial"/>
        </w:rPr>
        <w:t xml:space="preserve"> </w:t>
      </w:r>
      <w:sdt>
        <w:sdtPr>
          <w:rPr>
            <w:rFonts w:cs="Arial"/>
          </w:rPr>
          <w:id w:val="-1718198474"/>
          <w:citation/>
        </w:sdtPr>
        <w:sdtEndPr/>
        <w:sdtContent>
          <w:r w:rsidR="00F37B22">
            <w:rPr>
              <w:rFonts w:cs="Arial"/>
            </w:rPr>
            <w:fldChar w:fldCharType="begin"/>
          </w:r>
          <w:r w:rsidR="00F37B22">
            <w:rPr>
              <w:rFonts w:cs="Arial"/>
            </w:rPr>
            <w:instrText xml:space="preserve"> CITATION Geo \l 1033 </w:instrText>
          </w:r>
          <w:r w:rsidR="00F37B22">
            <w:rPr>
              <w:rFonts w:cs="Arial"/>
            </w:rPr>
            <w:fldChar w:fldCharType="separate"/>
          </w:r>
          <w:r w:rsidR="007604AA" w:rsidRPr="007604AA">
            <w:rPr>
              <w:rFonts w:cs="Arial"/>
              <w:noProof/>
            </w:rPr>
            <w:t>(Geocode, n.d.)</w:t>
          </w:r>
          <w:r w:rsidR="00F37B22">
            <w:rPr>
              <w:rFonts w:cs="Arial"/>
            </w:rPr>
            <w:fldChar w:fldCharType="end"/>
          </w:r>
        </w:sdtContent>
      </w:sdt>
      <w:r w:rsidR="00F37B22">
        <w:rPr>
          <w:rFonts w:cs="Arial"/>
        </w:rPr>
        <w:t xml:space="preserve"> </w:t>
      </w:r>
      <w:r w:rsidR="006E2DC6">
        <w:rPr>
          <w:rFonts w:cs="Arial"/>
        </w:rPr>
        <w:t xml:space="preserve">that automatically populates the </w:t>
      </w:r>
      <w:r w:rsidR="000E29B8">
        <w:rPr>
          <w:rFonts w:cs="Arial"/>
        </w:rPr>
        <w:t>Latitude-Longitude</w:t>
      </w:r>
      <w:r w:rsidR="00555E59">
        <w:rPr>
          <w:rFonts w:cs="Arial"/>
        </w:rPr>
        <w:t xml:space="preserve"> into the Google Sheets </w:t>
      </w:r>
      <w:r w:rsidR="002E07BB">
        <w:rPr>
          <w:rFonts w:cs="Arial"/>
        </w:rPr>
        <w:t>using one column of location</w:t>
      </w:r>
      <w:r w:rsidR="009950A9">
        <w:rPr>
          <w:rFonts w:cs="Arial"/>
        </w:rPr>
        <w:t>s</w:t>
      </w:r>
      <w:r w:rsidR="00AF2EB7">
        <w:rPr>
          <w:rFonts w:cs="Arial"/>
        </w:rPr>
        <w:t xml:space="preserve"> to make the currently used aircraft_incidents.csv file</w:t>
      </w:r>
      <w:r w:rsidR="006D7A4C">
        <w:rPr>
          <w:rFonts w:cs="Arial"/>
        </w:rPr>
        <w:t>.</w:t>
      </w:r>
      <w:r w:rsidR="00B3672B">
        <w:rPr>
          <w:rFonts w:cs="Arial"/>
        </w:rPr>
        <w:t xml:space="preserve"> </w:t>
      </w:r>
    </w:p>
    <w:p w14:paraId="76CDADC7" w14:textId="30BC2560" w:rsidR="00B3672B" w:rsidRPr="002B66F7" w:rsidRDefault="00B3672B" w:rsidP="0082510B">
      <w:pPr>
        <w:jc w:val="both"/>
        <w:rPr>
          <w:rFonts w:cs="Arial"/>
        </w:rPr>
      </w:pPr>
      <w:r>
        <w:rPr>
          <w:rFonts w:cs="Arial"/>
        </w:rPr>
        <w:t xml:space="preserve">A small disclaimer is that </w:t>
      </w:r>
      <w:r w:rsidR="00A36A00">
        <w:rPr>
          <w:rFonts w:cs="Arial"/>
        </w:rPr>
        <w:t xml:space="preserve">these </w:t>
      </w:r>
      <w:r w:rsidR="0080294E">
        <w:rPr>
          <w:rFonts w:cs="Arial"/>
        </w:rPr>
        <w:t xml:space="preserve">populated </w:t>
      </w:r>
      <w:r w:rsidR="00C44007">
        <w:rPr>
          <w:rFonts w:cs="Arial"/>
        </w:rPr>
        <w:t>Latitude-Longitude</w:t>
      </w:r>
      <w:r w:rsidR="008D22E7">
        <w:rPr>
          <w:rFonts w:cs="Arial"/>
        </w:rPr>
        <w:t xml:space="preserve"> are approximate</w:t>
      </w:r>
      <w:r w:rsidR="00846AA7">
        <w:rPr>
          <w:rFonts w:cs="Arial"/>
        </w:rPr>
        <w:t xml:space="preserve"> and may not reflect the exact GPS coordinates of the incident.</w:t>
      </w:r>
      <w:r w:rsidR="000F43F4">
        <w:rPr>
          <w:rFonts w:cs="Arial"/>
        </w:rPr>
        <w:t xml:space="preserve"> Where given, the provided Latitude-Longitude coordinates </w:t>
      </w:r>
      <w:r w:rsidR="00BC038C">
        <w:rPr>
          <w:rFonts w:cs="Arial"/>
        </w:rPr>
        <w:t xml:space="preserve">in the original file is used over the </w:t>
      </w:r>
      <w:r w:rsidR="008E1231">
        <w:rPr>
          <w:rFonts w:cs="Arial"/>
        </w:rPr>
        <w:t>populated Latitude-Longitude</w:t>
      </w:r>
      <w:r w:rsidR="00746DD4">
        <w:rPr>
          <w:rFonts w:cs="Arial"/>
        </w:rPr>
        <w:t xml:space="preserve"> coordinates.</w:t>
      </w:r>
    </w:p>
    <w:p w14:paraId="00959C82" w14:textId="2D362608" w:rsidR="00DE7A34" w:rsidRDefault="00233BB2" w:rsidP="0082510B">
      <w:pPr>
        <w:jc w:val="both"/>
        <w:rPr>
          <w:rFonts w:cs="Arial"/>
        </w:rPr>
      </w:pPr>
      <w:r>
        <w:rPr>
          <w:rFonts w:cs="Arial"/>
        </w:rPr>
        <w:t xml:space="preserve">Using the D3 projection function, the </w:t>
      </w:r>
      <w:r w:rsidR="003A6691">
        <w:rPr>
          <w:rFonts w:cs="Arial"/>
        </w:rPr>
        <w:t xml:space="preserve">Mercator projection of the world map was </w:t>
      </w:r>
      <w:r w:rsidR="00FA11D7">
        <w:rPr>
          <w:rFonts w:cs="Arial"/>
        </w:rPr>
        <w:t>initialized,</w:t>
      </w:r>
      <w:r w:rsidR="00C12B7F">
        <w:rPr>
          <w:rFonts w:cs="Arial"/>
        </w:rPr>
        <w:t xml:space="preserve"> and the locations of each </w:t>
      </w:r>
      <w:r w:rsidR="0004050C">
        <w:rPr>
          <w:rFonts w:cs="Arial"/>
        </w:rPr>
        <w:t>incident given plotted by</w:t>
      </w:r>
      <w:r w:rsidR="00E077DD">
        <w:rPr>
          <w:rFonts w:cs="Arial"/>
        </w:rPr>
        <w:t xml:space="preserve"> their</w:t>
      </w:r>
      <w:r w:rsidR="00E37696" w:rsidRPr="00E37696">
        <w:rPr>
          <w:rFonts w:cs="Arial"/>
        </w:rPr>
        <w:t xml:space="preserve"> </w:t>
      </w:r>
      <w:r w:rsidR="00E37696">
        <w:rPr>
          <w:rFonts w:cs="Arial"/>
        </w:rPr>
        <w:t>Latitude</w:t>
      </w:r>
      <w:r w:rsidR="00BC21CB">
        <w:rPr>
          <w:rFonts w:cs="Arial"/>
        </w:rPr>
        <w:t xml:space="preserve"> and </w:t>
      </w:r>
      <w:r w:rsidR="00E37696">
        <w:rPr>
          <w:rFonts w:cs="Arial"/>
        </w:rPr>
        <w:t>Longitudes.</w:t>
      </w:r>
      <w:r w:rsidR="0089300F">
        <w:rPr>
          <w:rFonts w:cs="Arial"/>
        </w:rPr>
        <w:t xml:space="preserve"> They are further color coded </w:t>
      </w:r>
      <w:r w:rsidR="0063544B">
        <w:rPr>
          <w:rFonts w:cs="Arial"/>
        </w:rPr>
        <w:t>by the aircraft damage sustained and the cost of human lives.</w:t>
      </w:r>
    </w:p>
    <w:p w14:paraId="115DCF82" w14:textId="52C79B9F" w:rsidR="005340A5" w:rsidRDefault="005340A5" w:rsidP="0082510B">
      <w:pPr>
        <w:jc w:val="both"/>
        <w:rPr>
          <w:rFonts w:cs="Arial"/>
        </w:rPr>
      </w:pPr>
      <w:r>
        <w:rPr>
          <w:rFonts w:cs="Arial"/>
        </w:rPr>
        <w:t xml:space="preserve">Another </w:t>
      </w:r>
      <w:r w:rsidR="00A8026D">
        <w:rPr>
          <w:rFonts w:cs="Arial"/>
        </w:rPr>
        <w:t xml:space="preserve">feature this </w:t>
      </w:r>
      <w:r w:rsidR="0085076E">
        <w:rPr>
          <w:rFonts w:cs="Arial"/>
        </w:rPr>
        <w:t xml:space="preserve">map supports is </w:t>
      </w:r>
      <w:r w:rsidR="00DA1AD5">
        <w:rPr>
          <w:rFonts w:cs="Arial"/>
        </w:rPr>
        <w:t xml:space="preserve">the ability to hover over the </w:t>
      </w:r>
      <w:r w:rsidR="00D54BA2">
        <w:rPr>
          <w:rFonts w:cs="Arial"/>
        </w:rPr>
        <w:t xml:space="preserve">circles </w:t>
      </w:r>
      <w:r w:rsidR="00401261">
        <w:rPr>
          <w:rFonts w:cs="Arial"/>
        </w:rPr>
        <w:t>(making them higher in opacity)</w:t>
      </w:r>
      <w:r w:rsidR="00DA0F02">
        <w:rPr>
          <w:rFonts w:cs="Arial"/>
        </w:rPr>
        <w:t xml:space="preserve"> and to show the </w:t>
      </w:r>
      <w:r w:rsidR="00775D08">
        <w:rPr>
          <w:rFonts w:cs="Arial"/>
        </w:rPr>
        <w:t xml:space="preserve">raw </w:t>
      </w:r>
      <w:r w:rsidR="00DA0F02">
        <w:rPr>
          <w:rFonts w:cs="Arial"/>
        </w:rPr>
        <w:t xml:space="preserve">number of fatalities </w:t>
      </w:r>
      <w:r w:rsidR="005D35D4">
        <w:rPr>
          <w:rFonts w:cs="Arial"/>
        </w:rPr>
        <w:t>sustained</w:t>
      </w:r>
      <w:r w:rsidR="00DE11DB">
        <w:rPr>
          <w:rFonts w:cs="Arial"/>
        </w:rPr>
        <w:t xml:space="preserve"> </w:t>
      </w:r>
      <w:r w:rsidR="000A0A60">
        <w:rPr>
          <w:rFonts w:cs="Arial"/>
        </w:rPr>
        <w:t xml:space="preserve">(Figure </w:t>
      </w:r>
      <w:r w:rsidR="00C82DD4">
        <w:rPr>
          <w:rFonts w:cs="Arial"/>
        </w:rPr>
        <w:t>3</w:t>
      </w:r>
      <w:r w:rsidR="000A0A60">
        <w:rPr>
          <w:rFonts w:cs="Arial"/>
        </w:rPr>
        <w:t>)</w:t>
      </w:r>
      <w:r w:rsidR="00AF31C9">
        <w:rPr>
          <w:rFonts w:cs="Arial"/>
        </w:rPr>
        <w:t xml:space="preserve">. </w:t>
      </w:r>
      <w:r w:rsidR="00CF41C0">
        <w:rPr>
          <w:rFonts w:cs="Arial"/>
        </w:rPr>
        <w:t xml:space="preserve">This interactivity helps to </w:t>
      </w:r>
      <w:r w:rsidR="00D83A86">
        <w:rPr>
          <w:rFonts w:cs="Arial"/>
        </w:rPr>
        <w:t>hide irrelevant information</w:t>
      </w:r>
      <w:r w:rsidR="00976252">
        <w:rPr>
          <w:rFonts w:cs="Arial"/>
        </w:rPr>
        <w:t xml:space="preserve"> from flooding the screen and to allow the user to know exactly the </w:t>
      </w:r>
      <w:r w:rsidR="00181C92">
        <w:rPr>
          <w:rFonts w:cs="Arial"/>
        </w:rPr>
        <w:t>cost of human lives for each circle</w:t>
      </w:r>
      <w:r w:rsidR="00CA39F8">
        <w:rPr>
          <w:rFonts w:cs="Arial"/>
        </w:rPr>
        <w:t xml:space="preserve">. As one can easily guess, </w:t>
      </w:r>
      <w:r w:rsidR="000B7721">
        <w:rPr>
          <w:rFonts w:cs="Arial"/>
        </w:rPr>
        <w:t xml:space="preserve">a </w:t>
      </w:r>
      <w:r w:rsidR="00CA39F8">
        <w:rPr>
          <w:rFonts w:cs="Arial"/>
        </w:rPr>
        <w:t>user</w:t>
      </w:r>
      <w:r w:rsidR="000B7721">
        <w:rPr>
          <w:rFonts w:cs="Arial"/>
        </w:rPr>
        <w:t xml:space="preserve"> is more likely to hover over big circles and see which aircraft incident are the most serious (and by how much)</w:t>
      </w:r>
      <w:r w:rsidR="00972629">
        <w:rPr>
          <w:rFonts w:cs="Arial"/>
        </w:rPr>
        <w:t>.</w:t>
      </w:r>
    </w:p>
    <w:p w14:paraId="0DB6751B" w14:textId="68788EF5" w:rsidR="00675D1F" w:rsidRDefault="00675D1F" w:rsidP="00675D1F">
      <w:pPr>
        <w:keepNext/>
        <w:jc w:val="both"/>
      </w:pPr>
      <w:r w:rsidRPr="00675D1F">
        <w:rPr>
          <w:rFonts w:cs="Arial"/>
          <w:noProof/>
        </w:rPr>
        <w:lastRenderedPageBreak/>
        <w:drawing>
          <wp:anchor distT="0" distB="0" distL="114300" distR="114300" simplePos="0" relativeHeight="251661312" behindDoc="1" locked="0" layoutInCell="1" allowOverlap="1" wp14:anchorId="016EDAC3" wp14:editId="55E00688">
            <wp:simplePos x="0" y="0"/>
            <wp:positionH relativeFrom="column">
              <wp:posOffset>19050</wp:posOffset>
            </wp:positionH>
            <wp:positionV relativeFrom="paragraph">
              <wp:posOffset>19050</wp:posOffset>
            </wp:positionV>
            <wp:extent cx="4553585" cy="3405505"/>
            <wp:effectExtent l="19050" t="19050" r="18415" b="23495"/>
            <wp:wrapTight wrapText="bothSides">
              <wp:wrapPolygon edited="0">
                <wp:start x="-90" y="-121"/>
                <wp:lineTo x="-90" y="21628"/>
                <wp:lineTo x="21597" y="21628"/>
                <wp:lineTo x="21597" y="-121"/>
                <wp:lineTo x="-90" y="-121"/>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53585" cy="34055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EAA06B7" w14:textId="7CFFDDE2" w:rsidR="00A53BC6" w:rsidRDefault="00675D1F" w:rsidP="00675D1F">
      <w:pPr>
        <w:pStyle w:val="Caption"/>
        <w:jc w:val="both"/>
        <w:rPr>
          <w:rFonts w:cs="Arial"/>
        </w:rPr>
      </w:pPr>
      <w:r>
        <w:t xml:space="preserve">Figure </w:t>
      </w:r>
      <w:r w:rsidR="00CA557C">
        <w:fldChar w:fldCharType="begin"/>
      </w:r>
      <w:r w:rsidR="00CA557C">
        <w:instrText xml:space="preserve"> SEQ Figure \* ARABIC </w:instrText>
      </w:r>
      <w:r w:rsidR="00CA557C">
        <w:fldChar w:fldCharType="separate"/>
      </w:r>
      <w:r w:rsidR="00C45286">
        <w:rPr>
          <w:noProof/>
        </w:rPr>
        <w:t>3</w:t>
      </w:r>
      <w:r w:rsidR="00CA557C">
        <w:rPr>
          <w:noProof/>
        </w:rPr>
        <w:fldChar w:fldCharType="end"/>
      </w:r>
      <w:r>
        <w:t xml:space="preserve">: Hovering over the data map reveals fatality information of </w:t>
      </w:r>
      <w:proofErr w:type="gramStart"/>
      <w:r>
        <w:t>incidents</w:t>
      </w:r>
      <w:proofErr w:type="gramEnd"/>
    </w:p>
    <w:p w14:paraId="4D5C17DF" w14:textId="27F74C35" w:rsidR="00D459DE" w:rsidRPr="00233BB2" w:rsidRDefault="00586C8C" w:rsidP="00072ABA">
      <w:pPr>
        <w:pStyle w:val="Heading2"/>
      </w:pPr>
      <w:r>
        <w:t xml:space="preserve">Bar </w:t>
      </w:r>
      <w:r w:rsidR="00A929AA">
        <w:rPr>
          <w:rFonts w:cs="Arial"/>
        </w:rPr>
        <w:t>Graph</w:t>
      </w:r>
      <w:r w:rsidR="00036F43">
        <w:t>: Total Number of Casualty</w:t>
      </w:r>
    </w:p>
    <w:p w14:paraId="07507F99" w14:textId="23A76266" w:rsidR="00DE7A34" w:rsidRDefault="00072ABA" w:rsidP="0082510B">
      <w:pPr>
        <w:jc w:val="both"/>
        <w:rPr>
          <w:rFonts w:cs="Arial"/>
        </w:rPr>
      </w:pPr>
      <w:r w:rsidRPr="00072ABA">
        <w:rPr>
          <w:rFonts w:cs="Arial"/>
        </w:rPr>
        <w:t>To</w:t>
      </w:r>
      <w:r>
        <w:rPr>
          <w:rFonts w:cs="Arial"/>
        </w:rPr>
        <w:t xml:space="preserve"> clarify, casualty in this case means the souls involved in the incident whether they are uninjured or not. </w:t>
      </w:r>
      <w:r w:rsidR="00DE4914">
        <w:rPr>
          <w:rFonts w:cs="Arial"/>
        </w:rPr>
        <w:t xml:space="preserve">This simple </w:t>
      </w:r>
      <w:r w:rsidR="00E64388">
        <w:rPr>
          <w:rFonts w:cs="Arial"/>
        </w:rPr>
        <w:t xml:space="preserve">bar </w:t>
      </w:r>
      <w:r w:rsidR="00E31B8A">
        <w:rPr>
          <w:rFonts w:cs="Arial"/>
        </w:rPr>
        <w:t>graph</w:t>
      </w:r>
      <w:r w:rsidR="00DE4914">
        <w:rPr>
          <w:rFonts w:cs="Arial"/>
        </w:rPr>
        <w:t xml:space="preserve"> </w:t>
      </w:r>
      <w:r w:rsidR="004807B0">
        <w:rPr>
          <w:rFonts w:cs="Arial"/>
        </w:rPr>
        <w:t xml:space="preserve">shows the raw number </w:t>
      </w:r>
      <w:r w:rsidR="00280483">
        <w:rPr>
          <w:rFonts w:cs="Arial"/>
        </w:rPr>
        <w:t xml:space="preserve">(Fatal + Serious + Uninjured) </w:t>
      </w:r>
      <w:r w:rsidR="004807B0">
        <w:rPr>
          <w:rFonts w:cs="Arial"/>
        </w:rPr>
        <w:t xml:space="preserve">and the percentage of </w:t>
      </w:r>
      <w:r w:rsidR="005231E0">
        <w:rPr>
          <w:rFonts w:cs="Arial"/>
        </w:rPr>
        <w:t xml:space="preserve">casualty according to their </w:t>
      </w:r>
      <w:r w:rsidR="00D0222D">
        <w:rPr>
          <w:rFonts w:cs="Arial"/>
        </w:rPr>
        <w:t xml:space="preserve">severity case whether that may be </w:t>
      </w:r>
      <w:r w:rsidR="00255AA8">
        <w:rPr>
          <w:rFonts w:cs="Arial"/>
        </w:rPr>
        <w:t xml:space="preserve">Fatal, Serious, or Uninjured. </w:t>
      </w:r>
      <w:r w:rsidR="00A75D80">
        <w:rPr>
          <w:rFonts w:cs="Arial"/>
        </w:rPr>
        <w:t xml:space="preserve">More information </w:t>
      </w:r>
      <w:r w:rsidR="00D33D46">
        <w:rPr>
          <w:rFonts w:cs="Arial"/>
        </w:rPr>
        <w:t xml:space="preserve">about the interactivity this bar </w:t>
      </w:r>
      <w:r w:rsidR="00E31B8A">
        <w:rPr>
          <w:rFonts w:cs="Arial"/>
        </w:rPr>
        <w:t xml:space="preserve">graph </w:t>
      </w:r>
      <w:r w:rsidR="00EA45AB">
        <w:rPr>
          <w:rFonts w:cs="Arial"/>
        </w:rPr>
        <w:t xml:space="preserve">is </w:t>
      </w:r>
      <w:r w:rsidR="00DF5ADE">
        <w:rPr>
          <w:rFonts w:cs="Arial"/>
        </w:rPr>
        <w:t xml:space="preserve">given </w:t>
      </w:r>
      <w:r w:rsidR="004534A2">
        <w:rPr>
          <w:rFonts w:cs="Arial"/>
        </w:rPr>
        <w:t>in the coming sections.</w:t>
      </w:r>
    </w:p>
    <w:p w14:paraId="6776AE95" w14:textId="259BFF2B" w:rsidR="002401D1" w:rsidRDefault="002401D1" w:rsidP="0082510B">
      <w:pPr>
        <w:jc w:val="both"/>
        <w:rPr>
          <w:rFonts w:cs="Arial"/>
        </w:rPr>
      </w:pPr>
      <w:r>
        <w:rPr>
          <w:rFonts w:cs="Arial"/>
        </w:rPr>
        <w:t xml:space="preserve">For example, in Figure 1, the bar graph </w:t>
      </w:r>
      <w:r w:rsidR="0028380C">
        <w:rPr>
          <w:rFonts w:cs="Arial"/>
        </w:rPr>
        <w:t xml:space="preserve">shows that </w:t>
      </w:r>
      <w:r w:rsidR="008A3D6F">
        <w:rPr>
          <w:rFonts w:cs="Arial"/>
        </w:rPr>
        <w:t xml:space="preserve">there are exactly 9506 fatal </w:t>
      </w:r>
      <w:r w:rsidR="00C10139">
        <w:rPr>
          <w:rFonts w:cs="Arial"/>
        </w:rPr>
        <w:t xml:space="preserve">casualties </w:t>
      </w:r>
      <w:r w:rsidR="00130D94">
        <w:rPr>
          <w:rFonts w:cs="Arial"/>
        </w:rPr>
        <w:t xml:space="preserve">in total </w:t>
      </w:r>
      <w:r w:rsidR="00C10139">
        <w:rPr>
          <w:rFonts w:cs="Arial"/>
        </w:rPr>
        <w:t xml:space="preserve">sustained and </w:t>
      </w:r>
      <w:r w:rsidR="006A1E27">
        <w:rPr>
          <w:rFonts w:cs="Arial"/>
        </w:rPr>
        <w:t xml:space="preserve">5.19% of all the casualties sustained </w:t>
      </w:r>
      <w:r w:rsidR="00886BBC">
        <w:rPr>
          <w:rFonts w:cs="Arial"/>
        </w:rPr>
        <w:t>is Fatal.</w:t>
      </w:r>
      <w:r w:rsidR="00BA0AA5">
        <w:rPr>
          <w:rFonts w:cs="Arial"/>
        </w:rPr>
        <w:t xml:space="preserve"> </w:t>
      </w:r>
      <w:r w:rsidR="00176D69">
        <w:rPr>
          <w:rFonts w:cs="Arial"/>
        </w:rPr>
        <w:t xml:space="preserve">0.72% are </w:t>
      </w:r>
      <w:r w:rsidR="009D2391">
        <w:rPr>
          <w:rFonts w:cs="Arial"/>
        </w:rPr>
        <w:t>Serious and 94.09% are Uninjured.</w:t>
      </w:r>
    </w:p>
    <w:p w14:paraId="2F2CE96B" w14:textId="5B8EC2DD" w:rsidR="00EC0C23" w:rsidRDefault="00F513DD" w:rsidP="00AF5443">
      <w:pPr>
        <w:pStyle w:val="Heading2"/>
      </w:pPr>
      <w:r>
        <w:t xml:space="preserve">Scatterplot: </w:t>
      </w:r>
      <w:r w:rsidR="00C059CF">
        <w:t>Human Lives Cost v. Time</w:t>
      </w:r>
    </w:p>
    <w:p w14:paraId="5A395950" w14:textId="3B7349EE" w:rsidR="00391F7A" w:rsidRDefault="006E083B" w:rsidP="0082510B">
      <w:pPr>
        <w:jc w:val="both"/>
        <w:rPr>
          <w:rFonts w:cs="Arial"/>
        </w:rPr>
      </w:pPr>
      <w:r w:rsidRPr="006E083B">
        <w:rPr>
          <w:rFonts w:cs="Arial"/>
          <w:noProof/>
        </w:rPr>
        <w:drawing>
          <wp:anchor distT="0" distB="0" distL="114300" distR="114300" simplePos="0" relativeHeight="251662336" behindDoc="1" locked="0" layoutInCell="1" allowOverlap="1" wp14:anchorId="4A335671" wp14:editId="7DCCBF68">
            <wp:simplePos x="0" y="0"/>
            <wp:positionH relativeFrom="column">
              <wp:posOffset>2837180</wp:posOffset>
            </wp:positionH>
            <wp:positionV relativeFrom="page">
              <wp:posOffset>5126144</wp:posOffset>
            </wp:positionV>
            <wp:extent cx="3173730" cy="4013835"/>
            <wp:effectExtent l="19050" t="19050" r="26670" b="24765"/>
            <wp:wrapTight wrapText="bothSides">
              <wp:wrapPolygon edited="0">
                <wp:start x="-130" y="-103"/>
                <wp:lineTo x="-130" y="21631"/>
                <wp:lineTo x="21652" y="21631"/>
                <wp:lineTo x="21652" y="-103"/>
                <wp:lineTo x="-130" y="-103"/>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73730" cy="40138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7F149D">
        <w:rPr>
          <w:rFonts w:cs="Arial"/>
        </w:rPr>
        <w:t xml:space="preserve">This scatterplot </w:t>
      </w:r>
      <w:r w:rsidR="001224F4">
        <w:rPr>
          <w:rFonts w:cs="Arial"/>
        </w:rPr>
        <w:t xml:space="preserve">plots the </w:t>
      </w:r>
      <w:r w:rsidR="0049686F">
        <w:rPr>
          <w:rFonts w:cs="Arial"/>
        </w:rPr>
        <w:t xml:space="preserve">incidents that occurred over </w:t>
      </w:r>
      <w:r w:rsidR="006E70F5">
        <w:rPr>
          <w:rFonts w:cs="Arial"/>
        </w:rPr>
        <w:t xml:space="preserve">a scale </w:t>
      </w:r>
      <w:r w:rsidR="0049686F">
        <w:rPr>
          <w:rFonts w:cs="Arial"/>
        </w:rPr>
        <w:t>time</w:t>
      </w:r>
      <w:r w:rsidR="00E84D20">
        <w:rPr>
          <w:rFonts w:cs="Arial"/>
        </w:rPr>
        <w:t xml:space="preserve"> and the cost of human lives</w:t>
      </w:r>
      <w:r w:rsidR="001153DD">
        <w:rPr>
          <w:rFonts w:cs="Arial"/>
        </w:rPr>
        <w:t xml:space="preserve">. Like the world map, this </w:t>
      </w:r>
      <w:r w:rsidR="00A042CE">
        <w:rPr>
          <w:rFonts w:cs="Arial"/>
        </w:rPr>
        <w:t xml:space="preserve">scatterplot of color coded and </w:t>
      </w:r>
      <w:r w:rsidR="00673672">
        <w:rPr>
          <w:rFonts w:cs="Arial"/>
        </w:rPr>
        <w:t xml:space="preserve">sized by </w:t>
      </w:r>
      <w:r w:rsidR="00B62675">
        <w:rPr>
          <w:rFonts w:cs="Arial"/>
        </w:rPr>
        <w:t xml:space="preserve">the damage the aircraft sustained and the cost of human lives, which trivially would mean </w:t>
      </w:r>
      <w:r w:rsidR="00E15297">
        <w:rPr>
          <w:rFonts w:cs="Arial"/>
        </w:rPr>
        <w:t xml:space="preserve">bigger circles will always </w:t>
      </w:r>
      <w:r w:rsidR="00385144">
        <w:rPr>
          <w:rFonts w:cs="Arial"/>
        </w:rPr>
        <w:t xml:space="preserve">be at an elevated position compared to </w:t>
      </w:r>
      <w:r w:rsidR="002349F1">
        <w:rPr>
          <w:rFonts w:cs="Arial"/>
        </w:rPr>
        <w:t xml:space="preserve">smaller circles. </w:t>
      </w:r>
    </w:p>
    <w:p w14:paraId="528286B0" w14:textId="6722B9AE" w:rsidR="006E083B" w:rsidRPr="00FD41A8" w:rsidRDefault="006A545D" w:rsidP="00FD41A8">
      <w:pPr>
        <w:jc w:val="both"/>
        <w:rPr>
          <w:rFonts w:cs="Arial"/>
        </w:rPr>
      </w:pPr>
      <w:r>
        <w:rPr>
          <w:rFonts w:cs="Arial"/>
        </w:rPr>
        <w:t xml:space="preserve">And this fact helps to emphasize </w:t>
      </w:r>
      <w:r w:rsidR="00BA33A6">
        <w:rPr>
          <w:rFonts w:cs="Arial"/>
        </w:rPr>
        <w:t xml:space="preserve">the </w:t>
      </w:r>
      <w:r w:rsidR="007E0B60">
        <w:rPr>
          <w:rFonts w:cs="Arial"/>
        </w:rPr>
        <w:t xml:space="preserve">significance of </w:t>
      </w:r>
      <w:r w:rsidR="008B3AB1">
        <w:rPr>
          <w:rFonts w:cs="Arial"/>
        </w:rPr>
        <w:t xml:space="preserve">a </w:t>
      </w:r>
      <w:r w:rsidR="00BD5335">
        <w:rPr>
          <w:rFonts w:cs="Arial"/>
        </w:rPr>
        <w:t>serious incident</w:t>
      </w:r>
      <w:r w:rsidR="00161C6F">
        <w:rPr>
          <w:rFonts w:cs="Arial"/>
        </w:rPr>
        <w:t xml:space="preserve"> characterized by the number of lives </w:t>
      </w:r>
      <w:r w:rsidR="00183468">
        <w:rPr>
          <w:rFonts w:cs="Arial"/>
        </w:rPr>
        <w:t xml:space="preserve">lost or injured. </w:t>
      </w:r>
      <w:r w:rsidR="00D07C3E">
        <w:rPr>
          <w:rFonts w:cs="Arial"/>
        </w:rPr>
        <w:t xml:space="preserve">The </w:t>
      </w:r>
      <w:r w:rsidR="00227B6F">
        <w:rPr>
          <w:rFonts w:cs="Arial"/>
        </w:rPr>
        <w:t xml:space="preserve">incidents </w:t>
      </w:r>
      <w:r w:rsidR="00D07C3E">
        <w:rPr>
          <w:rFonts w:cs="Arial"/>
        </w:rPr>
        <w:t>with</w:t>
      </w:r>
      <w:r w:rsidR="00FC2ED3">
        <w:rPr>
          <w:rFonts w:cs="Arial"/>
        </w:rPr>
        <w:t xml:space="preserve"> </w:t>
      </w:r>
      <w:r w:rsidR="00227B6F">
        <w:rPr>
          <w:rFonts w:cs="Arial"/>
        </w:rPr>
        <w:t xml:space="preserve">more fatalities </w:t>
      </w:r>
      <w:r w:rsidR="003E14FA">
        <w:rPr>
          <w:rFonts w:cs="Arial"/>
        </w:rPr>
        <w:t xml:space="preserve">are </w:t>
      </w:r>
      <w:r w:rsidR="00D205AB">
        <w:rPr>
          <w:rFonts w:cs="Arial"/>
        </w:rPr>
        <w:t>placed higher and bigger.</w:t>
      </w:r>
      <w:r w:rsidR="00AD0B49">
        <w:rPr>
          <w:rFonts w:cs="Arial"/>
        </w:rPr>
        <w:t xml:space="preserve"> Exactly like the world map, a hovering function is provided for the user but this time, the location is also included since </w:t>
      </w:r>
      <w:r w:rsidR="003814AC">
        <w:rPr>
          <w:rFonts w:cs="Arial"/>
        </w:rPr>
        <w:t xml:space="preserve">there is no other way (aside from guessing by size and </w:t>
      </w:r>
      <w:r w:rsidR="003814AC">
        <w:rPr>
          <w:rFonts w:cs="Arial"/>
        </w:rPr>
        <w:lastRenderedPageBreak/>
        <w:t>color of the circles)</w:t>
      </w:r>
      <w:r w:rsidR="007053EA">
        <w:rPr>
          <w:rFonts w:cs="Arial"/>
        </w:rPr>
        <w:t xml:space="preserve"> which circle points to which location.</w:t>
      </w:r>
      <w:r w:rsidR="00FD7E5B">
        <w:rPr>
          <w:rFonts w:cs="Arial"/>
        </w:rPr>
        <w:t xml:space="preserve"> (Figure 4)</w:t>
      </w:r>
    </w:p>
    <w:p w14:paraId="2C884AAC" w14:textId="295B2E7F" w:rsidR="002957B2" w:rsidRDefault="006E083B" w:rsidP="006E083B">
      <w:pPr>
        <w:pStyle w:val="Caption"/>
        <w:jc w:val="both"/>
      </w:pPr>
      <w:r>
        <w:t xml:space="preserve">Figure </w:t>
      </w:r>
      <w:r w:rsidR="00CA557C">
        <w:fldChar w:fldCharType="begin"/>
      </w:r>
      <w:r w:rsidR="00CA557C">
        <w:instrText xml:space="preserve"> SEQ Figure \* ARABIC </w:instrText>
      </w:r>
      <w:r w:rsidR="00CA557C">
        <w:fldChar w:fldCharType="separate"/>
      </w:r>
      <w:r w:rsidR="00C45286">
        <w:rPr>
          <w:noProof/>
        </w:rPr>
        <w:t>4</w:t>
      </w:r>
      <w:r w:rsidR="00CA557C">
        <w:rPr>
          <w:noProof/>
        </w:rPr>
        <w:fldChar w:fldCharType="end"/>
      </w:r>
      <w:r>
        <w:t xml:space="preserve">: Hovering over scatterplot provides location and fatality </w:t>
      </w:r>
      <w:proofErr w:type="gramStart"/>
      <w:r>
        <w:t>information</w:t>
      </w:r>
      <w:proofErr w:type="gramEnd"/>
    </w:p>
    <w:p w14:paraId="13098AA0" w14:textId="3E9050BA" w:rsidR="009E0788" w:rsidRDefault="00701443" w:rsidP="00F32530">
      <w:r>
        <w:t xml:space="preserve">The scatterplot does not </w:t>
      </w:r>
      <w:r w:rsidR="00884E64">
        <w:t xml:space="preserve">employ axis titles because that </w:t>
      </w:r>
      <w:r w:rsidR="00BE04E4">
        <w:t xml:space="preserve">information </w:t>
      </w:r>
      <w:r w:rsidR="00884E64">
        <w:t xml:space="preserve">is inferred </w:t>
      </w:r>
      <w:r w:rsidR="00541FFA">
        <w:t>from</w:t>
      </w:r>
      <w:r w:rsidR="00884E64">
        <w:t xml:space="preserve"> the title</w:t>
      </w:r>
      <w:r w:rsidR="00CE3238">
        <w:t>.</w:t>
      </w:r>
    </w:p>
    <w:p w14:paraId="5D1733D7" w14:textId="10C5E5B2" w:rsidR="00DE7A34" w:rsidRDefault="0073311B" w:rsidP="00F32530">
      <w:r>
        <w:t xml:space="preserve">The two additional </w:t>
      </w:r>
      <w:r w:rsidR="00EC2121">
        <w:t xml:space="preserve">functions this </w:t>
      </w:r>
      <w:r w:rsidR="00807E77">
        <w:t xml:space="preserve">visualization </w:t>
      </w:r>
      <w:r w:rsidR="001404D1">
        <w:t xml:space="preserve">employs </w:t>
      </w:r>
      <w:r w:rsidR="00F32530">
        <w:t xml:space="preserve">to add to the interactivity are the </w:t>
      </w:r>
      <w:r w:rsidR="00DD2786">
        <w:t>drop-down</w:t>
      </w:r>
      <w:r w:rsidR="00F32530">
        <w:t xml:space="preserve"> functions and </w:t>
      </w:r>
      <w:r w:rsidR="009C1962">
        <w:t>the time scale range slider.</w:t>
      </w:r>
    </w:p>
    <w:p w14:paraId="5C539C59" w14:textId="2CCEDEED" w:rsidR="00A81FC5" w:rsidRDefault="00DD2786" w:rsidP="0042614D">
      <w:pPr>
        <w:pStyle w:val="Heading2"/>
      </w:pPr>
      <w:r>
        <w:t xml:space="preserve">Drop-down </w:t>
      </w:r>
      <w:r w:rsidR="00463151">
        <w:t>Bu</w:t>
      </w:r>
      <w:r w:rsidR="00DC12CB">
        <w:t>t</w:t>
      </w:r>
      <w:r w:rsidR="00463151">
        <w:t>tons</w:t>
      </w:r>
    </w:p>
    <w:p w14:paraId="1402A2FA" w14:textId="77777777" w:rsidR="00563948" w:rsidRDefault="00563948" w:rsidP="00563948">
      <w:pPr>
        <w:keepNext/>
      </w:pPr>
      <w:r w:rsidRPr="00563948">
        <w:rPr>
          <w:noProof/>
        </w:rPr>
        <w:drawing>
          <wp:inline distT="0" distB="0" distL="0" distR="0" wp14:anchorId="72FE11B9" wp14:editId="5C213B25">
            <wp:extent cx="5943600" cy="2796540"/>
            <wp:effectExtent l="19050" t="19050" r="1905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96540"/>
                    </a:xfrm>
                    <a:prstGeom prst="rect">
                      <a:avLst/>
                    </a:prstGeom>
                    <a:ln>
                      <a:solidFill>
                        <a:schemeClr val="tx1"/>
                      </a:solidFill>
                    </a:ln>
                  </pic:spPr>
                </pic:pic>
              </a:graphicData>
            </a:graphic>
          </wp:inline>
        </w:drawing>
      </w:r>
    </w:p>
    <w:p w14:paraId="380B83DF" w14:textId="0924EE53" w:rsidR="00DC12CB" w:rsidRDefault="00563948" w:rsidP="00563948">
      <w:pPr>
        <w:pStyle w:val="Caption"/>
        <w:rPr>
          <w:noProof/>
        </w:rPr>
      </w:pPr>
      <w:r>
        <w:t xml:space="preserve">Figure </w:t>
      </w:r>
      <w:r w:rsidR="00CA557C">
        <w:fldChar w:fldCharType="begin"/>
      </w:r>
      <w:r w:rsidR="00CA557C">
        <w:instrText xml:space="preserve"> SEQ Figure \* ARABIC </w:instrText>
      </w:r>
      <w:r w:rsidR="00CA557C">
        <w:fldChar w:fldCharType="separate"/>
      </w:r>
      <w:r w:rsidR="00C45286">
        <w:rPr>
          <w:noProof/>
        </w:rPr>
        <w:t>5</w:t>
      </w:r>
      <w:r w:rsidR="00CA557C">
        <w:rPr>
          <w:noProof/>
        </w:rPr>
        <w:fldChar w:fldCharType="end"/>
      </w:r>
      <w:r>
        <w:t>: Filtering by Poor Visibility weather conditions</w:t>
      </w:r>
      <w:r>
        <w:rPr>
          <w:noProof/>
        </w:rPr>
        <w:t xml:space="preserve"> using the Weather drop-down button</w:t>
      </w:r>
    </w:p>
    <w:p w14:paraId="4F7F70D5" w14:textId="77777777" w:rsidR="001137D7" w:rsidRDefault="001137D7" w:rsidP="001137D7">
      <w:pPr>
        <w:keepNext/>
      </w:pPr>
      <w:r w:rsidRPr="001137D7">
        <w:rPr>
          <w:noProof/>
        </w:rPr>
        <w:drawing>
          <wp:inline distT="0" distB="0" distL="0" distR="0" wp14:anchorId="36DDA71E" wp14:editId="5ED1EC20">
            <wp:extent cx="5943600" cy="2785745"/>
            <wp:effectExtent l="19050" t="19050" r="19050" b="146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85745"/>
                    </a:xfrm>
                    <a:prstGeom prst="rect">
                      <a:avLst/>
                    </a:prstGeom>
                    <a:ln>
                      <a:solidFill>
                        <a:schemeClr val="tx1"/>
                      </a:solidFill>
                    </a:ln>
                  </pic:spPr>
                </pic:pic>
              </a:graphicData>
            </a:graphic>
          </wp:inline>
        </w:drawing>
      </w:r>
    </w:p>
    <w:p w14:paraId="0300B491" w14:textId="3ABA1736" w:rsidR="001137D7" w:rsidRPr="00EE190F" w:rsidRDefault="001137D7" w:rsidP="00161527">
      <w:pPr>
        <w:pStyle w:val="Caption"/>
      </w:pPr>
      <w:r>
        <w:t xml:space="preserve">Figure </w:t>
      </w:r>
      <w:r w:rsidR="00CA557C">
        <w:fldChar w:fldCharType="begin"/>
      </w:r>
      <w:r w:rsidR="00CA557C">
        <w:instrText xml:space="preserve"> SEQ Figure \* ARABIC </w:instrText>
      </w:r>
      <w:r w:rsidR="00CA557C">
        <w:fldChar w:fldCharType="separate"/>
      </w:r>
      <w:r w:rsidR="00C45286">
        <w:rPr>
          <w:noProof/>
        </w:rPr>
        <w:t>6</w:t>
      </w:r>
      <w:r w:rsidR="00CA557C">
        <w:rPr>
          <w:noProof/>
        </w:rPr>
        <w:fldChar w:fldCharType="end"/>
      </w:r>
      <w:r>
        <w:t>: Filtering by Approach broad phase of flight and by Poor Visibility (VMC) weather conditions</w:t>
      </w:r>
    </w:p>
    <w:p w14:paraId="73CE4139" w14:textId="74563BBD" w:rsidR="00DE7A34" w:rsidRDefault="00D57AE5" w:rsidP="0082510B">
      <w:pPr>
        <w:jc w:val="both"/>
        <w:rPr>
          <w:rFonts w:cs="Arial"/>
        </w:rPr>
      </w:pPr>
      <w:r w:rsidRPr="00D57AE5">
        <w:rPr>
          <w:rFonts w:cs="Arial"/>
        </w:rPr>
        <w:t>The</w:t>
      </w:r>
      <w:r>
        <w:rPr>
          <w:rFonts w:cs="Arial"/>
        </w:rPr>
        <w:t xml:space="preserve"> drop-down buttons are trivial</w:t>
      </w:r>
      <w:r w:rsidR="00CC06F5">
        <w:rPr>
          <w:rFonts w:cs="Arial"/>
        </w:rPr>
        <w:t xml:space="preserve"> in that </w:t>
      </w:r>
      <w:r w:rsidR="003467E0">
        <w:rPr>
          <w:rFonts w:cs="Arial"/>
        </w:rPr>
        <w:t xml:space="preserve">each dropdown </w:t>
      </w:r>
      <w:r w:rsidR="00A12A43">
        <w:rPr>
          <w:rFonts w:cs="Arial"/>
        </w:rPr>
        <w:t xml:space="preserve">option filters all data </w:t>
      </w:r>
      <w:r w:rsidR="007C27FE">
        <w:rPr>
          <w:rFonts w:cs="Arial"/>
        </w:rPr>
        <w:t>by the option selection. For example, choosing the Poor Visibility (IMC)</w:t>
      </w:r>
      <w:r w:rsidR="00EA40BB">
        <w:rPr>
          <w:rFonts w:cs="Arial"/>
        </w:rPr>
        <w:t xml:space="preserve"> option removes all </w:t>
      </w:r>
      <w:r w:rsidR="0099512D">
        <w:rPr>
          <w:rFonts w:cs="Arial"/>
        </w:rPr>
        <w:t xml:space="preserve">incident with Good </w:t>
      </w:r>
      <w:r w:rsidR="0099512D">
        <w:rPr>
          <w:rFonts w:cs="Arial"/>
        </w:rPr>
        <w:lastRenderedPageBreak/>
        <w:t xml:space="preserve">Visibility (VMC) or </w:t>
      </w:r>
      <w:r w:rsidR="00A16358">
        <w:rPr>
          <w:rFonts w:cs="Arial"/>
        </w:rPr>
        <w:t xml:space="preserve">with Unknown or unavailable </w:t>
      </w:r>
      <w:r w:rsidR="000E5F40">
        <w:rPr>
          <w:rFonts w:cs="Arial"/>
        </w:rPr>
        <w:t>information on their weather conditions.</w:t>
      </w:r>
      <w:r w:rsidR="00462594">
        <w:rPr>
          <w:rFonts w:cs="Arial"/>
        </w:rPr>
        <w:t xml:space="preserve"> These buttons work </w:t>
      </w:r>
      <w:r w:rsidR="00626D0A">
        <w:rPr>
          <w:rFonts w:cs="Arial"/>
        </w:rPr>
        <w:t xml:space="preserve">together to influence the data being displayed on all three </w:t>
      </w:r>
      <w:r w:rsidR="004B4F42">
        <w:rPr>
          <w:rFonts w:cs="Arial"/>
        </w:rPr>
        <w:t>main DOM elements</w:t>
      </w:r>
      <w:r w:rsidR="00112BCD">
        <w:rPr>
          <w:rFonts w:cs="Arial"/>
        </w:rPr>
        <w:t xml:space="preserve"> </w:t>
      </w:r>
      <w:r w:rsidR="007855CF">
        <w:rPr>
          <w:rFonts w:cs="Arial"/>
        </w:rPr>
        <w:t>i.e.,</w:t>
      </w:r>
      <w:r w:rsidR="00112BCD">
        <w:rPr>
          <w:rFonts w:cs="Arial"/>
        </w:rPr>
        <w:t xml:space="preserve"> </w:t>
      </w:r>
      <w:r w:rsidR="00564383">
        <w:rPr>
          <w:rFonts w:cs="Arial"/>
        </w:rPr>
        <w:t xml:space="preserve">the user </w:t>
      </w:r>
      <w:r w:rsidR="00F714E4">
        <w:rPr>
          <w:rFonts w:cs="Arial"/>
        </w:rPr>
        <w:t>can</w:t>
      </w:r>
      <w:r w:rsidR="00564383">
        <w:rPr>
          <w:rFonts w:cs="Arial"/>
        </w:rPr>
        <w:t xml:space="preserve"> filter by </w:t>
      </w:r>
      <w:r w:rsidR="00FE43D1">
        <w:rPr>
          <w:rFonts w:cs="Arial"/>
        </w:rPr>
        <w:t>one option in Weather and simultaneously by one option in Broad Phase of Flight.</w:t>
      </w:r>
    </w:p>
    <w:p w14:paraId="2B3EA58B" w14:textId="13970ED7" w:rsidR="00534AB3" w:rsidRDefault="00534AB3" w:rsidP="0082510B">
      <w:pPr>
        <w:jc w:val="both"/>
        <w:rPr>
          <w:rFonts w:cs="Arial"/>
        </w:rPr>
      </w:pPr>
      <w:r>
        <w:rPr>
          <w:rFonts w:cs="Arial"/>
        </w:rPr>
        <w:t xml:space="preserve">The user may find it helpful to </w:t>
      </w:r>
      <w:r w:rsidR="00A23F2D">
        <w:rPr>
          <w:rFonts w:cs="Arial"/>
        </w:rPr>
        <w:t xml:space="preserve">understand the definition of Poor Visibility (IMC) and Good Visibility (VMC) weather through the links provided in the </w:t>
      </w:r>
      <w:r w:rsidR="001F7AE1">
        <w:rPr>
          <w:rFonts w:cs="Arial"/>
        </w:rPr>
        <w:t>visualization</w:t>
      </w:r>
      <w:r w:rsidR="00A35D46">
        <w:rPr>
          <w:rFonts w:cs="Arial"/>
        </w:rPr>
        <w:t>.</w:t>
      </w:r>
    </w:p>
    <w:p w14:paraId="2521125E" w14:textId="47C8F17D" w:rsidR="001C2AB1" w:rsidRPr="00D57AE5" w:rsidRDefault="001C2AB1" w:rsidP="00EA0B12">
      <w:pPr>
        <w:pStyle w:val="Heading2"/>
      </w:pPr>
      <w:r>
        <w:t xml:space="preserve">Time </w:t>
      </w:r>
      <w:r w:rsidR="009A5FBF">
        <w:t xml:space="preserve">of Incident </w:t>
      </w:r>
      <w:r>
        <w:t>Range Slider</w:t>
      </w:r>
    </w:p>
    <w:p w14:paraId="573EBDE0" w14:textId="0C5079D7" w:rsidR="00DE7A34" w:rsidRDefault="00EA0B12" w:rsidP="0082510B">
      <w:pPr>
        <w:jc w:val="both"/>
        <w:rPr>
          <w:rFonts w:cs="Arial"/>
        </w:rPr>
      </w:pPr>
      <w:r w:rsidRPr="00EA0B12">
        <w:rPr>
          <w:rFonts w:cs="Arial"/>
        </w:rPr>
        <w:t>Last</w:t>
      </w:r>
      <w:r>
        <w:rPr>
          <w:rFonts w:cs="Arial"/>
        </w:rPr>
        <w:t>ly</w:t>
      </w:r>
      <w:r w:rsidR="00950777">
        <w:rPr>
          <w:rFonts w:cs="Arial"/>
        </w:rPr>
        <w:t xml:space="preserve">, </w:t>
      </w:r>
      <w:r w:rsidR="006F13CD">
        <w:rPr>
          <w:rFonts w:cs="Arial"/>
        </w:rPr>
        <w:t xml:space="preserve">this visualization includes </w:t>
      </w:r>
      <w:r w:rsidR="00A56400">
        <w:rPr>
          <w:rFonts w:cs="Arial"/>
        </w:rPr>
        <w:t xml:space="preserve">a range slider that </w:t>
      </w:r>
      <w:r w:rsidR="00F82ED6">
        <w:rPr>
          <w:rFonts w:cs="Arial"/>
        </w:rPr>
        <w:t>filters the data (together with the</w:t>
      </w:r>
      <w:r w:rsidR="00F135E0">
        <w:rPr>
          <w:rFonts w:cs="Arial"/>
        </w:rPr>
        <w:t xml:space="preserve"> selected</w:t>
      </w:r>
      <w:r w:rsidR="00F82ED6">
        <w:rPr>
          <w:rFonts w:cs="Arial"/>
        </w:rPr>
        <w:t xml:space="preserve"> Weather and Broad Phase of Flight </w:t>
      </w:r>
      <w:r w:rsidR="00E260DD">
        <w:rPr>
          <w:rFonts w:cs="Arial"/>
        </w:rPr>
        <w:t>options</w:t>
      </w:r>
      <w:r w:rsidR="00F82ED6">
        <w:rPr>
          <w:rFonts w:cs="Arial"/>
        </w:rPr>
        <w:t>)</w:t>
      </w:r>
      <w:r w:rsidR="0003782B">
        <w:rPr>
          <w:rFonts w:cs="Arial"/>
        </w:rPr>
        <w:t xml:space="preserve"> based on when the incident occurred from a range of the year 1995 to the year 2016.</w:t>
      </w:r>
      <w:r w:rsidR="006C17C3">
        <w:rPr>
          <w:rFonts w:cs="Arial"/>
        </w:rPr>
        <w:t xml:space="preserve"> The slider is a two-way slider, so the user may filter based on minimum year and maximum yea</w:t>
      </w:r>
      <w:r w:rsidR="009863B7">
        <w:rPr>
          <w:rFonts w:cs="Arial"/>
        </w:rPr>
        <w:t>r</w:t>
      </w:r>
      <w:r w:rsidR="00FE177A">
        <w:rPr>
          <w:rFonts w:cs="Arial"/>
        </w:rPr>
        <w:t>. (Figure 7)</w:t>
      </w:r>
    </w:p>
    <w:p w14:paraId="7C680BFA" w14:textId="77777777" w:rsidR="005A563A" w:rsidRDefault="002401D1" w:rsidP="005A563A">
      <w:pPr>
        <w:keepNext/>
        <w:jc w:val="both"/>
      </w:pPr>
      <w:r w:rsidRPr="002401D1">
        <w:rPr>
          <w:rFonts w:cs="Arial"/>
          <w:noProof/>
        </w:rPr>
        <w:drawing>
          <wp:inline distT="0" distB="0" distL="0" distR="0" wp14:anchorId="50F015DC" wp14:editId="1D106EB3">
            <wp:extent cx="5943600" cy="2788285"/>
            <wp:effectExtent l="19050" t="19050" r="19050" b="120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88285"/>
                    </a:xfrm>
                    <a:prstGeom prst="rect">
                      <a:avLst/>
                    </a:prstGeom>
                    <a:ln>
                      <a:solidFill>
                        <a:schemeClr val="tx1"/>
                      </a:solidFill>
                    </a:ln>
                  </pic:spPr>
                </pic:pic>
              </a:graphicData>
            </a:graphic>
          </wp:inline>
        </w:drawing>
      </w:r>
    </w:p>
    <w:p w14:paraId="065EF62A" w14:textId="3B694F3B" w:rsidR="00E377D6" w:rsidRPr="00EA0B12" w:rsidRDefault="005A563A" w:rsidP="005A563A">
      <w:pPr>
        <w:pStyle w:val="Caption"/>
        <w:jc w:val="both"/>
        <w:rPr>
          <w:rFonts w:cs="Arial"/>
        </w:rPr>
      </w:pPr>
      <w:r>
        <w:t xml:space="preserve">Figure </w:t>
      </w:r>
      <w:r w:rsidR="00CA557C">
        <w:fldChar w:fldCharType="begin"/>
      </w:r>
      <w:r w:rsidR="00CA557C">
        <w:instrText xml:space="preserve"> SEQ Figure \* ARABIC </w:instrText>
      </w:r>
      <w:r w:rsidR="00CA557C">
        <w:fldChar w:fldCharType="separate"/>
      </w:r>
      <w:r w:rsidR="00C45286">
        <w:rPr>
          <w:noProof/>
        </w:rPr>
        <w:t>7</w:t>
      </w:r>
      <w:r w:rsidR="00CA557C">
        <w:rPr>
          <w:noProof/>
        </w:rPr>
        <w:fldChar w:fldCharType="end"/>
      </w:r>
      <w:r>
        <w:t>: Filtering by year from 1995 to 2003</w:t>
      </w:r>
    </w:p>
    <w:p w14:paraId="3476E9F4" w14:textId="47E8A89F" w:rsidR="00DE7A34" w:rsidRPr="000B3D84" w:rsidRDefault="000B3D84" w:rsidP="0082510B">
      <w:pPr>
        <w:jc w:val="both"/>
        <w:rPr>
          <w:rFonts w:cs="Arial"/>
        </w:rPr>
      </w:pPr>
      <w:r w:rsidRPr="000B3D84">
        <w:rPr>
          <w:rFonts w:cs="Arial"/>
        </w:rPr>
        <w:t>The user</w:t>
      </w:r>
      <w:r w:rsidR="006A083E">
        <w:rPr>
          <w:rFonts w:cs="Arial"/>
        </w:rPr>
        <w:t xml:space="preserve"> may also realize </w:t>
      </w:r>
      <w:r w:rsidR="003F2620">
        <w:rPr>
          <w:rFonts w:cs="Arial"/>
        </w:rPr>
        <w:t xml:space="preserve">the axes on the bar graph </w:t>
      </w:r>
      <w:r w:rsidR="00C96A99">
        <w:rPr>
          <w:rFonts w:cs="Arial"/>
        </w:rPr>
        <w:t xml:space="preserve">do not change in scale </w:t>
      </w:r>
      <w:r w:rsidR="00FB7ABF">
        <w:rPr>
          <w:rFonts w:cs="Arial"/>
        </w:rPr>
        <w:t>although the x-axis and only the x-axis</w:t>
      </w:r>
      <w:r w:rsidR="008834BE">
        <w:rPr>
          <w:rFonts w:cs="Arial"/>
        </w:rPr>
        <w:t xml:space="preserve"> of the </w:t>
      </w:r>
      <w:r w:rsidR="00B466F7">
        <w:rPr>
          <w:rFonts w:cs="Arial"/>
        </w:rPr>
        <w:t>s</w:t>
      </w:r>
      <w:r w:rsidR="008834BE">
        <w:rPr>
          <w:rFonts w:cs="Arial"/>
        </w:rPr>
        <w:t>catterplot</w:t>
      </w:r>
      <w:r w:rsidR="00E167A4">
        <w:rPr>
          <w:rFonts w:cs="Arial"/>
        </w:rPr>
        <w:t xml:space="preserve"> changes in scale to reflect the minimum and maximum year selected by the range slider.</w:t>
      </w:r>
    </w:p>
    <w:p w14:paraId="7C3879A9" w14:textId="1F78D266" w:rsidR="00950777" w:rsidRDefault="007910A0" w:rsidP="009842B3">
      <w:pPr>
        <w:pStyle w:val="Heading1"/>
      </w:pPr>
      <w:r>
        <w:t>Overall Analysis Provided</w:t>
      </w:r>
    </w:p>
    <w:p w14:paraId="23CC17E2" w14:textId="5535DFD4" w:rsidR="00DE7A34" w:rsidRDefault="001A7FF3" w:rsidP="0082510B">
      <w:pPr>
        <w:jc w:val="both"/>
        <w:rPr>
          <w:rFonts w:cs="Arial"/>
        </w:rPr>
      </w:pPr>
      <w:r w:rsidRPr="001A7FF3">
        <w:rPr>
          <w:rFonts w:cs="Arial"/>
        </w:rPr>
        <w:t>Su</w:t>
      </w:r>
      <w:r>
        <w:rPr>
          <w:rFonts w:cs="Arial"/>
        </w:rPr>
        <w:t>mming all the tools employed, the user is now able to answer all three questions provided earlier</w:t>
      </w:r>
      <w:r w:rsidR="005727DC">
        <w:rPr>
          <w:rFonts w:cs="Arial"/>
        </w:rPr>
        <w:t xml:space="preserve">. </w:t>
      </w:r>
      <w:r w:rsidR="00141002">
        <w:rPr>
          <w:rFonts w:cs="Arial"/>
        </w:rPr>
        <w:t xml:space="preserve">The world map allows the user to </w:t>
      </w:r>
      <w:r w:rsidR="002C56C4">
        <w:rPr>
          <w:rFonts w:cs="Arial"/>
        </w:rPr>
        <w:t xml:space="preserve">visualize the general distribution of the locations of each aircraft incident and use the time slider to filter out the incidents </w:t>
      </w:r>
      <w:r w:rsidR="00B630C3">
        <w:rPr>
          <w:rFonts w:cs="Arial"/>
        </w:rPr>
        <w:t xml:space="preserve">by the date of </w:t>
      </w:r>
      <w:r w:rsidR="008122C9">
        <w:rPr>
          <w:rFonts w:cs="Arial"/>
        </w:rPr>
        <w:t xml:space="preserve">occurrence, which helps to provide an idea of when these incidents occurred overall. </w:t>
      </w:r>
      <w:r w:rsidR="00431490">
        <w:rPr>
          <w:rFonts w:cs="Arial"/>
        </w:rPr>
        <w:t xml:space="preserve">To aid with that task, the user may also employ the scatterplot to </w:t>
      </w:r>
      <w:r w:rsidR="008F121E">
        <w:rPr>
          <w:rFonts w:cs="Arial"/>
        </w:rPr>
        <w:t xml:space="preserve">determine the </w:t>
      </w:r>
      <w:r w:rsidR="005235FF">
        <w:rPr>
          <w:rFonts w:cs="Arial"/>
        </w:rPr>
        <w:t xml:space="preserve">rate of change of each </w:t>
      </w:r>
      <w:r w:rsidR="00313968">
        <w:rPr>
          <w:rFonts w:cs="Arial"/>
        </w:rPr>
        <w:t>incident over time</w:t>
      </w:r>
      <w:r w:rsidR="002309EA">
        <w:rPr>
          <w:rFonts w:cs="Arial"/>
        </w:rPr>
        <w:t xml:space="preserve"> and hover over the circles to find out their location</w:t>
      </w:r>
      <w:r w:rsidR="00D45878">
        <w:rPr>
          <w:rFonts w:cs="Arial"/>
        </w:rPr>
        <w:t>.</w:t>
      </w:r>
    </w:p>
    <w:p w14:paraId="0ED8B26B" w14:textId="6DD46795" w:rsidR="00D45878" w:rsidRPr="001A7FF3" w:rsidRDefault="0068495F" w:rsidP="0082510B">
      <w:pPr>
        <w:jc w:val="both"/>
        <w:rPr>
          <w:rFonts w:cs="Arial"/>
        </w:rPr>
      </w:pPr>
      <w:r>
        <w:rPr>
          <w:rFonts w:cs="Arial"/>
        </w:rPr>
        <w:t>The second question is again aided by both the world map and the bar graph to allow the user to visualize the degree of severity of each incident by their color code and size</w:t>
      </w:r>
      <w:r w:rsidR="006B4B3B">
        <w:rPr>
          <w:rFonts w:cs="Arial"/>
        </w:rPr>
        <w:t xml:space="preserve"> of circles</w:t>
      </w:r>
      <w:r w:rsidR="00324A21">
        <w:rPr>
          <w:rFonts w:cs="Arial"/>
        </w:rPr>
        <w:t xml:space="preserve"> and plot where they </w:t>
      </w:r>
      <w:r w:rsidR="00DF0DE9">
        <w:rPr>
          <w:rFonts w:cs="Arial"/>
        </w:rPr>
        <w:t>occurred</w:t>
      </w:r>
      <w:r w:rsidR="0010178E">
        <w:rPr>
          <w:rFonts w:cs="Arial"/>
        </w:rPr>
        <w:t xml:space="preserve">. The user may hover over each circle to get more information </w:t>
      </w:r>
      <w:r w:rsidR="00647169">
        <w:rPr>
          <w:rFonts w:cs="Arial"/>
        </w:rPr>
        <w:t xml:space="preserve">and may use </w:t>
      </w:r>
      <w:r w:rsidR="00647169">
        <w:rPr>
          <w:rFonts w:cs="Arial"/>
        </w:rPr>
        <w:lastRenderedPageBreak/>
        <w:t xml:space="preserve">the time slider </w:t>
      </w:r>
      <w:r w:rsidR="001F757E">
        <w:rPr>
          <w:rFonts w:cs="Arial"/>
        </w:rPr>
        <w:t xml:space="preserve">and </w:t>
      </w:r>
      <w:r w:rsidR="00027A9B">
        <w:rPr>
          <w:rFonts w:cs="Arial"/>
        </w:rPr>
        <w:t xml:space="preserve">drop-down options </w:t>
      </w:r>
      <w:r w:rsidR="00647169">
        <w:rPr>
          <w:rFonts w:cs="Arial"/>
        </w:rPr>
        <w:t xml:space="preserve">to </w:t>
      </w:r>
      <w:r w:rsidR="001C71F6">
        <w:rPr>
          <w:rFonts w:cs="Arial"/>
        </w:rPr>
        <w:t xml:space="preserve">filter </w:t>
      </w:r>
      <w:r w:rsidR="001F757E">
        <w:rPr>
          <w:rFonts w:cs="Arial"/>
        </w:rPr>
        <w:t xml:space="preserve">out </w:t>
      </w:r>
      <w:r w:rsidR="00DE488F">
        <w:rPr>
          <w:rFonts w:cs="Arial"/>
        </w:rPr>
        <w:t>incidents to focus on a small set of incidents.</w:t>
      </w:r>
      <w:r w:rsidR="00DA1363">
        <w:rPr>
          <w:rFonts w:cs="Arial"/>
        </w:rPr>
        <w:t xml:space="preserve"> The bar graph gives </w:t>
      </w:r>
      <w:r w:rsidR="00D13F07">
        <w:rPr>
          <w:rFonts w:cs="Arial"/>
        </w:rPr>
        <w:t xml:space="preserve">information on how </w:t>
      </w:r>
      <w:r w:rsidR="004A3CDB">
        <w:rPr>
          <w:rFonts w:cs="Arial"/>
        </w:rPr>
        <w:t>the casualty severity changes</w:t>
      </w:r>
      <w:r w:rsidR="00B56879">
        <w:rPr>
          <w:rFonts w:cs="Arial"/>
        </w:rPr>
        <w:t xml:space="preserve"> with each set of incidents.</w:t>
      </w:r>
    </w:p>
    <w:p w14:paraId="5A19A9E8" w14:textId="2D70B654" w:rsidR="00DE7A34" w:rsidRDefault="00785FBF" w:rsidP="0082510B">
      <w:pPr>
        <w:jc w:val="both"/>
        <w:rPr>
          <w:rFonts w:cs="Arial"/>
        </w:rPr>
      </w:pPr>
      <w:r w:rsidRPr="00E00031">
        <w:rPr>
          <w:rFonts w:cs="Arial"/>
        </w:rPr>
        <w:t>Lastly</w:t>
      </w:r>
      <w:r w:rsidR="004A3CDB" w:rsidRPr="00E00031">
        <w:rPr>
          <w:rFonts w:cs="Arial"/>
        </w:rPr>
        <w:t xml:space="preserve">, </w:t>
      </w:r>
      <w:r w:rsidR="003A259C" w:rsidRPr="00E00031">
        <w:rPr>
          <w:rFonts w:cs="Arial"/>
        </w:rPr>
        <w:t>the drop</w:t>
      </w:r>
      <w:r w:rsidR="00C10E2D" w:rsidRPr="00E00031">
        <w:rPr>
          <w:rFonts w:cs="Arial"/>
        </w:rPr>
        <w:t>-</w:t>
      </w:r>
      <w:r w:rsidR="003A259C" w:rsidRPr="00E00031">
        <w:rPr>
          <w:rFonts w:cs="Arial"/>
        </w:rPr>
        <w:t>down options</w:t>
      </w:r>
      <w:r w:rsidR="00D77B62" w:rsidRPr="00E00031">
        <w:rPr>
          <w:rFonts w:cs="Arial"/>
        </w:rPr>
        <w:t xml:space="preserve"> provide users with </w:t>
      </w:r>
      <w:r w:rsidR="00F4632E" w:rsidRPr="00E00031">
        <w:rPr>
          <w:rFonts w:cs="Arial"/>
        </w:rPr>
        <w:t xml:space="preserve">a way to filter incidents by weather and broad phase of flight, enabling them to </w:t>
      </w:r>
      <w:r w:rsidR="00356B27" w:rsidRPr="00E00031">
        <w:rPr>
          <w:rFonts w:cs="Arial"/>
        </w:rPr>
        <w:t xml:space="preserve">visualize whether </w:t>
      </w:r>
      <w:r w:rsidR="00E318E6" w:rsidRPr="00E00031">
        <w:rPr>
          <w:rFonts w:cs="Arial"/>
        </w:rPr>
        <w:t xml:space="preserve">Weather and Phase of Flight </w:t>
      </w:r>
      <w:r w:rsidR="00524C04" w:rsidRPr="00E00031">
        <w:rPr>
          <w:rFonts w:cs="Arial"/>
        </w:rPr>
        <w:t xml:space="preserve">has any effect on </w:t>
      </w:r>
      <w:r w:rsidR="00BA1E9C" w:rsidRPr="00E00031">
        <w:rPr>
          <w:rFonts w:cs="Arial"/>
        </w:rPr>
        <w:t>incident severity and frequenc</w:t>
      </w:r>
      <w:r w:rsidR="006D1739" w:rsidRPr="00E00031">
        <w:rPr>
          <w:rFonts w:cs="Arial"/>
        </w:rPr>
        <w:t>y</w:t>
      </w:r>
      <w:r w:rsidR="00BA1E9C" w:rsidRPr="00E00031">
        <w:rPr>
          <w:rFonts w:cs="Arial"/>
        </w:rPr>
        <w:t>.</w:t>
      </w:r>
      <w:r w:rsidR="006D1739" w:rsidRPr="00E00031">
        <w:rPr>
          <w:rFonts w:cs="Arial"/>
        </w:rPr>
        <w:t xml:space="preserve"> The severity and frequency </w:t>
      </w:r>
      <w:r w:rsidR="009F4DF5" w:rsidRPr="00E00031">
        <w:rPr>
          <w:rFonts w:cs="Arial"/>
        </w:rPr>
        <w:t>are</w:t>
      </w:r>
      <w:r w:rsidR="006D1739" w:rsidRPr="00E00031">
        <w:rPr>
          <w:rFonts w:cs="Arial"/>
        </w:rPr>
        <w:t xml:space="preserve"> determined by the number of circles, the</w:t>
      </w:r>
      <w:r w:rsidR="0088713B" w:rsidRPr="00E00031">
        <w:rPr>
          <w:rFonts w:cs="Arial"/>
        </w:rPr>
        <w:t>ir</w:t>
      </w:r>
      <w:r w:rsidR="006D1739" w:rsidRPr="00E00031">
        <w:rPr>
          <w:rFonts w:cs="Arial"/>
        </w:rPr>
        <w:t xml:space="preserve"> colors, radius</w:t>
      </w:r>
      <w:r w:rsidR="0088713B" w:rsidRPr="00E00031">
        <w:rPr>
          <w:rFonts w:cs="Arial"/>
        </w:rPr>
        <w:t xml:space="preserve">, and the percentage and raw casualty </w:t>
      </w:r>
      <w:r w:rsidR="00614433" w:rsidRPr="00E00031">
        <w:rPr>
          <w:rFonts w:cs="Arial"/>
        </w:rPr>
        <w:t>given by the bar graph</w:t>
      </w:r>
      <w:r w:rsidR="00F349A6" w:rsidRPr="00E00031">
        <w:rPr>
          <w:rFonts w:cs="Arial"/>
        </w:rPr>
        <w:t>.</w:t>
      </w:r>
    </w:p>
    <w:p w14:paraId="43DB77B8" w14:textId="2EC468D1" w:rsidR="004C1841" w:rsidRDefault="00B05E32" w:rsidP="00C437D8">
      <w:pPr>
        <w:pStyle w:val="Heading1"/>
      </w:pPr>
      <w:r>
        <w:t>Closing Remarks</w:t>
      </w:r>
    </w:p>
    <w:p w14:paraId="3A574C1D" w14:textId="1232C1D1" w:rsidR="00DE7A34" w:rsidRDefault="00ED21F9" w:rsidP="0082510B">
      <w:pPr>
        <w:jc w:val="both"/>
        <w:rPr>
          <w:rFonts w:cs="Arial"/>
        </w:rPr>
      </w:pPr>
      <w:r>
        <w:rPr>
          <w:rFonts w:cs="Arial"/>
        </w:rPr>
        <w:t>While this visualization is helpful</w:t>
      </w:r>
      <w:r w:rsidR="00725EDF">
        <w:rPr>
          <w:rFonts w:cs="Arial"/>
        </w:rPr>
        <w:t xml:space="preserve"> to provide some insights, </w:t>
      </w:r>
      <w:r w:rsidR="009F4DF5">
        <w:rPr>
          <w:rFonts w:cs="Arial"/>
        </w:rPr>
        <w:t xml:space="preserve">as with any other visualization the information painted is limited by the degree of </w:t>
      </w:r>
      <w:r w:rsidR="00FC6850">
        <w:rPr>
          <w:rFonts w:cs="Arial"/>
        </w:rPr>
        <w:t xml:space="preserve">accuracy of the original </w:t>
      </w:r>
      <w:r w:rsidR="004F3466">
        <w:rPr>
          <w:rFonts w:cs="Arial"/>
        </w:rPr>
        <w:t xml:space="preserve">(and manually extended) </w:t>
      </w:r>
      <w:r w:rsidR="00FC6850">
        <w:rPr>
          <w:rFonts w:cs="Arial"/>
        </w:rPr>
        <w:t>data</w:t>
      </w:r>
      <w:r w:rsidR="0040115D">
        <w:rPr>
          <w:rFonts w:cs="Arial"/>
        </w:rPr>
        <w:t xml:space="preserve"> and </w:t>
      </w:r>
      <w:r w:rsidR="007018AE">
        <w:rPr>
          <w:rFonts w:cs="Arial"/>
        </w:rPr>
        <w:t>the limited scope</w:t>
      </w:r>
      <w:r w:rsidR="004322C1">
        <w:rPr>
          <w:rFonts w:cs="Arial"/>
        </w:rPr>
        <w:t xml:space="preserve"> of </w:t>
      </w:r>
      <w:r w:rsidR="00F874A8">
        <w:rPr>
          <w:rFonts w:cs="Arial"/>
        </w:rPr>
        <w:t xml:space="preserve">the tools of this </w:t>
      </w:r>
      <w:r w:rsidR="004322C1">
        <w:rPr>
          <w:rFonts w:cs="Arial"/>
        </w:rPr>
        <w:t>visualization.</w:t>
      </w:r>
      <w:r w:rsidR="00087DB5">
        <w:t xml:space="preserve"> </w:t>
      </w:r>
    </w:p>
    <w:sdt>
      <w:sdtPr>
        <w:rPr>
          <w:rFonts w:ascii="Arial" w:eastAsiaTheme="minorEastAsia" w:hAnsi="Arial" w:cstheme="minorBidi"/>
          <w:color w:val="auto"/>
          <w:sz w:val="22"/>
          <w:szCs w:val="22"/>
        </w:rPr>
        <w:id w:val="1283853726"/>
        <w:docPartObj>
          <w:docPartGallery w:val="Bibliographies"/>
          <w:docPartUnique/>
        </w:docPartObj>
      </w:sdtPr>
      <w:sdtEndPr/>
      <w:sdtContent>
        <w:p w14:paraId="1E38F479" w14:textId="6130C006" w:rsidR="00C84783" w:rsidRDefault="00C84783">
          <w:pPr>
            <w:pStyle w:val="Heading1"/>
          </w:pPr>
          <w:r>
            <w:t>References</w:t>
          </w:r>
        </w:p>
        <w:sdt>
          <w:sdtPr>
            <w:id w:val="-573587230"/>
            <w:bibliography/>
          </w:sdtPr>
          <w:sdtEndPr/>
          <w:sdtContent>
            <w:p w14:paraId="3632BF44" w14:textId="77777777" w:rsidR="007604AA" w:rsidRDefault="00C84783" w:rsidP="007604AA">
              <w:pPr>
                <w:pStyle w:val="Bibliography"/>
                <w:ind w:left="720" w:hanging="720"/>
                <w:rPr>
                  <w:noProof/>
                  <w:sz w:val="24"/>
                  <w:szCs w:val="24"/>
                </w:rPr>
              </w:pPr>
              <w:r>
                <w:fldChar w:fldCharType="begin"/>
              </w:r>
              <w:r>
                <w:instrText xml:space="preserve"> BIBLIOGRAPHY </w:instrText>
              </w:r>
              <w:r>
                <w:fldChar w:fldCharType="separate"/>
              </w:r>
              <w:r w:rsidR="007604AA">
                <w:rPr>
                  <w:noProof/>
                </w:rPr>
                <w:t xml:space="preserve">d3noob. (2021, March 13). </w:t>
              </w:r>
              <w:r w:rsidR="007604AA">
                <w:rPr>
                  <w:i/>
                  <w:iCs/>
                  <w:noProof/>
                </w:rPr>
                <w:t>World Map Centered v5</w:t>
              </w:r>
              <w:r w:rsidR="007604AA">
                <w:rPr>
                  <w:noProof/>
                </w:rPr>
                <w:t>. Retrieved from bl.ocks.org: https://bl.ocks.org/d3noob/5c6eab54c8ca51929734b6f5cca2b231</w:t>
              </w:r>
            </w:p>
            <w:p w14:paraId="53E05BEF" w14:textId="77777777" w:rsidR="007604AA" w:rsidRDefault="007604AA" w:rsidP="007604AA">
              <w:pPr>
                <w:pStyle w:val="Bibliography"/>
                <w:ind w:left="720" w:hanging="720"/>
                <w:rPr>
                  <w:noProof/>
                </w:rPr>
              </w:pPr>
              <w:r>
                <w:rPr>
                  <w:noProof/>
                </w:rPr>
                <w:t xml:space="preserve">F., E. (2015, February 24). </w:t>
              </w:r>
              <w:r>
                <w:rPr>
                  <w:i/>
                  <w:iCs/>
                  <w:noProof/>
                </w:rPr>
                <w:t>Infectious Diseases: Occurences &amp; Coverage, 1980 - 2015</w:t>
              </w:r>
              <w:r>
                <w:rPr>
                  <w:noProof/>
                </w:rPr>
                <w:t>. Retrieved from Tableau Public: https://public.tableau.com/profile/elias.f.#!/vizhome/InfectiousDiseasesOccurrencesCoverage1980-2015/InfectiousDiseasesIncidenceCoverage-1980-2015?es_p=289187</w:t>
              </w:r>
            </w:p>
            <w:p w14:paraId="6133BD8F" w14:textId="77777777" w:rsidR="007604AA" w:rsidRDefault="007604AA" w:rsidP="007604AA">
              <w:pPr>
                <w:pStyle w:val="Bibliography"/>
                <w:ind w:left="720" w:hanging="720"/>
                <w:rPr>
                  <w:noProof/>
                </w:rPr>
              </w:pPr>
              <w:r>
                <w:rPr>
                  <w:i/>
                  <w:iCs/>
                  <w:noProof/>
                </w:rPr>
                <w:t>Geocode</w:t>
              </w:r>
              <w:r>
                <w:rPr>
                  <w:noProof/>
                </w:rPr>
                <w:t>. (n.d.). Retrieved from Awesome Table Support: https://support.awesome-table.com/hc/en-us/sections/360000012309-Geocode</w:t>
              </w:r>
            </w:p>
            <w:p w14:paraId="18FBF9B5" w14:textId="77777777" w:rsidR="007604AA" w:rsidRDefault="007604AA" w:rsidP="007604AA">
              <w:pPr>
                <w:pStyle w:val="Bibliography"/>
                <w:ind w:left="720" w:hanging="720"/>
                <w:rPr>
                  <w:noProof/>
                </w:rPr>
              </w:pPr>
              <w:r>
                <w:rPr>
                  <w:i/>
                  <w:iCs/>
                  <w:noProof/>
                </w:rPr>
                <w:t>Latitude and Longitude Finder</w:t>
              </w:r>
              <w:r>
                <w:rPr>
                  <w:noProof/>
                </w:rPr>
                <w:t>. (n.d.). Retrieved from LatLong.net: https://www.latlong.net/</w:t>
              </w:r>
            </w:p>
            <w:p w14:paraId="0A077637" w14:textId="41107CDD" w:rsidR="00C84783" w:rsidRDefault="00C84783" w:rsidP="007604AA">
              <w:r>
                <w:rPr>
                  <w:b/>
                  <w:bCs/>
                  <w:noProof/>
                </w:rPr>
                <w:fldChar w:fldCharType="end"/>
              </w:r>
            </w:p>
          </w:sdtContent>
        </w:sdt>
      </w:sdtContent>
    </w:sdt>
    <w:p w14:paraId="7298541D" w14:textId="77777777" w:rsidR="00DE7A34" w:rsidRPr="00DE7A34" w:rsidRDefault="00DE7A34" w:rsidP="0082510B">
      <w:pPr>
        <w:jc w:val="both"/>
        <w:rPr>
          <w:rFonts w:cs="Arial"/>
        </w:rPr>
      </w:pPr>
    </w:p>
    <w:sectPr w:rsidR="00DE7A34" w:rsidRPr="00DE7A34">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115C8" w14:textId="77777777" w:rsidR="00CA557C" w:rsidRDefault="00CA557C" w:rsidP="00C43B65">
      <w:pPr>
        <w:spacing w:after="0" w:line="240" w:lineRule="auto"/>
      </w:pPr>
      <w:r>
        <w:separator/>
      </w:r>
    </w:p>
  </w:endnote>
  <w:endnote w:type="continuationSeparator" w:id="0">
    <w:p w14:paraId="075C4197" w14:textId="77777777" w:rsidR="00CA557C" w:rsidRDefault="00CA557C" w:rsidP="00C43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5896756"/>
      <w:docPartObj>
        <w:docPartGallery w:val="Page Numbers (Bottom of Page)"/>
        <w:docPartUnique/>
      </w:docPartObj>
    </w:sdtPr>
    <w:sdtEndPr>
      <w:rPr>
        <w:rFonts w:cs="Arial"/>
        <w:noProof/>
      </w:rPr>
    </w:sdtEndPr>
    <w:sdtContent>
      <w:p w14:paraId="114F9D9D" w14:textId="77777777" w:rsidR="00C43B65" w:rsidRPr="00C43B65" w:rsidRDefault="00C43B65">
        <w:pPr>
          <w:pStyle w:val="Footer"/>
          <w:jc w:val="right"/>
          <w:rPr>
            <w:rFonts w:cs="Arial"/>
          </w:rPr>
        </w:pPr>
        <w:r w:rsidRPr="00C43B65">
          <w:rPr>
            <w:rFonts w:cs="Arial"/>
          </w:rPr>
          <w:fldChar w:fldCharType="begin"/>
        </w:r>
        <w:r w:rsidRPr="00C43B65">
          <w:rPr>
            <w:rFonts w:cs="Arial"/>
          </w:rPr>
          <w:instrText xml:space="preserve"> PAGE   \* MERGEFORMAT </w:instrText>
        </w:r>
        <w:r w:rsidRPr="00C43B65">
          <w:rPr>
            <w:rFonts w:cs="Arial"/>
          </w:rPr>
          <w:fldChar w:fldCharType="separate"/>
        </w:r>
        <w:r w:rsidRPr="00C43B65">
          <w:rPr>
            <w:rFonts w:cs="Arial"/>
            <w:noProof/>
          </w:rPr>
          <w:t>2</w:t>
        </w:r>
        <w:r w:rsidRPr="00C43B65">
          <w:rPr>
            <w:rFonts w:cs="Arial"/>
            <w:noProof/>
          </w:rPr>
          <w:fldChar w:fldCharType="end"/>
        </w:r>
      </w:p>
    </w:sdtContent>
  </w:sdt>
  <w:p w14:paraId="365E3799" w14:textId="77777777" w:rsidR="00C43B65" w:rsidRDefault="00C43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FE94F" w14:textId="77777777" w:rsidR="00CA557C" w:rsidRDefault="00CA557C" w:rsidP="00C43B65">
      <w:pPr>
        <w:spacing w:after="0" w:line="240" w:lineRule="auto"/>
      </w:pPr>
      <w:r>
        <w:separator/>
      </w:r>
    </w:p>
  </w:footnote>
  <w:footnote w:type="continuationSeparator" w:id="0">
    <w:p w14:paraId="1BA4F604" w14:textId="77777777" w:rsidR="00CA557C" w:rsidRDefault="00CA557C" w:rsidP="00C43B65">
      <w:pPr>
        <w:spacing w:after="0" w:line="240" w:lineRule="auto"/>
      </w:pPr>
      <w:r>
        <w:continuationSeparator/>
      </w:r>
    </w:p>
  </w:footnote>
  <w:footnote w:id="1">
    <w:p w14:paraId="23ADD210" w14:textId="77777777" w:rsidR="00850571" w:rsidRDefault="00850571" w:rsidP="00850571">
      <w:pPr>
        <w:jc w:val="both"/>
        <w:rPr>
          <w:rFonts w:cs="Arial"/>
          <w:i/>
          <w:iCs/>
        </w:rPr>
      </w:pPr>
      <w:r>
        <w:rPr>
          <w:rStyle w:val="FootnoteReference"/>
        </w:rPr>
        <w:footnoteRef/>
      </w:r>
      <w:r>
        <w:t xml:space="preserve"> </w:t>
      </w:r>
      <w:r w:rsidRPr="00A03F4B">
        <w:rPr>
          <w:rFonts w:cs="Arial"/>
          <w:i/>
          <w:iCs/>
        </w:rPr>
        <w:t xml:space="preserve">In this visualization, </w:t>
      </w:r>
      <w:r>
        <w:rPr>
          <w:rFonts w:cs="Arial"/>
          <w:i/>
          <w:iCs/>
        </w:rPr>
        <w:t>“</w:t>
      </w:r>
      <w:r w:rsidRPr="00A03F4B">
        <w:rPr>
          <w:rFonts w:cs="Arial"/>
          <w:i/>
          <w:iCs/>
        </w:rPr>
        <w:t>cost of human lives</w:t>
      </w:r>
      <w:r>
        <w:rPr>
          <w:rFonts w:cs="Arial"/>
          <w:i/>
          <w:iCs/>
        </w:rPr>
        <w:t>”</w:t>
      </w:r>
      <w:r w:rsidRPr="00A03F4B">
        <w:rPr>
          <w:rFonts w:cs="Arial"/>
          <w:i/>
          <w:iCs/>
        </w:rPr>
        <w:t xml:space="preserve"> is defined arithmetically as</w:t>
      </w:r>
      <w:r>
        <w:rPr>
          <w:rFonts w:cs="Arial"/>
          <w:i/>
          <w:iCs/>
        </w:rPr>
        <w:t>:</w:t>
      </w:r>
      <w:r w:rsidRPr="00A03F4B">
        <w:rPr>
          <w:rFonts w:cs="Arial"/>
          <w:i/>
          <w:iCs/>
        </w:rPr>
        <w:t xml:space="preserve"> </w:t>
      </w:r>
    </w:p>
    <w:p w14:paraId="72F37684" w14:textId="533D8605" w:rsidR="00850571" w:rsidRDefault="00850571" w:rsidP="002C473B">
      <w:pPr>
        <w:pStyle w:val="NoSpacing"/>
        <w:ind w:left="720"/>
      </w:pPr>
      <w:r w:rsidRPr="00B22B42">
        <w:rPr>
          <w:i/>
          <w:iCs/>
        </w:rPr>
        <w:t>Number of fatal casualties × 3 + Number of serious casualties × 2 + Number of uninjured casualties ×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20304" w14:textId="1FDA83E4" w:rsidR="00C43B65" w:rsidRPr="00492EB4" w:rsidRDefault="00C43B65">
    <w:pPr>
      <w:pStyle w:val="Header"/>
      <w:rPr>
        <w:rFonts w:cs="Arial"/>
        <w:i/>
        <w:iCs/>
        <w:color w:val="FFFFFF" w:themeColor="background1"/>
        <w:sz w:val="18"/>
        <w:szCs w:val="18"/>
      </w:rPr>
    </w:pPr>
    <w:r w:rsidRPr="00492EB4">
      <w:rPr>
        <w:rFonts w:cs="Arial"/>
        <w:i/>
        <w:iCs/>
        <w:color w:val="FFFFFF" w:themeColor="background1"/>
        <w:sz w:val="18"/>
        <w:szCs w:val="18"/>
      </w:rPr>
      <w:t>Faris Durrani © 20</w:t>
    </w:r>
    <w:r w:rsidR="008F2682" w:rsidRPr="00492EB4">
      <w:rPr>
        <w:rFonts w:cs="Arial"/>
        <w:i/>
        <w:iCs/>
        <w:color w:val="FFFFFF" w:themeColor="background1"/>
        <w:sz w:val="18"/>
        <w:szCs w:val="18"/>
      </w:rPr>
      <w:t>2</w:t>
    </w:r>
    <w:r w:rsidR="000B0FC3" w:rsidRPr="00492EB4">
      <w:rPr>
        <w:rFonts w:cs="Arial"/>
        <w:i/>
        <w:iCs/>
        <w:color w:val="FFFFFF" w:themeColor="background1"/>
        <w:sz w:val="18"/>
        <w:szCs w:val="18"/>
      </w:rPr>
      <w:t>1</w:t>
    </w:r>
    <w:r w:rsidRPr="00492EB4">
      <w:rPr>
        <w:rFonts w:cs="Arial"/>
        <w:i/>
        <w:iCs/>
        <w:color w:val="FFFFFF" w:themeColor="background1"/>
        <w:sz w:val="18"/>
        <w:szCs w:val="18"/>
      </w:rPr>
      <w:tab/>
    </w:r>
    <w:r w:rsidRPr="00492EB4">
      <w:rPr>
        <w:rFonts w:cs="Arial"/>
        <w:i/>
        <w:iCs/>
        <w:color w:val="FFFFFF" w:themeColor="background1"/>
        <w:sz w:val="18"/>
        <w:szCs w:val="18"/>
      </w:rPr>
      <w:tab/>
    </w:r>
    <w:r w:rsidR="00970546" w:rsidRPr="00492EB4">
      <w:rPr>
        <w:rFonts w:cs="Arial"/>
        <w:i/>
        <w:iCs/>
        <w:color w:val="FFFFFF" w:themeColor="background1"/>
        <w:sz w:val="18"/>
        <w:szCs w:val="18"/>
      </w:rPr>
      <w:t>Tue, 20 Ap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5578A9"/>
    <w:multiLevelType w:val="hybridMultilevel"/>
    <w:tmpl w:val="3614E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7954EF"/>
    <w:multiLevelType w:val="hybridMultilevel"/>
    <w:tmpl w:val="03C8629A"/>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0NjE3MDczMzS2MDVT0lEKTi0uzszPAykwqQUAx7JVZSwAAAA="/>
  </w:docVars>
  <w:rsids>
    <w:rsidRoot w:val="00AE3B81"/>
    <w:rsid w:val="00003E01"/>
    <w:rsid w:val="00006EE5"/>
    <w:rsid w:val="00011139"/>
    <w:rsid w:val="000118DD"/>
    <w:rsid w:val="00012FED"/>
    <w:rsid w:val="000134BD"/>
    <w:rsid w:val="00027A9B"/>
    <w:rsid w:val="000352AE"/>
    <w:rsid w:val="00036F43"/>
    <w:rsid w:val="0003782B"/>
    <w:rsid w:val="0004050C"/>
    <w:rsid w:val="00043B3A"/>
    <w:rsid w:val="00046E7F"/>
    <w:rsid w:val="00060A5D"/>
    <w:rsid w:val="00067607"/>
    <w:rsid w:val="00072ABA"/>
    <w:rsid w:val="000750E7"/>
    <w:rsid w:val="000771ED"/>
    <w:rsid w:val="0008231B"/>
    <w:rsid w:val="000842E0"/>
    <w:rsid w:val="00087DB5"/>
    <w:rsid w:val="00091307"/>
    <w:rsid w:val="000A0A60"/>
    <w:rsid w:val="000A2427"/>
    <w:rsid w:val="000B0FC3"/>
    <w:rsid w:val="000B2368"/>
    <w:rsid w:val="000B2A01"/>
    <w:rsid w:val="000B3D84"/>
    <w:rsid w:val="000B5C66"/>
    <w:rsid w:val="000B7721"/>
    <w:rsid w:val="000C3377"/>
    <w:rsid w:val="000C5473"/>
    <w:rsid w:val="000D1482"/>
    <w:rsid w:val="000D2329"/>
    <w:rsid w:val="000D276F"/>
    <w:rsid w:val="000E29B8"/>
    <w:rsid w:val="000E45C0"/>
    <w:rsid w:val="000E5F40"/>
    <w:rsid w:val="000F2502"/>
    <w:rsid w:val="000F43F4"/>
    <w:rsid w:val="0010178E"/>
    <w:rsid w:val="001102B1"/>
    <w:rsid w:val="00112BCD"/>
    <w:rsid w:val="001137D7"/>
    <w:rsid w:val="001153DD"/>
    <w:rsid w:val="001224F4"/>
    <w:rsid w:val="00123D08"/>
    <w:rsid w:val="00124767"/>
    <w:rsid w:val="00130466"/>
    <w:rsid w:val="00130D94"/>
    <w:rsid w:val="001404D1"/>
    <w:rsid w:val="00141002"/>
    <w:rsid w:val="001503E0"/>
    <w:rsid w:val="00153DD8"/>
    <w:rsid w:val="00161527"/>
    <w:rsid w:val="001619DB"/>
    <w:rsid w:val="00161C6F"/>
    <w:rsid w:val="0017580D"/>
    <w:rsid w:val="00176D69"/>
    <w:rsid w:val="00177554"/>
    <w:rsid w:val="00181C92"/>
    <w:rsid w:val="00183468"/>
    <w:rsid w:val="00183C31"/>
    <w:rsid w:val="0018454A"/>
    <w:rsid w:val="0019559E"/>
    <w:rsid w:val="001A03E5"/>
    <w:rsid w:val="001A7DA6"/>
    <w:rsid w:val="001A7EF3"/>
    <w:rsid w:val="001A7FF3"/>
    <w:rsid w:val="001B263F"/>
    <w:rsid w:val="001C0D3A"/>
    <w:rsid w:val="001C2AB1"/>
    <w:rsid w:val="001C50D3"/>
    <w:rsid w:val="001C58C0"/>
    <w:rsid w:val="001C71F6"/>
    <w:rsid w:val="001D2FAD"/>
    <w:rsid w:val="001E2E3E"/>
    <w:rsid w:val="001E645E"/>
    <w:rsid w:val="001E7D79"/>
    <w:rsid w:val="001F0213"/>
    <w:rsid w:val="001F757E"/>
    <w:rsid w:val="001F7AE1"/>
    <w:rsid w:val="0020028A"/>
    <w:rsid w:val="00200BDF"/>
    <w:rsid w:val="00215E6D"/>
    <w:rsid w:val="00221968"/>
    <w:rsid w:val="00227B6F"/>
    <w:rsid w:val="002309EA"/>
    <w:rsid w:val="00233BB2"/>
    <w:rsid w:val="002349F1"/>
    <w:rsid w:val="002401D1"/>
    <w:rsid w:val="002522E6"/>
    <w:rsid w:val="00254E2F"/>
    <w:rsid w:val="002553B2"/>
    <w:rsid w:val="00255AA8"/>
    <w:rsid w:val="002753A0"/>
    <w:rsid w:val="00280483"/>
    <w:rsid w:val="0028380C"/>
    <w:rsid w:val="002839DB"/>
    <w:rsid w:val="002957B2"/>
    <w:rsid w:val="002A14C0"/>
    <w:rsid w:val="002B3FB4"/>
    <w:rsid w:val="002B66F7"/>
    <w:rsid w:val="002C3AD6"/>
    <w:rsid w:val="002C473B"/>
    <w:rsid w:val="002C56C4"/>
    <w:rsid w:val="002E07BB"/>
    <w:rsid w:val="002F1C19"/>
    <w:rsid w:val="002F79F2"/>
    <w:rsid w:val="0030271E"/>
    <w:rsid w:val="00304669"/>
    <w:rsid w:val="00310AA7"/>
    <w:rsid w:val="00311860"/>
    <w:rsid w:val="00313968"/>
    <w:rsid w:val="003168DB"/>
    <w:rsid w:val="0031765B"/>
    <w:rsid w:val="00322C31"/>
    <w:rsid w:val="00322EE8"/>
    <w:rsid w:val="00324A21"/>
    <w:rsid w:val="003430EF"/>
    <w:rsid w:val="003467E0"/>
    <w:rsid w:val="003478C4"/>
    <w:rsid w:val="00356B27"/>
    <w:rsid w:val="00356DCE"/>
    <w:rsid w:val="0035754A"/>
    <w:rsid w:val="0036138E"/>
    <w:rsid w:val="003640F5"/>
    <w:rsid w:val="0037653F"/>
    <w:rsid w:val="0037686B"/>
    <w:rsid w:val="003814AC"/>
    <w:rsid w:val="003832A3"/>
    <w:rsid w:val="00383956"/>
    <w:rsid w:val="00385144"/>
    <w:rsid w:val="00391611"/>
    <w:rsid w:val="00391F7A"/>
    <w:rsid w:val="00394A82"/>
    <w:rsid w:val="003A259C"/>
    <w:rsid w:val="003A6691"/>
    <w:rsid w:val="003B046C"/>
    <w:rsid w:val="003B53F5"/>
    <w:rsid w:val="003B54AC"/>
    <w:rsid w:val="003C075B"/>
    <w:rsid w:val="003D3AF2"/>
    <w:rsid w:val="003D4DFE"/>
    <w:rsid w:val="003E14FA"/>
    <w:rsid w:val="003E6ACA"/>
    <w:rsid w:val="003F253A"/>
    <w:rsid w:val="003F25B1"/>
    <w:rsid w:val="003F2620"/>
    <w:rsid w:val="0040115D"/>
    <w:rsid w:val="00401261"/>
    <w:rsid w:val="00410E87"/>
    <w:rsid w:val="004202D6"/>
    <w:rsid w:val="004208F7"/>
    <w:rsid w:val="00421CAF"/>
    <w:rsid w:val="0042614D"/>
    <w:rsid w:val="00431490"/>
    <w:rsid w:val="004314A6"/>
    <w:rsid w:val="004322C1"/>
    <w:rsid w:val="00433D7B"/>
    <w:rsid w:val="00442364"/>
    <w:rsid w:val="004456C3"/>
    <w:rsid w:val="00446B3B"/>
    <w:rsid w:val="00450A28"/>
    <w:rsid w:val="004534A2"/>
    <w:rsid w:val="00462594"/>
    <w:rsid w:val="00463151"/>
    <w:rsid w:val="004659EB"/>
    <w:rsid w:val="0047297E"/>
    <w:rsid w:val="004807B0"/>
    <w:rsid w:val="00481F7E"/>
    <w:rsid w:val="004828AA"/>
    <w:rsid w:val="00486239"/>
    <w:rsid w:val="00486BAC"/>
    <w:rsid w:val="00487684"/>
    <w:rsid w:val="00491C94"/>
    <w:rsid w:val="00492EB4"/>
    <w:rsid w:val="0049686F"/>
    <w:rsid w:val="00497380"/>
    <w:rsid w:val="004A3CDB"/>
    <w:rsid w:val="004B02F9"/>
    <w:rsid w:val="004B1E40"/>
    <w:rsid w:val="004B2067"/>
    <w:rsid w:val="004B3ABC"/>
    <w:rsid w:val="004B4F42"/>
    <w:rsid w:val="004B7880"/>
    <w:rsid w:val="004C1841"/>
    <w:rsid w:val="004C70CD"/>
    <w:rsid w:val="004D45C9"/>
    <w:rsid w:val="004E23B9"/>
    <w:rsid w:val="004E70C6"/>
    <w:rsid w:val="004F1013"/>
    <w:rsid w:val="004F3466"/>
    <w:rsid w:val="004F455B"/>
    <w:rsid w:val="005170F7"/>
    <w:rsid w:val="005231E0"/>
    <w:rsid w:val="005235FF"/>
    <w:rsid w:val="00524C04"/>
    <w:rsid w:val="005272C5"/>
    <w:rsid w:val="0052779B"/>
    <w:rsid w:val="00530AB7"/>
    <w:rsid w:val="005313E7"/>
    <w:rsid w:val="005340A5"/>
    <w:rsid w:val="00534AB3"/>
    <w:rsid w:val="00536ADA"/>
    <w:rsid w:val="00541FFA"/>
    <w:rsid w:val="00546FE4"/>
    <w:rsid w:val="005534CF"/>
    <w:rsid w:val="0055459B"/>
    <w:rsid w:val="00555E59"/>
    <w:rsid w:val="00560C38"/>
    <w:rsid w:val="00563948"/>
    <w:rsid w:val="00564383"/>
    <w:rsid w:val="00570A4F"/>
    <w:rsid w:val="005727DC"/>
    <w:rsid w:val="00575C5F"/>
    <w:rsid w:val="0058394D"/>
    <w:rsid w:val="00586C8C"/>
    <w:rsid w:val="00597274"/>
    <w:rsid w:val="00597543"/>
    <w:rsid w:val="005A4634"/>
    <w:rsid w:val="005A563A"/>
    <w:rsid w:val="005B21DD"/>
    <w:rsid w:val="005C5CEE"/>
    <w:rsid w:val="005D35D4"/>
    <w:rsid w:val="005E2A01"/>
    <w:rsid w:val="005E3750"/>
    <w:rsid w:val="005E49FE"/>
    <w:rsid w:val="005F029F"/>
    <w:rsid w:val="005F11FE"/>
    <w:rsid w:val="00600A16"/>
    <w:rsid w:val="006122BF"/>
    <w:rsid w:val="00614433"/>
    <w:rsid w:val="00620132"/>
    <w:rsid w:val="00626D0A"/>
    <w:rsid w:val="00632647"/>
    <w:rsid w:val="006345E2"/>
    <w:rsid w:val="0063544B"/>
    <w:rsid w:val="0063608E"/>
    <w:rsid w:val="006449D8"/>
    <w:rsid w:val="00647169"/>
    <w:rsid w:val="00653CCB"/>
    <w:rsid w:val="00657F8D"/>
    <w:rsid w:val="00660100"/>
    <w:rsid w:val="00661857"/>
    <w:rsid w:val="00673672"/>
    <w:rsid w:val="00675D1F"/>
    <w:rsid w:val="0068495F"/>
    <w:rsid w:val="00686284"/>
    <w:rsid w:val="00695A32"/>
    <w:rsid w:val="00697DE6"/>
    <w:rsid w:val="006A083E"/>
    <w:rsid w:val="006A1E27"/>
    <w:rsid w:val="006A26F0"/>
    <w:rsid w:val="006A545D"/>
    <w:rsid w:val="006B1A61"/>
    <w:rsid w:val="006B4912"/>
    <w:rsid w:val="006B4B3B"/>
    <w:rsid w:val="006B6488"/>
    <w:rsid w:val="006C17C3"/>
    <w:rsid w:val="006C3042"/>
    <w:rsid w:val="006C3ABE"/>
    <w:rsid w:val="006C7C5A"/>
    <w:rsid w:val="006D1632"/>
    <w:rsid w:val="006D1739"/>
    <w:rsid w:val="006D7A4C"/>
    <w:rsid w:val="006E083B"/>
    <w:rsid w:val="006E2DC6"/>
    <w:rsid w:val="006E70F5"/>
    <w:rsid w:val="006F0348"/>
    <w:rsid w:val="006F103A"/>
    <w:rsid w:val="006F13CD"/>
    <w:rsid w:val="006F593A"/>
    <w:rsid w:val="00701443"/>
    <w:rsid w:val="007018AE"/>
    <w:rsid w:val="0070358D"/>
    <w:rsid w:val="007053EA"/>
    <w:rsid w:val="00706655"/>
    <w:rsid w:val="0071465A"/>
    <w:rsid w:val="00714CC8"/>
    <w:rsid w:val="0071555E"/>
    <w:rsid w:val="007162E6"/>
    <w:rsid w:val="00717531"/>
    <w:rsid w:val="00725EDF"/>
    <w:rsid w:val="00727FCA"/>
    <w:rsid w:val="00732CBC"/>
    <w:rsid w:val="0073311B"/>
    <w:rsid w:val="007458E6"/>
    <w:rsid w:val="00746DD4"/>
    <w:rsid w:val="007501A3"/>
    <w:rsid w:val="00757865"/>
    <w:rsid w:val="007604AA"/>
    <w:rsid w:val="00764C03"/>
    <w:rsid w:val="00775D08"/>
    <w:rsid w:val="00777D42"/>
    <w:rsid w:val="00782BBD"/>
    <w:rsid w:val="007855CF"/>
    <w:rsid w:val="00785FBF"/>
    <w:rsid w:val="007910A0"/>
    <w:rsid w:val="007945DE"/>
    <w:rsid w:val="0079510C"/>
    <w:rsid w:val="00795276"/>
    <w:rsid w:val="00797C2C"/>
    <w:rsid w:val="007A12AE"/>
    <w:rsid w:val="007A207F"/>
    <w:rsid w:val="007A4907"/>
    <w:rsid w:val="007A554D"/>
    <w:rsid w:val="007B309C"/>
    <w:rsid w:val="007C132A"/>
    <w:rsid w:val="007C27FE"/>
    <w:rsid w:val="007C2925"/>
    <w:rsid w:val="007C41F1"/>
    <w:rsid w:val="007D2929"/>
    <w:rsid w:val="007E0B60"/>
    <w:rsid w:val="007E77A6"/>
    <w:rsid w:val="007F026B"/>
    <w:rsid w:val="007F149D"/>
    <w:rsid w:val="007F3082"/>
    <w:rsid w:val="0080294E"/>
    <w:rsid w:val="00807E77"/>
    <w:rsid w:val="008122C9"/>
    <w:rsid w:val="00816639"/>
    <w:rsid w:val="00823BF9"/>
    <w:rsid w:val="0082510B"/>
    <w:rsid w:val="00825CC8"/>
    <w:rsid w:val="0083736F"/>
    <w:rsid w:val="0083782B"/>
    <w:rsid w:val="00840022"/>
    <w:rsid w:val="008415E6"/>
    <w:rsid w:val="00845519"/>
    <w:rsid w:val="00846AA7"/>
    <w:rsid w:val="008474DF"/>
    <w:rsid w:val="0084768C"/>
    <w:rsid w:val="00850571"/>
    <w:rsid w:val="0085076E"/>
    <w:rsid w:val="00854D6B"/>
    <w:rsid w:val="00854E98"/>
    <w:rsid w:val="00863617"/>
    <w:rsid w:val="008834BE"/>
    <w:rsid w:val="00884027"/>
    <w:rsid w:val="00884E64"/>
    <w:rsid w:val="00886BBC"/>
    <w:rsid w:val="0088713B"/>
    <w:rsid w:val="0089300F"/>
    <w:rsid w:val="008A3D6F"/>
    <w:rsid w:val="008B3AB1"/>
    <w:rsid w:val="008B706A"/>
    <w:rsid w:val="008C269A"/>
    <w:rsid w:val="008D1096"/>
    <w:rsid w:val="008D22E7"/>
    <w:rsid w:val="008D4D64"/>
    <w:rsid w:val="008E1231"/>
    <w:rsid w:val="008E6817"/>
    <w:rsid w:val="008F121E"/>
    <w:rsid w:val="008F13B2"/>
    <w:rsid w:val="008F2682"/>
    <w:rsid w:val="008F3BAC"/>
    <w:rsid w:val="0090193A"/>
    <w:rsid w:val="0090711E"/>
    <w:rsid w:val="009106E4"/>
    <w:rsid w:val="009176FD"/>
    <w:rsid w:val="00917AAA"/>
    <w:rsid w:val="00930A6E"/>
    <w:rsid w:val="00943315"/>
    <w:rsid w:val="00944203"/>
    <w:rsid w:val="00950777"/>
    <w:rsid w:val="0096024E"/>
    <w:rsid w:val="00961561"/>
    <w:rsid w:val="00962D2D"/>
    <w:rsid w:val="00963F9D"/>
    <w:rsid w:val="00970546"/>
    <w:rsid w:val="00972629"/>
    <w:rsid w:val="00976252"/>
    <w:rsid w:val="009817ED"/>
    <w:rsid w:val="0098273C"/>
    <w:rsid w:val="009842B3"/>
    <w:rsid w:val="009863B7"/>
    <w:rsid w:val="00993200"/>
    <w:rsid w:val="009950A9"/>
    <w:rsid w:val="0099512D"/>
    <w:rsid w:val="00996995"/>
    <w:rsid w:val="009A5FBF"/>
    <w:rsid w:val="009B0632"/>
    <w:rsid w:val="009B233D"/>
    <w:rsid w:val="009B3B3A"/>
    <w:rsid w:val="009B6FC9"/>
    <w:rsid w:val="009C1962"/>
    <w:rsid w:val="009C760F"/>
    <w:rsid w:val="009D2391"/>
    <w:rsid w:val="009D3494"/>
    <w:rsid w:val="009E0788"/>
    <w:rsid w:val="009E3793"/>
    <w:rsid w:val="009F4DF5"/>
    <w:rsid w:val="009F5FC6"/>
    <w:rsid w:val="00A0021E"/>
    <w:rsid w:val="00A03F4B"/>
    <w:rsid w:val="00A042CE"/>
    <w:rsid w:val="00A12A43"/>
    <w:rsid w:val="00A150C6"/>
    <w:rsid w:val="00A16358"/>
    <w:rsid w:val="00A23F2D"/>
    <w:rsid w:val="00A260F8"/>
    <w:rsid w:val="00A27EB6"/>
    <w:rsid w:val="00A35D46"/>
    <w:rsid w:val="00A36A00"/>
    <w:rsid w:val="00A36A08"/>
    <w:rsid w:val="00A40E08"/>
    <w:rsid w:val="00A527EB"/>
    <w:rsid w:val="00A53349"/>
    <w:rsid w:val="00A53BC6"/>
    <w:rsid w:val="00A54C5D"/>
    <w:rsid w:val="00A56400"/>
    <w:rsid w:val="00A7181D"/>
    <w:rsid w:val="00A73584"/>
    <w:rsid w:val="00A75D80"/>
    <w:rsid w:val="00A8026D"/>
    <w:rsid w:val="00A817EF"/>
    <w:rsid w:val="00A81FC5"/>
    <w:rsid w:val="00A84932"/>
    <w:rsid w:val="00A90E91"/>
    <w:rsid w:val="00A929AA"/>
    <w:rsid w:val="00AA460C"/>
    <w:rsid w:val="00AA5E34"/>
    <w:rsid w:val="00AA6AF2"/>
    <w:rsid w:val="00AB0ED9"/>
    <w:rsid w:val="00AB4C1B"/>
    <w:rsid w:val="00AB5633"/>
    <w:rsid w:val="00AB6093"/>
    <w:rsid w:val="00AB7D48"/>
    <w:rsid w:val="00AC708A"/>
    <w:rsid w:val="00AC7D22"/>
    <w:rsid w:val="00AD0B49"/>
    <w:rsid w:val="00AD5284"/>
    <w:rsid w:val="00AE3B81"/>
    <w:rsid w:val="00AE7146"/>
    <w:rsid w:val="00AF2EB7"/>
    <w:rsid w:val="00AF31C9"/>
    <w:rsid w:val="00AF4139"/>
    <w:rsid w:val="00AF5443"/>
    <w:rsid w:val="00AF5F2D"/>
    <w:rsid w:val="00AF67A3"/>
    <w:rsid w:val="00AF68EE"/>
    <w:rsid w:val="00B01982"/>
    <w:rsid w:val="00B05392"/>
    <w:rsid w:val="00B05E32"/>
    <w:rsid w:val="00B1205F"/>
    <w:rsid w:val="00B13973"/>
    <w:rsid w:val="00B151CD"/>
    <w:rsid w:val="00B22B42"/>
    <w:rsid w:val="00B3672B"/>
    <w:rsid w:val="00B466F7"/>
    <w:rsid w:val="00B50B3D"/>
    <w:rsid w:val="00B5211E"/>
    <w:rsid w:val="00B55CC5"/>
    <w:rsid w:val="00B56879"/>
    <w:rsid w:val="00B62675"/>
    <w:rsid w:val="00B630C3"/>
    <w:rsid w:val="00B72B90"/>
    <w:rsid w:val="00B7459E"/>
    <w:rsid w:val="00B74A5F"/>
    <w:rsid w:val="00B74E91"/>
    <w:rsid w:val="00B84BB3"/>
    <w:rsid w:val="00B8566C"/>
    <w:rsid w:val="00B90C74"/>
    <w:rsid w:val="00B921B5"/>
    <w:rsid w:val="00B94A7D"/>
    <w:rsid w:val="00BA0AA5"/>
    <w:rsid w:val="00BA1E9C"/>
    <w:rsid w:val="00BA33A6"/>
    <w:rsid w:val="00BB35EB"/>
    <w:rsid w:val="00BB3AAF"/>
    <w:rsid w:val="00BB5326"/>
    <w:rsid w:val="00BC038C"/>
    <w:rsid w:val="00BC21CB"/>
    <w:rsid w:val="00BC350D"/>
    <w:rsid w:val="00BD4D32"/>
    <w:rsid w:val="00BD5335"/>
    <w:rsid w:val="00BE04E4"/>
    <w:rsid w:val="00BE6CC2"/>
    <w:rsid w:val="00C059CF"/>
    <w:rsid w:val="00C10139"/>
    <w:rsid w:val="00C10E2D"/>
    <w:rsid w:val="00C12B7F"/>
    <w:rsid w:val="00C158BA"/>
    <w:rsid w:val="00C22EF3"/>
    <w:rsid w:val="00C30088"/>
    <w:rsid w:val="00C437D8"/>
    <w:rsid w:val="00C43B65"/>
    <w:rsid w:val="00C44007"/>
    <w:rsid w:val="00C448FF"/>
    <w:rsid w:val="00C45286"/>
    <w:rsid w:val="00C46030"/>
    <w:rsid w:val="00C6087F"/>
    <w:rsid w:val="00C63E3A"/>
    <w:rsid w:val="00C717F1"/>
    <w:rsid w:val="00C75177"/>
    <w:rsid w:val="00C751EB"/>
    <w:rsid w:val="00C82DD4"/>
    <w:rsid w:val="00C8315E"/>
    <w:rsid w:val="00C84783"/>
    <w:rsid w:val="00C873DA"/>
    <w:rsid w:val="00C93DAD"/>
    <w:rsid w:val="00C96A7D"/>
    <w:rsid w:val="00C96A99"/>
    <w:rsid w:val="00CA170A"/>
    <w:rsid w:val="00CA39F8"/>
    <w:rsid w:val="00CA557C"/>
    <w:rsid w:val="00CB45F1"/>
    <w:rsid w:val="00CB4E64"/>
    <w:rsid w:val="00CB4FD5"/>
    <w:rsid w:val="00CB7ABE"/>
    <w:rsid w:val="00CC06F5"/>
    <w:rsid w:val="00CC76D4"/>
    <w:rsid w:val="00CC7904"/>
    <w:rsid w:val="00CD1908"/>
    <w:rsid w:val="00CD2266"/>
    <w:rsid w:val="00CE3238"/>
    <w:rsid w:val="00CF4041"/>
    <w:rsid w:val="00CF41C0"/>
    <w:rsid w:val="00CF4E51"/>
    <w:rsid w:val="00CF7457"/>
    <w:rsid w:val="00D00A5D"/>
    <w:rsid w:val="00D0222D"/>
    <w:rsid w:val="00D06156"/>
    <w:rsid w:val="00D07C3E"/>
    <w:rsid w:val="00D1020A"/>
    <w:rsid w:val="00D11E02"/>
    <w:rsid w:val="00D13DAB"/>
    <w:rsid w:val="00D13F07"/>
    <w:rsid w:val="00D14410"/>
    <w:rsid w:val="00D14783"/>
    <w:rsid w:val="00D16EC2"/>
    <w:rsid w:val="00D205AB"/>
    <w:rsid w:val="00D20C44"/>
    <w:rsid w:val="00D2316A"/>
    <w:rsid w:val="00D24764"/>
    <w:rsid w:val="00D27346"/>
    <w:rsid w:val="00D33D46"/>
    <w:rsid w:val="00D342C2"/>
    <w:rsid w:val="00D3731F"/>
    <w:rsid w:val="00D45878"/>
    <w:rsid w:val="00D459DE"/>
    <w:rsid w:val="00D50299"/>
    <w:rsid w:val="00D54BA2"/>
    <w:rsid w:val="00D57AE5"/>
    <w:rsid w:val="00D60CA0"/>
    <w:rsid w:val="00D64203"/>
    <w:rsid w:val="00D678CE"/>
    <w:rsid w:val="00D67F95"/>
    <w:rsid w:val="00D701AE"/>
    <w:rsid w:val="00D706E7"/>
    <w:rsid w:val="00D77B62"/>
    <w:rsid w:val="00D83A86"/>
    <w:rsid w:val="00D843EC"/>
    <w:rsid w:val="00D94F8D"/>
    <w:rsid w:val="00DA0F02"/>
    <w:rsid w:val="00DA1363"/>
    <w:rsid w:val="00DA1AD5"/>
    <w:rsid w:val="00DA2DE1"/>
    <w:rsid w:val="00DA40E0"/>
    <w:rsid w:val="00DC12CB"/>
    <w:rsid w:val="00DC30BA"/>
    <w:rsid w:val="00DD2786"/>
    <w:rsid w:val="00DD386E"/>
    <w:rsid w:val="00DE11DB"/>
    <w:rsid w:val="00DE488F"/>
    <w:rsid w:val="00DE4914"/>
    <w:rsid w:val="00DE7A34"/>
    <w:rsid w:val="00DF0DE9"/>
    <w:rsid w:val="00DF2BE4"/>
    <w:rsid w:val="00DF5ADE"/>
    <w:rsid w:val="00E00031"/>
    <w:rsid w:val="00E016F7"/>
    <w:rsid w:val="00E050C2"/>
    <w:rsid w:val="00E077DD"/>
    <w:rsid w:val="00E07F18"/>
    <w:rsid w:val="00E07F74"/>
    <w:rsid w:val="00E1257C"/>
    <w:rsid w:val="00E15297"/>
    <w:rsid w:val="00E167A4"/>
    <w:rsid w:val="00E176F0"/>
    <w:rsid w:val="00E20CE1"/>
    <w:rsid w:val="00E216C2"/>
    <w:rsid w:val="00E241FD"/>
    <w:rsid w:val="00E260DD"/>
    <w:rsid w:val="00E318E6"/>
    <w:rsid w:val="00E31B8A"/>
    <w:rsid w:val="00E337E5"/>
    <w:rsid w:val="00E37696"/>
    <w:rsid w:val="00E377D6"/>
    <w:rsid w:val="00E40A37"/>
    <w:rsid w:val="00E43B69"/>
    <w:rsid w:val="00E450C9"/>
    <w:rsid w:val="00E47616"/>
    <w:rsid w:val="00E64388"/>
    <w:rsid w:val="00E67B61"/>
    <w:rsid w:val="00E67F1E"/>
    <w:rsid w:val="00E70D17"/>
    <w:rsid w:val="00E822F8"/>
    <w:rsid w:val="00E84D20"/>
    <w:rsid w:val="00E96E8D"/>
    <w:rsid w:val="00EA0B12"/>
    <w:rsid w:val="00EA2942"/>
    <w:rsid w:val="00EA37AE"/>
    <w:rsid w:val="00EA40BB"/>
    <w:rsid w:val="00EA45AB"/>
    <w:rsid w:val="00EA7AA2"/>
    <w:rsid w:val="00EB269C"/>
    <w:rsid w:val="00EB60A6"/>
    <w:rsid w:val="00EC0C23"/>
    <w:rsid w:val="00EC18BF"/>
    <w:rsid w:val="00EC2121"/>
    <w:rsid w:val="00ED21F9"/>
    <w:rsid w:val="00ED4F39"/>
    <w:rsid w:val="00EE00F1"/>
    <w:rsid w:val="00EE190F"/>
    <w:rsid w:val="00EE420B"/>
    <w:rsid w:val="00EE628F"/>
    <w:rsid w:val="00EF2E7F"/>
    <w:rsid w:val="00EF673B"/>
    <w:rsid w:val="00F01251"/>
    <w:rsid w:val="00F037C9"/>
    <w:rsid w:val="00F07795"/>
    <w:rsid w:val="00F135E0"/>
    <w:rsid w:val="00F25DE2"/>
    <w:rsid w:val="00F26328"/>
    <w:rsid w:val="00F26A55"/>
    <w:rsid w:val="00F32530"/>
    <w:rsid w:val="00F349A6"/>
    <w:rsid w:val="00F36A46"/>
    <w:rsid w:val="00F37B22"/>
    <w:rsid w:val="00F43622"/>
    <w:rsid w:val="00F4632E"/>
    <w:rsid w:val="00F513DD"/>
    <w:rsid w:val="00F552ED"/>
    <w:rsid w:val="00F714E4"/>
    <w:rsid w:val="00F82ED6"/>
    <w:rsid w:val="00F874A8"/>
    <w:rsid w:val="00F9027B"/>
    <w:rsid w:val="00F92440"/>
    <w:rsid w:val="00F9539B"/>
    <w:rsid w:val="00FA04FB"/>
    <w:rsid w:val="00FA0773"/>
    <w:rsid w:val="00FA11D7"/>
    <w:rsid w:val="00FB2BD5"/>
    <w:rsid w:val="00FB3C35"/>
    <w:rsid w:val="00FB48BD"/>
    <w:rsid w:val="00FB7ABF"/>
    <w:rsid w:val="00FC2ED3"/>
    <w:rsid w:val="00FC644C"/>
    <w:rsid w:val="00FC6850"/>
    <w:rsid w:val="00FD0048"/>
    <w:rsid w:val="00FD3540"/>
    <w:rsid w:val="00FD41A8"/>
    <w:rsid w:val="00FD7323"/>
    <w:rsid w:val="00FD7E5B"/>
    <w:rsid w:val="00FE177A"/>
    <w:rsid w:val="00FE43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D5DFA"/>
  <w15:chartTrackingRefBased/>
  <w15:docId w15:val="{7DF72FA6-F837-425C-A125-76F77652E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B69"/>
    <w:rPr>
      <w:rFonts w:ascii="Arial" w:hAnsi="Arial"/>
    </w:rPr>
  </w:style>
  <w:style w:type="paragraph" w:styleId="Heading1">
    <w:name w:val="heading 1"/>
    <w:basedOn w:val="Normal"/>
    <w:next w:val="Normal"/>
    <w:link w:val="Heading1Char"/>
    <w:uiPriority w:val="9"/>
    <w:qFormat/>
    <w:rsid w:val="00AD52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51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3B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B65"/>
  </w:style>
  <w:style w:type="paragraph" w:styleId="Footer">
    <w:name w:val="footer"/>
    <w:basedOn w:val="Normal"/>
    <w:link w:val="FooterChar"/>
    <w:uiPriority w:val="99"/>
    <w:unhideWhenUsed/>
    <w:rsid w:val="00C43B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3B65"/>
  </w:style>
  <w:style w:type="paragraph" w:styleId="Title">
    <w:name w:val="Title"/>
    <w:basedOn w:val="Normal"/>
    <w:next w:val="Normal"/>
    <w:link w:val="TitleChar"/>
    <w:uiPriority w:val="10"/>
    <w:qFormat/>
    <w:rsid w:val="003027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27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87F"/>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6087F"/>
    <w:rPr>
      <w:color w:val="5A5A5A" w:themeColor="text1" w:themeTint="A5"/>
      <w:spacing w:val="15"/>
    </w:rPr>
  </w:style>
  <w:style w:type="character" w:styleId="Hyperlink">
    <w:name w:val="Hyperlink"/>
    <w:basedOn w:val="DefaultParagraphFont"/>
    <w:uiPriority w:val="99"/>
    <w:unhideWhenUsed/>
    <w:rsid w:val="002522E6"/>
    <w:rPr>
      <w:color w:val="0563C1" w:themeColor="hyperlink"/>
      <w:u w:val="single"/>
    </w:rPr>
  </w:style>
  <w:style w:type="character" w:styleId="UnresolvedMention">
    <w:name w:val="Unresolved Mention"/>
    <w:basedOn w:val="DefaultParagraphFont"/>
    <w:uiPriority w:val="99"/>
    <w:semiHidden/>
    <w:unhideWhenUsed/>
    <w:rsid w:val="002522E6"/>
    <w:rPr>
      <w:color w:val="605E5C"/>
      <w:shd w:val="clear" w:color="auto" w:fill="E1DFDD"/>
    </w:rPr>
  </w:style>
  <w:style w:type="character" w:customStyle="1" w:styleId="Heading1Char">
    <w:name w:val="Heading 1 Char"/>
    <w:basedOn w:val="DefaultParagraphFont"/>
    <w:link w:val="Heading1"/>
    <w:uiPriority w:val="9"/>
    <w:rsid w:val="00AD528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5211E"/>
    <w:pPr>
      <w:ind w:left="720"/>
      <w:contextualSpacing/>
    </w:pPr>
  </w:style>
  <w:style w:type="character" w:customStyle="1" w:styleId="Heading2Char">
    <w:name w:val="Heading 2 Char"/>
    <w:basedOn w:val="DefaultParagraphFont"/>
    <w:link w:val="Heading2"/>
    <w:uiPriority w:val="9"/>
    <w:rsid w:val="0079510C"/>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9106E4"/>
  </w:style>
  <w:style w:type="character" w:styleId="FollowedHyperlink">
    <w:name w:val="FollowedHyperlink"/>
    <w:basedOn w:val="DefaultParagraphFont"/>
    <w:uiPriority w:val="99"/>
    <w:semiHidden/>
    <w:unhideWhenUsed/>
    <w:rsid w:val="006F103A"/>
    <w:rPr>
      <w:color w:val="954F72" w:themeColor="followedHyperlink"/>
      <w:u w:val="single"/>
    </w:rPr>
  </w:style>
  <w:style w:type="paragraph" w:styleId="Caption">
    <w:name w:val="caption"/>
    <w:basedOn w:val="Normal"/>
    <w:next w:val="Normal"/>
    <w:uiPriority w:val="35"/>
    <w:unhideWhenUsed/>
    <w:qFormat/>
    <w:rsid w:val="004828AA"/>
    <w:pPr>
      <w:spacing w:after="200" w:line="240" w:lineRule="auto"/>
    </w:pPr>
    <w:rPr>
      <w:i/>
      <w:iCs/>
      <w:color w:val="44546A" w:themeColor="text2"/>
      <w:sz w:val="18"/>
      <w:szCs w:val="18"/>
    </w:rPr>
  </w:style>
  <w:style w:type="paragraph" w:styleId="NoSpacing">
    <w:name w:val="No Spacing"/>
    <w:uiPriority w:val="1"/>
    <w:qFormat/>
    <w:rsid w:val="00EE420B"/>
    <w:pPr>
      <w:spacing w:after="0" w:line="240" w:lineRule="auto"/>
    </w:pPr>
    <w:rPr>
      <w:rFonts w:ascii="Arial" w:hAnsi="Arial"/>
    </w:rPr>
  </w:style>
  <w:style w:type="paragraph" w:styleId="FootnoteText">
    <w:name w:val="footnote text"/>
    <w:basedOn w:val="Normal"/>
    <w:link w:val="FootnoteTextChar"/>
    <w:uiPriority w:val="99"/>
    <w:semiHidden/>
    <w:unhideWhenUsed/>
    <w:rsid w:val="0085057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0571"/>
    <w:rPr>
      <w:rFonts w:ascii="Arial" w:hAnsi="Arial"/>
      <w:sz w:val="20"/>
      <w:szCs w:val="20"/>
    </w:rPr>
  </w:style>
  <w:style w:type="character" w:styleId="FootnoteReference">
    <w:name w:val="footnote reference"/>
    <w:basedOn w:val="DefaultParagraphFont"/>
    <w:uiPriority w:val="99"/>
    <w:semiHidden/>
    <w:unhideWhenUsed/>
    <w:rsid w:val="008505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614159">
      <w:bodyDiv w:val="1"/>
      <w:marLeft w:val="0"/>
      <w:marRight w:val="0"/>
      <w:marTop w:val="0"/>
      <w:marBottom w:val="0"/>
      <w:divBdr>
        <w:top w:val="none" w:sz="0" w:space="0" w:color="auto"/>
        <w:left w:val="none" w:sz="0" w:space="0" w:color="auto"/>
        <w:bottom w:val="none" w:sz="0" w:space="0" w:color="auto"/>
        <w:right w:val="none" w:sz="0" w:space="0" w:color="auto"/>
      </w:divBdr>
    </w:div>
    <w:div w:id="315652608">
      <w:bodyDiv w:val="1"/>
      <w:marLeft w:val="0"/>
      <w:marRight w:val="0"/>
      <w:marTop w:val="0"/>
      <w:marBottom w:val="0"/>
      <w:divBdr>
        <w:top w:val="none" w:sz="0" w:space="0" w:color="auto"/>
        <w:left w:val="none" w:sz="0" w:space="0" w:color="auto"/>
        <w:bottom w:val="none" w:sz="0" w:space="0" w:color="auto"/>
        <w:right w:val="none" w:sz="0" w:space="0" w:color="auto"/>
      </w:divBdr>
    </w:div>
    <w:div w:id="503668604">
      <w:bodyDiv w:val="1"/>
      <w:marLeft w:val="0"/>
      <w:marRight w:val="0"/>
      <w:marTop w:val="0"/>
      <w:marBottom w:val="0"/>
      <w:divBdr>
        <w:top w:val="none" w:sz="0" w:space="0" w:color="auto"/>
        <w:left w:val="none" w:sz="0" w:space="0" w:color="auto"/>
        <w:bottom w:val="none" w:sz="0" w:space="0" w:color="auto"/>
        <w:right w:val="none" w:sz="0" w:space="0" w:color="auto"/>
      </w:divBdr>
    </w:div>
    <w:div w:id="733698854">
      <w:bodyDiv w:val="1"/>
      <w:marLeft w:val="0"/>
      <w:marRight w:val="0"/>
      <w:marTop w:val="0"/>
      <w:marBottom w:val="0"/>
      <w:divBdr>
        <w:top w:val="none" w:sz="0" w:space="0" w:color="auto"/>
        <w:left w:val="none" w:sz="0" w:space="0" w:color="auto"/>
        <w:bottom w:val="none" w:sz="0" w:space="0" w:color="auto"/>
        <w:right w:val="none" w:sz="0" w:space="0" w:color="auto"/>
      </w:divBdr>
    </w:div>
    <w:div w:id="770517219">
      <w:bodyDiv w:val="1"/>
      <w:marLeft w:val="0"/>
      <w:marRight w:val="0"/>
      <w:marTop w:val="0"/>
      <w:marBottom w:val="0"/>
      <w:divBdr>
        <w:top w:val="none" w:sz="0" w:space="0" w:color="auto"/>
        <w:left w:val="none" w:sz="0" w:space="0" w:color="auto"/>
        <w:bottom w:val="none" w:sz="0" w:space="0" w:color="auto"/>
        <w:right w:val="none" w:sz="0" w:space="0" w:color="auto"/>
      </w:divBdr>
    </w:div>
    <w:div w:id="794561845">
      <w:bodyDiv w:val="1"/>
      <w:marLeft w:val="0"/>
      <w:marRight w:val="0"/>
      <w:marTop w:val="0"/>
      <w:marBottom w:val="0"/>
      <w:divBdr>
        <w:top w:val="none" w:sz="0" w:space="0" w:color="auto"/>
        <w:left w:val="none" w:sz="0" w:space="0" w:color="auto"/>
        <w:bottom w:val="none" w:sz="0" w:space="0" w:color="auto"/>
        <w:right w:val="none" w:sz="0" w:space="0" w:color="auto"/>
      </w:divBdr>
    </w:div>
    <w:div w:id="807288388">
      <w:bodyDiv w:val="1"/>
      <w:marLeft w:val="0"/>
      <w:marRight w:val="0"/>
      <w:marTop w:val="0"/>
      <w:marBottom w:val="0"/>
      <w:divBdr>
        <w:top w:val="none" w:sz="0" w:space="0" w:color="auto"/>
        <w:left w:val="none" w:sz="0" w:space="0" w:color="auto"/>
        <w:bottom w:val="none" w:sz="0" w:space="0" w:color="auto"/>
        <w:right w:val="none" w:sz="0" w:space="0" w:color="auto"/>
      </w:divBdr>
    </w:div>
    <w:div w:id="903835252">
      <w:bodyDiv w:val="1"/>
      <w:marLeft w:val="0"/>
      <w:marRight w:val="0"/>
      <w:marTop w:val="0"/>
      <w:marBottom w:val="0"/>
      <w:divBdr>
        <w:top w:val="none" w:sz="0" w:space="0" w:color="auto"/>
        <w:left w:val="none" w:sz="0" w:space="0" w:color="auto"/>
        <w:bottom w:val="none" w:sz="0" w:space="0" w:color="auto"/>
        <w:right w:val="none" w:sz="0" w:space="0" w:color="auto"/>
      </w:divBdr>
    </w:div>
    <w:div w:id="919170483">
      <w:bodyDiv w:val="1"/>
      <w:marLeft w:val="0"/>
      <w:marRight w:val="0"/>
      <w:marTop w:val="0"/>
      <w:marBottom w:val="0"/>
      <w:divBdr>
        <w:top w:val="none" w:sz="0" w:space="0" w:color="auto"/>
        <w:left w:val="none" w:sz="0" w:space="0" w:color="auto"/>
        <w:bottom w:val="none" w:sz="0" w:space="0" w:color="auto"/>
        <w:right w:val="none" w:sz="0" w:space="0" w:color="auto"/>
      </w:divBdr>
    </w:div>
    <w:div w:id="1001738580">
      <w:bodyDiv w:val="1"/>
      <w:marLeft w:val="0"/>
      <w:marRight w:val="0"/>
      <w:marTop w:val="0"/>
      <w:marBottom w:val="0"/>
      <w:divBdr>
        <w:top w:val="none" w:sz="0" w:space="0" w:color="auto"/>
        <w:left w:val="none" w:sz="0" w:space="0" w:color="auto"/>
        <w:bottom w:val="none" w:sz="0" w:space="0" w:color="auto"/>
        <w:right w:val="none" w:sz="0" w:space="0" w:color="auto"/>
      </w:divBdr>
    </w:div>
    <w:div w:id="1054618542">
      <w:bodyDiv w:val="1"/>
      <w:marLeft w:val="0"/>
      <w:marRight w:val="0"/>
      <w:marTop w:val="0"/>
      <w:marBottom w:val="0"/>
      <w:divBdr>
        <w:top w:val="none" w:sz="0" w:space="0" w:color="auto"/>
        <w:left w:val="none" w:sz="0" w:space="0" w:color="auto"/>
        <w:bottom w:val="none" w:sz="0" w:space="0" w:color="auto"/>
        <w:right w:val="none" w:sz="0" w:space="0" w:color="auto"/>
      </w:divBdr>
    </w:div>
    <w:div w:id="1264218280">
      <w:bodyDiv w:val="1"/>
      <w:marLeft w:val="0"/>
      <w:marRight w:val="0"/>
      <w:marTop w:val="0"/>
      <w:marBottom w:val="0"/>
      <w:divBdr>
        <w:top w:val="none" w:sz="0" w:space="0" w:color="auto"/>
        <w:left w:val="none" w:sz="0" w:space="0" w:color="auto"/>
        <w:bottom w:val="none" w:sz="0" w:space="0" w:color="auto"/>
        <w:right w:val="none" w:sz="0" w:space="0" w:color="auto"/>
      </w:divBdr>
    </w:div>
    <w:div w:id="1294601591">
      <w:bodyDiv w:val="1"/>
      <w:marLeft w:val="0"/>
      <w:marRight w:val="0"/>
      <w:marTop w:val="0"/>
      <w:marBottom w:val="0"/>
      <w:divBdr>
        <w:top w:val="none" w:sz="0" w:space="0" w:color="auto"/>
        <w:left w:val="none" w:sz="0" w:space="0" w:color="auto"/>
        <w:bottom w:val="none" w:sz="0" w:space="0" w:color="auto"/>
        <w:right w:val="none" w:sz="0" w:space="0" w:color="auto"/>
      </w:divBdr>
    </w:div>
    <w:div w:id="1378700533">
      <w:bodyDiv w:val="1"/>
      <w:marLeft w:val="0"/>
      <w:marRight w:val="0"/>
      <w:marTop w:val="0"/>
      <w:marBottom w:val="0"/>
      <w:divBdr>
        <w:top w:val="none" w:sz="0" w:space="0" w:color="auto"/>
        <w:left w:val="none" w:sz="0" w:space="0" w:color="auto"/>
        <w:bottom w:val="none" w:sz="0" w:space="0" w:color="auto"/>
        <w:right w:val="none" w:sz="0" w:space="0" w:color="auto"/>
      </w:divBdr>
    </w:div>
    <w:div w:id="1455097368">
      <w:bodyDiv w:val="1"/>
      <w:marLeft w:val="0"/>
      <w:marRight w:val="0"/>
      <w:marTop w:val="0"/>
      <w:marBottom w:val="0"/>
      <w:divBdr>
        <w:top w:val="none" w:sz="0" w:space="0" w:color="auto"/>
        <w:left w:val="none" w:sz="0" w:space="0" w:color="auto"/>
        <w:bottom w:val="none" w:sz="0" w:space="0" w:color="auto"/>
        <w:right w:val="none" w:sz="0" w:space="0" w:color="auto"/>
      </w:divBdr>
    </w:div>
    <w:div w:id="1482040106">
      <w:bodyDiv w:val="1"/>
      <w:marLeft w:val="0"/>
      <w:marRight w:val="0"/>
      <w:marTop w:val="0"/>
      <w:marBottom w:val="0"/>
      <w:divBdr>
        <w:top w:val="none" w:sz="0" w:space="0" w:color="auto"/>
        <w:left w:val="none" w:sz="0" w:space="0" w:color="auto"/>
        <w:bottom w:val="none" w:sz="0" w:space="0" w:color="auto"/>
        <w:right w:val="none" w:sz="0" w:space="0" w:color="auto"/>
      </w:divBdr>
    </w:div>
    <w:div w:id="1531869527">
      <w:bodyDiv w:val="1"/>
      <w:marLeft w:val="0"/>
      <w:marRight w:val="0"/>
      <w:marTop w:val="0"/>
      <w:marBottom w:val="0"/>
      <w:divBdr>
        <w:top w:val="none" w:sz="0" w:space="0" w:color="auto"/>
        <w:left w:val="none" w:sz="0" w:space="0" w:color="auto"/>
        <w:bottom w:val="none" w:sz="0" w:space="0" w:color="auto"/>
        <w:right w:val="none" w:sz="0" w:space="0" w:color="auto"/>
      </w:divBdr>
    </w:div>
    <w:div w:id="1645818172">
      <w:bodyDiv w:val="1"/>
      <w:marLeft w:val="0"/>
      <w:marRight w:val="0"/>
      <w:marTop w:val="0"/>
      <w:marBottom w:val="0"/>
      <w:divBdr>
        <w:top w:val="none" w:sz="0" w:space="0" w:color="auto"/>
        <w:left w:val="none" w:sz="0" w:space="0" w:color="auto"/>
        <w:bottom w:val="none" w:sz="0" w:space="0" w:color="auto"/>
        <w:right w:val="none" w:sz="0" w:space="0" w:color="auto"/>
      </w:divBdr>
    </w:div>
    <w:div w:id="1708529948">
      <w:bodyDiv w:val="1"/>
      <w:marLeft w:val="0"/>
      <w:marRight w:val="0"/>
      <w:marTop w:val="0"/>
      <w:marBottom w:val="0"/>
      <w:divBdr>
        <w:top w:val="none" w:sz="0" w:space="0" w:color="auto"/>
        <w:left w:val="none" w:sz="0" w:space="0" w:color="auto"/>
        <w:bottom w:val="none" w:sz="0" w:space="0" w:color="auto"/>
        <w:right w:val="none" w:sz="0" w:space="0" w:color="auto"/>
      </w:divBdr>
    </w:div>
    <w:div w:id="1838613607">
      <w:bodyDiv w:val="1"/>
      <w:marLeft w:val="0"/>
      <w:marRight w:val="0"/>
      <w:marTop w:val="0"/>
      <w:marBottom w:val="0"/>
      <w:divBdr>
        <w:top w:val="none" w:sz="0" w:space="0" w:color="auto"/>
        <w:left w:val="none" w:sz="0" w:space="0" w:color="auto"/>
        <w:bottom w:val="none" w:sz="0" w:space="0" w:color="auto"/>
        <w:right w:val="none" w:sz="0" w:space="0" w:color="auto"/>
      </w:divBdr>
    </w:div>
    <w:div w:id="2074503517">
      <w:bodyDiv w:val="1"/>
      <w:marLeft w:val="0"/>
      <w:marRight w:val="0"/>
      <w:marTop w:val="0"/>
      <w:marBottom w:val="0"/>
      <w:divBdr>
        <w:top w:val="none" w:sz="0" w:space="0" w:color="auto"/>
        <w:left w:val="none" w:sz="0" w:space="0" w:color="auto"/>
        <w:bottom w:val="none" w:sz="0" w:space="0" w:color="auto"/>
        <w:right w:val="none" w:sz="0" w:space="0" w:color="auto"/>
      </w:divBdr>
    </w:div>
    <w:div w:id="2085948783">
      <w:bodyDiv w:val="1"/>
      <w:marLeft w:val="0"/>
      <w:marRight w:val="0"/>
      <w:marTop w:val="0"/>
      <w:marBottom w:val="0"/>
      <w:divBdr>
        <w:top w:val="none" w:sz="0" w:space="0" w:color="auto"/>
        <w:left w:val="none" w:sz="0" w:space="0" w:color="auto"/>
        <w:bottom w:val="none" w:sz="0" w:space="0" w:color="auto"/>
        <w:right w:val="none" w:sz="0" w:space="0" w:color="auto"/>
      </w:divBdr>
    </w:div>
    <w:div w:id="2113160342">
      <w:bodyDiv w:val="1"/>
      <w:marLeft w:val="0"/>
      <w:marRight w:val="0"/>
      <w:marTop w:val="0"/>
      <w:marBottom w:val="0"/>
      <w:divBdr>
        <w:top w:val="none" w:sz="0" w:space="0" w:color="auto"/>
        <w:left w:val="none" w:sz="0" w:space="0" w:color="auto"/>
        <w:bottom w:val="none" w:sz="0" w:space="0" w:color="auto"/>
        <w:right w:val="none" w:sz="0" w:space="0" w:color="auto"/>
      </w:divBdr>
    </w:div>
    <w:div w:id="2122451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bl.ocks.org/d3noob/5c6eab54c8ca51929734b6f5cca2b231"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3n21</b:Tag>
    <b:SourceType>InternetSite</b:SourceType>
    <b:Guid>{12506539-D069-4DF1-A27E-AF47A3DD4C00}</b:Guid>
    <b:Author>
      <b:Author>
        <b:NameList>
          <b:Person>
            <b:Last>d3noob</b:Last>
          </b:Person>
        </b:NameList>
      </b:Author>
    </b:Author>
    <b:Title>World Map Centered v5</b:Title>
    <b:InternetSiteTitle>bl.ocks.org</b:InternetSiteTitle>
    <b:Year>2021</b:Year>
    <b:Month>March</b:Month>
    <b:Day>13</b:Day>
    <b:URL>https://bl.ocks.org/d3noob/5c6eab54c8ca51929734b6f5cca2b231</b:URL>
    <b:RefOrder>1</b:RefOrder>
  </b:Source>
  <b:Source>
    <b:Tag>Lat21</b:Tag>
    <b:SourceType>InternetSite</b:SourceType>
    <b:Guid>{42418B34-80D0-4BCE-B35F-51ABD91D4112}</b:Guid>
    <b:Title>Latitude and Longitude Finder</b:Title>
    <b:InternetSiteTitle>LatLong.net</b:InternetSiteTitle>
    <b:URL>https://www.latlong.net/</b:URL>
    <b:RefOrder>3</b:RefOrder>
  </b:Source>
  <b:Source>
    <b:Tag>Geo</b:Tag>
    <b:SourceType>InternetSite</b:SourceType>
    <b:Guid>{D8BC4F21-F3F1-404D-B8E2-81DB3CD7BF08}</b:Guid>
    <b:Title>Geocode</b:Title>
    <b:InternetSiteTitle>Awesome Table Support</b:InternetSiteTitle>
    <b:URL>https://support.awesome-table.com/hc/en-us/sections/360000012309-Geocode</b:URL>
    <b:RefOrder>4</b:RefOrder>
  </b:Source>
  <b:Source>
    <b:Tag>Eli15</b:Tag>
    <b:SourceType>InternetSite</b:SourceType>
    <b:Guid>{DED41A2B-B069-4794-88F1-4E422082659B}</b:Guid>
    <b:Author>
      <b:Author>
        <b:NameList>
          <b:Person>
            <b:Last>F.</b:Last>
            <b:First>Elias</b:First>
          </b:Person>
        </b:NameList>
      </b:Author>
    </b:Author>
    <b:Title>Infectious Diseases: Occurences &amp; Coverage, 1980 - 2015</b:Title>
    <b:InternetSiteTitle>Tableau Public</b:InternetSiteTitle>
    <b:Year>2015</b:Year>
    <b:Month>February</b:Month>
    <b:Day>24</b:Day>
    <b:URL>https://public.tableau.com/profile/elias.f.#!/vizhome/InfectiousDiseasesOccurrencesCoverage1980-2015/InfectiousDiseasesIncidenceCoverage-1980-2015?es_p=289187</b:URL>
    <b:RefOrder>2</b:RefOrder>
  </b:Source>
</b:Sources>
</file>

<file path=customXml/itemProps1.xml><?xml version="1.0" encoding="utf-8"?>
<ds:datastoreItem xmlns:ds="http://schemas.openxmlformats.org/officeDocument/2006/customXml" ds:itemID="{08510AAD-0D67-4030-8A05-85BB88CDB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TotalTime>
  <Pages>7</Pages>
  <Words>1788</Words>
  <Characters>10194</Characters>
  <Application>Microsoft Office Word</Application>
  <DocSecurity>0</DocSecurity>
  <Lines>84</Lines>
  <Paragraphs>23</Paragraphs>
  <ScaleCrop>false</ScaleCrop>
  <Company/>
  <LinksUpToDate>false</LinksUpToDate>
  <CharactersWithSpaces>1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 Ahmad Shahrir, Ahmad Faris Durrani</dc:creator>
  <cp:keywords/>
  <dc:description/>
  <cp:lastModifiedBy>Bin Ahmad Shahrir, Ahmad Faris Durrani</cp:lastModifiedBy>
  <cp:revision>670</cp:revision>
  <cp:lastPrinted>2021-04-20T15:30:00Z</cp:lastPrinted>
  <dcterms:created xsi:type="dcterms:W3CDTF">2021-04-20T05:24:00Z</dcterms:created>
  <dcterms:modified xsi:type="dcterms:W3CDTF">2021-04-20T15:30:00Z</dcterms:modified>
</cp:coreProperties>
</file>